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0CF4E" w14:textId="1DFCA77E" w:rsidR="008E3C34" w:rsidRDefault="008E3C34" w:rsidP="00A40996">
      <w:pPr>
        <w:pStyle w:val="Heading1"/>
      </w:pPr>
      <w:r>
        <w:t>Expectations</w:t>
      </w:r>
    </w:p>
    <w:p w14:paraId="19EA52CC" w14:textId="644B6B50" w:rsidR="002F0BFD" w:rsidRDefault="00434F74" w:rsidP="008E3C34">
      <w:pPr>
        <w:pStyle w:val="Heading2"/>
      </w:pPr>
      <w:r w:rsidRPr="00A40996">
        <w:t>Why Create an Individual Development Plan?</w:t>
      </w:r>
    </w:p>
    <w:p w14:paraId="0D15404C" w14:textId="27DA67E6" w:rsidR="00E32649" w:rsidRPr="00E32649" w:rsidRDefault="004D7F73" w:rsidP="00E32649">
      <w:r>
        <w:t xml:space="preserve">Individual Development Plans (IDPs) are designed to </w:t>
      </w:r>
      <w:r w:rsidR="004F6B5A">
        <w:t xml:space="preserve">help individuals approaching </w:t>
      </w:r>
      <w:r w:rsidR="00EA3EBF">
        <w:t xml:space="preserve">a </w:t>
      </w:r>
      <w:r w:rsidR="004F6B5A">
        <w:t xml:space="preserve">career transition </w:t>
      </w:r>
      <w:r w:rsidR="00EA3EBF">
        <w:t xml:space="preserve">to strategically assess their </w:t>
      </w:r>
      <w:r w:rsidR="00430A52">
        <w:t>strengths</w:t>
      </w:r>
      <w:r w:rsidR="00FA306C">
        <w:t xml:space="preserve"> and weaknesses. Additionally, they can help </w:t>
      </w:r>
      <w:r w:rsidR="006971CB">
        <w:t xml:space="preserve">individuals explicate their needs and desires. Taken together, the knowledge </w:t>
      </w:r>
      <w:r w:rsidR="003C1A51">
        <w:t xml:space="preserve">constructed through the IDP process can help you establish priorities for professional development </w:t>
      </w:r>
      <w:r w:rsidR="007766E6">
        <w:t>so that you can become a great fit for your ideal career.</w:t>
      </w:r>
    </w:p>
    <w:p w14:paraId="172D0FB6" w14:textId="7B20162A" w:rsidR="002F0BFD" w:rsidRPr="007766E6" w:rsidRDefault="3B080D54" w:rsidP="007766E6">
      <w:r w:rsidRPr="007766E6">
        <w:t>Iowa State University</w:t>
      </w:r>
      <w:r w:rsidR="004D462D" w:rsidRPr="007766E6">
        <w:t xml:space="preserve">’s IDP </w:t>
      </w:r>
      <w:r w:rsidR="0F7865FB" w:rsidRPr="007766E6">
        <w:t xml:space="preserve">form </w:t>
      </w:r>
      <w:r w:rsidR="00F00D03" w:rsidRPr="007766E6">
        <w:t>is comprised of a self-assessment of your current skills and interests, a summary of your goals</w:t>
      </w:r>
      <w:r w:rsidR="002F0BFD" w:rsidRPr="007766E6">
        <w:t xml:space="preserve"> for the upcoming year</w:t>
      </w:r>
      <w:r w:rsidR="00F00D03" w:rsidRPr="007766E6">
        <w:t xml:space="preserve"> based on your self-assessment, and an action plan to shape your skillset, created in conjunction with your advisor.</w:t>
      </w:r>
    </w:p>
    <w:p w14:paraId="36C06FE4" w14:textId="77777777" w:rsidR="00434F74" w:rsidRPr="00A40996" w:rsidRDefault="00434F74" w:rsidP="008E3C34">
      <w:pPr>
        <w:pStyle w:val="Heading2"/>
      </w:pPr>
      <w:r w:rsidRPr="00A40996">
        <w:t xml:space="preserve">How Will an IDP Guide </w:t>
      </w:r>
      <w:r w:rsidR="002F0BFD" w:rsidRPr="00A40996">
        <w:t>My</w:t>
      </w:r>
      <w:r w:rsidRPr="00A40996">
        <w:t xml:space="preserve"> Progress?</w:t>
      </w:r>
    </w:p>
    <w:p w14:paraId="54983B68" w14:textId="1CCA9550" w:rsidR="002F0BFD" w:rsidRPr="008A7D88" w:rsidRDefault="00661686" w:rsidP="008A7D88">
      <w:r w:rsidRPr="008A7D88">
        <w:t>The IDP will help you create attainable steps for fulfilling long-term goals.</w:t>
      </w:r>
      <w:r>
        <w:t xml:space="preserve"> </w:t>
      </w:r>
      <w:r w:rsidR="00434F74" w:rsidRPr="008A7D88">
        <w:t xml:space="preserve">Your IDP will </w:t>
      </w:r>
      <w:r w:rsidR="002E0122" w:rsidRPr="008A7D88">
        <w:t>guide</w:t>
      </w:r>
      <w:r w:rsidR="002F0BFD" w:rsidRPr="008A7D88">
        <w:t xml:space="preserve"> your progress meetings with your </w:t>
      </w:r>
      <w:r w:rsidR="24A6D7C8" w:rsidRPr="008A7D88">
        <w:t>major p</w:t>
      </w:r>
      <w:r w:rsidR="002F0BFD" w:rsidRPr="008A7D88">
        <w:t>r</w:t>
      </w:r>
      <w:r w:rsidR="24A6D7C8" w:rsidRPr="008A7D88">
        <w:t>ofessor or principal investigator (PI)</w:t>
      </w:r>
      <w:r w:rsidR="002F0BFD" w:rsidRPr="008A7D88">
        <w:t xml:space="preserve"> </w:t>
      </w:r>
      <w:r w:rsidR="00124C86" w:rsidRPr="008A7D88">
        <w:t xml:space="preserve">to ensure progress is made towards </w:t>
      </w:r>
      <w:r w:rsidR="000B160B" w:rsidRPr="008A7D88">
        <w:t>y</w:t>
      </w:r>
      <w:r w:rsidR="00434F74" w:rsidRPr="008A7D88">
        <w:t>our personal and professional</w:t>
      </w:r>
      <w:r w:rsidR="000B160B" w:rsidRPr="008A7D88">
        <w:t xml:space="preserve"> goals</w:t>
      </w:r>
      <w:r w:rsidR="00434F74" w:rsidRPr="008A7D88">
        <w:t>.</w:t>
      </w:r>
      <w:r w:rsidR="002F0BFD" w:rsidRPr="008A7D88">
        <w:t xml:space="preserve"> Each year, you can </w:t>
      </w:r>
      <w:r w:rsidR="001B3EE4">
        <w:t>re-assess</w:t>
      </w:r>
      <w:r w:rsidR="00EA4CCB" w:rsidRPr="008A7D88">
        <w:t xml:space="preserve"> </w:t>
      </w:r>
      <w:r w:rsidR="002F0BFD" w:rsidRPr="008A7D88">
        <w:t>your goals and skills</w:t>
      </w:r>
      <w:r w:rsidR="00EA4CCB" w:rsidRPr="008A7D88">
        <w:t xml:space="preserve"> and evaluat</w:t>
      </w:r>
      <w:r w:rsidR="001B3EE4">
        <w:t>e</w:t>
      </w:r>
      <w:r w:rsidR="00EA4CCB" w:rsidRPr="008A7D88">
        <w:t xml:space="preserve"> </w:t>
      </w:r>
      <w:r w:rsidR="002F0BFD" w:rsidRPr="008A7D88">
        <w:t xml:space="preserve">the progress you make throughout your </w:t>
      </w:r>
      <w:r w:rsidR="002E0122" w:rsidRPr="008A7D88">
        <w:t>program</w:t>
      </w:r>
      <w:r w:rsidR="00B53C5F" w:rsidRPr="008A7D88">
        <w:t xml:space="preserve">. </w:t>
      </w:r>
    </w:p>
    <w:p w14:paraId="6F2BE37D" w14:textId="2579662B" w:rsidR="00636F98" w:rsidRPr="00A40996" w:rsidRDefault="00636F98" w:rsidP="008E3C34">
      <w:pPr>
        <w:pStyle w:val="Heading2"/>
      </w:pPr>
      <w:r w:rsidRPr="00A40996">
        <w:t xml:space="preserve">How Can I Use This </w:t>
      </w:r>
      <w:r w:rsidR="00E1405D" w:rsidRPr="00A40996">
        <w:t>Form</w:t>
      </w:r>
      <w:r w:rsidRPr="00A40996">
        <w:t>?</w:t>
      </w:r>
    </w:p>
    <w:p w14:paraId="5750FC19" w14:textId="33CDC5C9" w:rsidR="009550CB" w:rsidRDefault="00DE6FAF" w:rsidP="008A7D88">
      <w:r>
        <w:t>Complete the Self-assessment and Summary and Goals sections of the IDP form</w:t>
      </w:r>
      <w:r w:rsidR="00CE69A2">
        <w:t xml:space="preserve">, to the best of your ability, </w:t>
      </w:r>
      <w:r w:rsidR="00B36EEF">
        <w:t xml:space="preserve">independently. Then, </w:t>
      </w:r>
      <w:r w:rsidR="00075AC5">
        <w:t>schedule a meeting with an appropriate mentor. This could be your major professor</w:t>
      </w:r>
      <w:r w:rsidR="00AC1B40">
        <w:t>/PI and/or a Graduate College Career Services staff member.</w:t>
      </w:r>
      <w:r w:rsidR="00D75342">
        <w:t xml:space="preserve"> </w:t>
      </w:r>
      <w:r w:rsidR="009550CB">
        <w:t>With your mentor, work on establishing an action plan</w:t>
      </w:r>
      <w:r w:rsidR="00E528CF">
        <w:t xml:space="preserve"> that identifies the skills most </w:t>
      </w:r>
      <w:r w:rsidR="00D75342">
        <w:t>applicable in your target career and strategies for optimizing your strengths in those areas.</w:t>
      </w:r>
    </w:p>
    <w:p w14:paraId="32343763" w14:textId="77777777" w:rsidR="00434F74" w:rsidRPr="00903EED" w:rsidRDefault="00434F74" w:rsidP="5CE94DA6">
      <w:pPr>
        <w:pStyle w:val="Heading2"/>
        <w:rPr>
          <w:rFonts w:ascii="Arial" w:eastAsia="Gentona Heavy" w:hAnsi="Arial" w:cs="Arial"/>
          <w:b/>
          <w:bCs/>
        </w:rPr>
      </w:pPr>
      <w:r w:rsidRPr="00903EED">
        <w:t>Expectations</w:t>
      </w:r>
    </w:p>
    <w:tbl>
      <w:tblPr>
        <w:tblStyle w:val="TableGrid"/>
        <w:tblW w:w="0" w:type="auto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5400"/>
        <w:gridCol w:w="5400"/>
      </w:tblGrid>
      <w:tr w:rsidR="5CE94DA6" w14:paraId="59A8EF8F" w14:textId="77777777" w:rsidTr="5CE94DA6">
        <w:trPr>
          <w:trHeight w:val="300"/>
        </w:trPr>
        <w:tc>
          <w:tcPr>
            <w:tcW w:w="5400" w:type="dxa"/>
          </w:tcPr>
          <w:p w14:paraId="594AA7C4" w14:textId="3BBC65D7" w:rsidR="3017BA48" w:rsidRDefault="3017BA48" w:rsidP="5CE94DA6">
            <w:pPr>
              <w:pStyle w:val="Heading3"/>
            </w:pPr>
            <w:r>
              <w:t>Student</w:t>
            </w:r>
            <w:r w:rsidR="00347FA6">
              <w:t>/Postdoc</w:t>
            </w:r>
          </w:p>
        </w:tc>
        <w:tc>
          <w:tcPr>
            <w:tcW w:w="5400" w:type="dxa"/>
          </w:tcPr>
          <w:p w14:paraId="2AC11D3E" w14:textId="1071525F" w:rsidR="3017BA48" w:rsidRDefault="3017BA48" w:rsidP="5CE94DA6">
            <w:pPr>
              <w:pStyle w:val="Heading3"/>
            </w:pPr>
            <w:r>
              <w:t>Major Professor/PI</w:t>
            </w:r>
          </w:p>
        </w:tc>
      </w:tr>
      <w:tr w:rsidR="5CE94DA6" w14:paraId="6CEEE69A" w14:textId="77777777" w:rsidTr="5CE94DA6">
        <w:trPr>
          <w:trHeight w:val="300"/>
        </w:trPr>
        <w:tc>
          <w:tcPr>
            <w:tcW w:w="5400" w:type="dxa"/>
          </w:tcPr>
          <w:p w14:paraId="680F54FB" w14:textId="3E440612" w:rsidR="3017BA48" w:rsidRDefault="3017BA4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Take primary responsibility for the successful completion of </w:t>
            </w:r>
            <w:r w:rsidR="003E02B8">
              <w:t>your</w:t>
            </w:r>
            <w:r w:rsidRPr="5CE94DA6">
              <w:t xml:space="preserve"> degree.</w:t>
            </w:r>
          </w:p>
          <w:p w14:paraId="750D0714" w14:textId="6EB10710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Meet regularly with </w:t>
            </w:r>
            <w:r>
              <w:t>your</w:t>
            </w:r>
            <w:r w:rsidRPr="5CE94DA6">
              <w:t xml:space="preserve"> </w:t>
            </w:r>
            <w:r w:rsidR="00CE242B">
              <w:t>mentor</w:t>
            </w:r>
            <w:r w:rsidRPr="5CE94DA6">
              <w:t xml:space="preserve"> and provide </w:t>
            </w:r>
            <w:r>
              <w:t>them</w:t>
            </w:r>
            <w:r w:rsidRPr="5CE94DA6">
              <w:t xml:space="preserve"> with updates on the progress and results of </w:t>
            </w:r>
            <w:r>
              <w:t>your</w:t>
            </w:r>
            <w:r w:rsidRPr="5CE94DA6">
              <w:t xml:space="preserve"> activities.</w:t>
            </w:r>
          </w:p>
          <w:p w14:paraId="1CD39820" w14:textId="0EEA5F56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Establish a shared understanding of satisfactory progress with </w:t>
            </w:r>
            <w:r>
              <w:t>your</w:t>
            </w:r>
            <w:r w:rsidRPr="5CE94DA6">
              <w:t xml:space="preserve"> </w:t>
            </w:r>
            <w:r w:rsidR="00347FA6">
              <w:t>mentor</w:t>
            </w:r>
            <w:r w:rsidRPr="5CE94DA6">
              <w:t>.</w:t>
            </w:r>
          </w:p>
          <w:p w14:paraId="79D7DD6D" w14:textId="2F1DF4DB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Work with </w:t>
            </w:r>
            <w:r>
              <w:t>your</w:t>
            </w:r>
            <w:r w:rsidRPr="5CE94DA6">
              <w:t xml:space="preserve"> </w:t>
            </w:r>
            <w:r w:rsidR="00347FA6">
              <w:t>major professor</w:t>
            </w:r>
            <w:r w:rsidRPr="5CE94DA6">
              <w:t xml:space="preserve"> to develop a thesis/ dissertation project and select a committee.</w:t>
            </w:r>
          </w:p>
          <w:p w14:paraId="7BBE2DA7" w14:textId="041041BE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Remain informed of the policies and requirements of </w:t>
            </w:r>
            <w:r>
              <w:t>your</w:t>
            </w:r>
            <w:r w:rsidRPr="5CE94DA6">
              <w:t xml:space="preserve"> graduate program and Iowa State University.</w:t>
            </w:r>
          </w:p>
          <w:p w14:paraId="3C0220A6" w14:textId="744F11A9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Actively seek out advice and feedback from </w:t>
            </w:r>
            <w:r>
              <w:t>your</w:t>
            </w:r>
            <w:r w:rsidRPr="5CE94DA6">
              <w:t xml:space="preserve"> </w:t>
            </w:r>
            <w:r w:rsidR="003F10F9">
              <w:t>major professor/PI</w:t>
            </w:r>
            <w:r w:rsidRPr="5CE94DA6">
              <w:t>, committee, and other mentors.</w:t>
            </w:r>
          </w:p>
          <w:p w14:paraId="3736D2B4" w14:textId="77777777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>Attend and participate in department meetings and seminars.</w:t>
            </w:r>
          </w:p>
          <w:p w14:paraId="4CD16179" w14:textId="24945352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Maintain knowledge of original literature in </w:t>
            </w:r>
            <w:r>
              <w:t>your</w:t>
            </w:r>
            <w:r w:rsidRPr="5CE94DA6">
              <w:t xml:space="preserve"> field. </w:t>
            </w:r>
          </w:p>
          <w:p w14:paraId="4994BB33" w14:textId="77777777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>Be a good research collaborator, maintaining a safe, clean, and collegial academic and work environment.</w:t>
            </w:r>
          </w:p>
          <w:p w14:paraId="4966E671" w14:textId="74E80414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Discuss policies on work hours, sick leave, and vacation with </w:t>
            </w:r>
            <w:r>
              <w:t>your</w:t>
            </w:r>
            <w:r w:rsidRPr="5CE94DA6">
              <w:t xml:space="preserve"> </w:t>
            </w:r>
            <w:r w:rsidR="003F10F9">
              <w:t>major professor/PI</w:t>
            </w:r>
            <w:r w:rsidRPr="5CE94DA6">
              <w:t>.</w:t>
            </w:r>
          </w:p>
          <w:p w14:paraId="7BB8BB4D" w14:textId="65AC13B3" w:rsidR="003E02B8" w:rsidRDefault="003E02B8" w:rsidP="00CE242B">
            <w:pPr>
              <w:pStyle w:val="ListParagraph"/>
              <w:numPr>
                <w:ilvl w:val="0"/>
                <w:numId w:val="4"/>
              </w:numPr>
              <w:ind w:left="338"/>
            </w:pPr>
            <w:r w:rsidRPr="5CE94DA6">
              <w:t xml:space="preserve">Discuss expectations on authorship and attendance at professional meetings with </w:t>
            </w:r>
            <w:r>
              <w:t>your</w:t>
            </w:r>
            <w:r w:rsidRPr="5CE94DA6">
              <w:t xml:space="preserve"> </w:t>
            </w:r>
            <w:r w:rsidR="003F10F9">
              <w:t>major professor/PI</w:t>
            </w:r>
            <w:r w:rsidRPr="5CE94DA6">
              <w:t>.</w:t>
            </w:r>
          </w:p>
        </w:tc>
        <w:tc>
          <w:tcPr>
            <w:tcW w:w="5400" w:type="dxa"/>
          </w:tcPr>
          <w:p w14:paraId="58D19EC3" w14:textId="3A145A1D" w:rsidR="3017BA48" w:rsidRDefault="3017BA4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Be committed to a student</w:t>
            </w:r>
            <w:r w:rsidR="003F10F9">
              <w:t>/postdoc</w:t>
            </w:r>
            <w:r w:rsidRPr="5CE94DA6">
              <w:t>’s education and training as a future member of the research community.</w:t>
            </w:r>
          </w:p>
          <w:p w14:paraId="0E42AD00" w14:textId="3560EBD5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Be committed to guiding a student</w:t>
            </w:r>
            <w:r w:rsidR="00A77333">
              <w:t>/postdoc</w:t>
            </w:r>
            <w:r w:rsidRPr="5CE94DA6">
              <w:t>’s research project, allowing them to take ownership of their research.</w:t>
            </w:r>
          </w:p>
          <w:p w14:paraId="2E22EE6A" w14:textId="6B06CAAA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Encourage students</w:t>
            </w:r>
            <w:r w:rsidR="00A77333">
              <w:t>/postdocs</w:t>
            </w:r>
            <w:r w:rsidRPr="5CE94DA6">
              <w:t xml:space="preserve"> to set reasonable goals and establish a timeline for completion.</w:t>
            </w:r>
          </w:p>
          <w:p w14:paraId="00218E40" w14:textId="77777777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Provide and seek regular and honest feedback on an ongoing basis.</w:t>
            </w:r>
          </w:p>
          <w:p w14:paraId="01E437F1" w14:textId="77777777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Commit to improving as a mentor.</w:t>
            </w:r>
          </w:p>
          <w:p w14:paraId="53F9ECFD" w14:textId="71D78EF1" w:rsidR="003E02B8" w:rsidRDefault="00A77333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>
              <w:t>Encourage students/postdocs</w:t>
            </w:r>
            <w:r w:rsidR="003E02B8" w:rsidRPr="5CE94DA6">
              <w:t xml:space="preserve"> to bring concerns to you, while aiming to find acceptable solutions for all concerned.</w:t>
            </w:r>
          </w:p>
          <w:p w14:paraId="2A993ED4" w14:textId="4E72728F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Be knowledgeable of</w:t>
            </w:r>
            <w:r w:rsidR="005038B2">
              <w:t>,</w:t>
            </w:r>
            <w:r w:rsidRPr="5CE94DA6">
              <w:t xml:space="preserve"> and guide students through</w:t>
            </w:r>
            <w:r w:rsidR="005038B2">
              <w:t>,</w:t>
            </w:r>
            <w:r w:rsidRPr="5CE94DA6">
              <w:t xml:space="preserve"> the graduate program’s requirements/deadlines.</w:t>
            </w:r>
          </w:p>
          <w:p w14:paraId="7E351663" w14:textId="72583336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Advise and assist with a student’s thesis</w:t>
            </w:r>
            <w:r w:rsidR="005038B2">
              <w:t>/dissertation</w:t>
            </w:r>
            <w:r w:rsidRPr="5CE94DA6">
              <w:t xml:space="preserve"> committee selection.</w:t>
            </w:r>
          </w:p>
          <w:p w14:paraId="5BF6C3B2" w14:textId="77777777" w:rsidR="003E02B8" w:rsidRDefault="003E02B8" w:rsidP="00114D23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Lead by example and facilitate training in complementary skills needed to for a successful career, such as communication, writing, management, and ethical behavior.</w:t>
            </w:r>
          </w:p>
          <w:p w14:paraId="19DA2C43" w14:textId="26347DC6" w:rsidR="003E02B8" w:rsidRDefault="003E02B8" w:rsidP="00CE242B">
            <w:pPr>
              <w:pStyle w:val="ListParagraph"/>
              <w:numPr>
                <w:ilvl w:val="0"/>
                <w:numId w:val="4"/>
              </w:numPr>
              <w:ind w:left="342"/>
            </w:pPr>
            <w:r w:rsidRPr="5CE94DA6">
              <w:t>Discuss authorship policies, acknowledge a student</w:t>
            </w:r>
            <w:r w:rsidR="005038B2">
              <w:t>/postdoc</w:t>
            </w:r>
            <w:r w:rsidRPr="5CE94DA6">
              <w:t>’s research contributions, and work with students</w:t>
            </w:r>
            <w:r w:rsidR="005038B2">
              <w:t>/postdocs</w:t>
            </w:r>
            <w:r w:rsidRPr="5CE94DA6">
              <w:t xml:space="preserve"> to </w:t>
            </w:r>
            <w:r w:rsidR="005038B2">
              <w:t>publish</w:t>
            </w:r>
            <w:r w:rsidRPr="5CE94DA6">
              <w:t xml:space="preserve"> their work in a timely manner prior to their graduation.</w:t>
            </w:r>
          </w:p>
        </w:tc>
      </w:tr>
    </w:tbl>
    <w:p w14:paraId="5B4B1FBD" w14:textId="77777777" w:rsidR="00894A69" w:rsidRDefault="00894A69" w:rsidP="007045AE"/>
    <w:p w14:paraId="3B6F1424" w14:textId="77777777" w:rsidR="00C34844" w:rsidRDefault="00C34844" w:rsidP="00AA5900">
      <w:pPr>
        <w:pStyle w:val="Heading1"/>
        <w:sectPr w:rsidR="00C34844" w:rsidSect="00AC7272">
          <w:headerReference w:type="default" r:id="rId11"/>
          <w:footerReference w:type="default" r:id="rId12"/>
          <w:type w:val="continuous"/>
          <w:pgSz w:w="12240" w:h="15840"/>
          <w:pgMar w:top="800" w:right="600" w:bottom="1480" w:left="600" w:header="144" w:footer="288" w:gutter="0"/>
          <w:cols w:space="720"/>
          <w:docGrid w:linePitch="272"/>
        </w:sectPr>
      </w:pPr>
    </w:p>
    <w:p w14:paraId="1C7BF233" w14:textId="1A66A261" w:rsidR="00A46D53" w:rsidRDefault="00434F74" w:rsidP="00A46D53">
      <w:pPr>
        <w:pStyle w:val="Heading1"/>
      </w:pPr>
      <w:r w:rsidRPr="00AA5900">
        <w:lastRenderedPageBreak/>
        <w:t xml:space="preserve">Steps </w:t>
      </w:r>
      <w:r w:rsidR="0046686B" w:rsidRPr="00AA5900">
        <w:t>for</w:t>
      </w:r>
      <w:r w:rsidRPr="00AA5900">
        <w:t xml:space="preserve"> </w:t>
      </w:r>
      <w:r w:rsidR="008E3C34">
        <w:t>C</w:t>
      </w:r>
      <w:r w:rsidRPr="00AA5900">
        <w:t xml:space="preserve">reating </w:t>
      </w:r>
      <w:r w:rsidR="008E3C34">
        <w:t>Y</w:t>
      </w:r>
      <w:r w:rsidRPr="00AA5900">
        <w:t>our ID</w:t>
      </w:r>
      <w:r w:rsidR="00317430" w:rsidRPr="00AA5900">
        <w:t>P</w:t>
      </w:r>
    </w:p>
    <w:p w14:paraId="60E450F5" w14:textId="77777777" w:rsidR="00A46D53" w:rsidRPr="00A46D53" w:rsidRDefault="00A46D53" w:rsidP="00A46D53"/>
    <w:tbl>
      <w:tblPr>
        <w:tblStyle w:val="TableGrid"/>
        <w:tblW w:w="0" w:type="auto"/>
        <w:tblBorders>
          <w:top w:val="none" w:sz="4" w:space="0" w:color="000000" w:themeColor="text1"/>
          <w:left w:val="none" w:sz="4" w:space="0" w:color="000000" w:themeColor="text1"/>
          <w:bottom w:val="none" w:sz="4" w:space="0" w:color="000000" w:themeColor="text1"/>
          <w:right w:val="none" w:sz="4" w:space="0" w:color="000000" w:themeColor="text1"/>
          <w:insideH w:val="none" w:sz="4" w:space="0" w:color="000000" w:themeColor="text1"/>
          <w:insideV w:val="none" w:sz="4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3285"/>
        <w:gridCol w:w="7515"/>
      </w:tblGrid>
      <w:tr w:rsidR="5CE94DA6" w14:paraId="417E3A70" w14:textId="77777777" w:rsidTr="00AA5900">
        <w:trPr>
          <w:trHeight w:val="300"/>
        </w:trPr>
        <w:tc>
          <w:tcPr>
            <w:tcW w:w="3285" w:type="dxa"/>
          </w:tcPr>
          <w:p w14:paraId="2A482298" w14:textId="03DEED25" w:rsidR="761D6107" w:rsidRDefault="761D6107" w:rsidP="5CE94DA6">
            <w:pPr>
              <w:jc w:val="right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4676ABD" wp14:editId="1BBA957F">
                      <wp:extent cx="1295400" cy="1247775"/>
                      <wp:effectExtent l="0" t="0" r="19050" b="28575"/>
                      <wp:docPr id="891376706" name="Oval 8913767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1247775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4D69D4" w14:textId="77777777" w:rsidR="003C0614" w:rsidRPr="00664E85" w:rsidRDefault="00000000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</w:pPr>
                                  <w:r w:rsidRPr="00664E85"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4676ABD" id="Oval 891376706" o:spid="_x0000_s1026" style="width:102pt;height:9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" fillcolor="#a5300f [3204]" strokecolor="#511707 [1604]" strokeweight="1pt">
                      <v:stroke joinstyle="miter"/>
                      <v:textbox>
                        <w:txbxContent>
                          <w:p w14:paraId="0A4D69D4" w14:textId="77777777" w:rsidR="003C0614" w:rsidRPr="00664E85" w:rsidRDefault="00000000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</w:pPr>
                            <w:r w:rsidRPr="00664E85"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515" w:type="dxa"/>
            <w:vAlign w:val="center"/>
          </w:tcPr>
          <w:p w14:paraId="04990326" w14:textId="77777777" w:rsidR="6950343F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 w:rsidRPr="5CE94DA6">
              <w:rPr>
                <w:b/>
                <w:bCs/>
                <w:i/>
                <w:iCs/>
                <w:sz w:val="24"/>
                <w:szCs w:val="24"/>
              </w:rPr>
              <w:t xml:space="preserve">Assess your skills, values, and </w:t>
            </w:r>
            <w:proofErr w:type="gramStart"/>
            <w:r w:rsidRPr="5CE94DA6">
              <w:rPr>
                <w:b/>
                <w:bCs/>
                <w:i/>
                <w:iCs/>
                <w:sz w:val="24"/>
                <w:szCs w:val="24"/>
              </w:rPr>
              <w:t>interests</w:t>
            </w:r>
            <w:proofErr w:type="gramEnd"/>
          </w:p>
          <w:p w14:paraId="2E54C381" w14:textId="13D63F7C" w:rsidR="5CE94DA6" w:rsidRDefault="00AB0808" w:rsidP="00AA5900">
            <w:pPr>
              <w:tabs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>
              <w:t>Use the self-assessment survey to guide your reflection</w:t>
            </w:r>
          </w:p>
        </w:tc>
      </w:tr>
      <w:tr w:rsidR="5CE94DA6" w14:paraId="054BDB1C" w14:textId="77777777" w:rsidTr="00AA5900">
        <w:trPr>
          <w:trHeight w:val="300"/>
        </w:trPr>
        <w:tc>
          <w:tcPr>
            <w:tcW w:w="3285" w:type="dxa"/>
          </w:tcPr>
          <w:p w14:paraId="513C2314" w14:textId="6C7C407B" w:rsidR="556FD3A0" w:rsidRDefault="556FD3A0" w:rsidP="5CE94DA6">
            <w:pPr>
              <w:jc w:val="right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30C6FEB" wp14:editId="1A0E4400">
                      <wp:extent cx="1295400" cy="1247775"/>
                      <wp:effectExtent l="0" t="0" r="19050" b="28575"/>
                      <wp:docPr id="1269387534" name="Oval 12693875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1247775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FB9DC90" w14:textId="77777777" w:rsidR="003C0614" w:rsidRPr="00664E85" w:rsidRDefault="00000000" w:rsidP="00664E85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</w:pPr>
                                  <w:r w:rsidRPr="00664E85"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30C6FEB" id="Oval 1269387534" o:spid="_x0000_s1027" style="width:102pt;height:9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" fillcolor="#a5300f [3204]" strokecolor="#511707 [1604]" strokeweight="1pt">
                      <v:stroke joinstyle="miter"/>
                      <v:textbox>
                        <w:txbxContent>
                          <w:p w14:paraId="7FB9DC90" w14:textId="77777777" w:rsidR="003C0614" w:rsidRPr="00664E85" w:rsidRDefault="00000000" w:rsidP="00664E85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</w:pPr>
                            <w:r w:rsidRPr="00664E85"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515" w:type="dxa"/>
            <w:vAlign w:val="center"/>
          </w:tcPr>
          <w:p w14:paraId="0EFC038A" w14:textId="77777777" w:rsidR="6950343F" w:rsidRDefault="6950343F" w:rsidP="00AA5900">
            <w:pPr>
              <w:tabs>
                <w:tab w:val="left" w:pos="1755"/>
                <w:tab w:val="left" w:pos="4320"/>
              </w:tabs>
              <w:rPr>
                <w:b/>
                <w:bCs/>
                <w:i/>
                <w:iCs/>
              </w:rPr>
            </w:pPr>
            <w:r w:rsidRPr="5CE94DA6">
              <w:rPr>
                <w:b/>
                <w:bCs/>
                <w:i/>
                <w:iCs/>
                <w:sz w:val="24"/>
                <w:szCs w:val="24"/>
              </w:rPr>
              <w:t xml:space="preserve">Create self-assessment summary and goal </w:t>
            </w:r>
            <w:proofErr w:type="gramStart"/>
            <w:r w:rsidRPr="5CE94DA6">
              <w:rPr>
                <w:b/>
                <w:bCs/>
                <w:i/>
                <w:iCs/>
                <w:sz w:val="24"/>
                <w:szCs w:val="24"/>
              </w:rPr>
              <w:t>priority</w:t>
            </w:r>
            <w:proofErr w:type="gramEnd"/>
          </w:p>
          <w:p w14:paraId="523EA51F" w14:textId="48F9E270" w:rsidR="5CE94DA6" w:rsidRDefault="6950343F" w:rsidP="00AA5900">
            <w:pPr>
              <w:tabs>
                <w:tab w:val="left" w:pos="1755"/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>
              <w:t xml:space="preserve">Identify goals for </w:t>
            </w:r>
            <w:r w:rsidR="00C375AC">
              <w:t>and a timeline for meeting them, based on your self-assessment</w:t>
            </w:r>
          </w:p>
        </w:tc>
      </w:tr>
      <w:tr w:rsidR="5CE94DA6" w14:paraId="32CAF1EE" w14:textId="77777777" w:rsidTr="00AA5900">
        <w:trPr>
          <w:trHeight w:val="300"/>
        </w:trPr>
        <w:tc>
          <w:tcPr>
            <w:tcW w:w="3285" w:type="dxa"/>
          </w:tcPr>
          <w:p w14:paraId="66366ECA" w14:textId="65709241" w:rsidR="443CD4E9" w:rsidRDefault="443CD4E9" w:rsidP="5CE94DA6">
            <w:pPr>
              <w:jc w:val="right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42C762B" wp14:editId="0C111EBB">
                      <wp:extent cx="1295400" cy="1247775"/>
                      <wp:effectExtent l="0" t="0" r="19050" b="28575"/>
                      <wp:docPr id="546744813" name="Oval 5467448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1247775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2D9C2A" w14:textId="77777777" w:rsidR="003C0614" w:rsidRPr="00664E85" w:rsidRDefault="00000000" w:rsidP="00664E85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</w:pPr>
                                  <w:r w:rsidRPr="00664E85"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42C762B" id="Oval 546744813" o:spid="_x0000_s1028" style="width:102pt;height:9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" fillcolor="#a5300f [3204]" strokecolor="#511707 [1604]" strokeweight="1pt">
                      <v:stroke joinstyle="miter"/>
                      <v:textbox>
                        <w:txbxContent>
                          <w:p w14:paraId="712D9C2A" w14:textId="77777777" w:rsidR="003C0614" w:rsidRPr="00664E85" w:rsidRDefault="00000000" w:rsidP="00664E85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</w:pPr>
                            <w:r w:rsidRPr="00664E85"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  <w:t>3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515" w:type="dxa"/>
            <w:vAlign w:val="center"/>
          </w:tcPr>
          <w:p w14:paraId="6DED12CB" w14:textId="77777777" w:rsidR="6950343F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</w:rPr>
            </w:pPr>
            <w:r w:rsidRPr="5CE94DA6">
              <w:rPr>
                <w:b/>
                <w:bCs/>
                <w:i/>
                <w:iCs/>
                <w:sz w:val="24"/>
                <w:szCs w:val="24"/>
              </w:rPr>
              <w:t xml:space="preserve">Discuss and develop plan with </w:t>
            </w:r>
            <w:proofErr w:type="gramStart"/>
            <w:r w:rsidRPr="5CE94DA6">
              <w:rPr>
                <w:b/>
                <w:bCs/>
                <w:i/>
                <w:iCs/>
                <w:sz w:val="24"/>
                <w:szCs w:val="24"/>
              </w:rPr>
              <w:t>mentor</w:t>
            </w:r>
            <w:proofErr w:type="gramEnd"/>
          </w:p>
          <w:p w14:paraId="06799079" w14:textId="3E320D2A" w:rsidR="6950343F" w:rsidRDefault="6950343F" w:rsidP="00AA5900">
            <w:pPr>
              <w:tabs>
                <w:tab w:val="left" w:pos="4320"/>
              </w:tabs>
            </w:pPr>
            <w:r>
              <w:t xml:space="preserve">Create achievable set of goals in yearly action </w:t>
            </w:r>
            <w:proofErr w:type="gramStart"/>
            <w:r>
              <w:t>plan</w:t>
            </w:r>
            <w:proofErr w:type="gramEnd"/>
          </w:p>
          <w:p w14:paraId="1FF66758" w14:textId="2B6E9024" w:rsidR="5CE94DA6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>
              <w:t xml:space="preserve">Create </w:t>
            </w:r>
            <w:r w:rsidR="00AD4A96">
              <w:t xml:space="preserve">a </w:t>
            </w:r>
            <w:r>
              <w:t xml:space="preserve">mentoring plan for working with </w:t>
            </w:r>
            <w:r w:rsidR="00AD4A96">
              <w:t>your professional network</w:t>
            </w:r>
          </w:p>
        </w:tc>
      </w:tr>
      <w:tr w:rsidR="5CE94DA6" w14:paraId="1224564C" w14:textId="77777777" w:rsidTr="00AA5900">
        <w:trPr>
          <w:trHeight w:val="300"/>
        </w:trPr>
        <w:tc>
          <w:tcPr>
            <w:tcW w:w="3285" w:type="dxa"/>
          </w:tcPr>
          <w:p w14:paraId="1A5B58C8" w14:textId="4FF33C33" w:rsidR="10581758" w:rsidRDefault="10581758" w:rsidP="5CE94DA6">
            <w:pPr>
              <w:jc w:val="right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77BD1AC" wp14:editId="5D9E6C6C">
                      <wp:extent cx="1295400" cy="1247775"/>
                      <wp:effectExtent l="0" t="0" r="19050" b="28575"/>
                      <wp:docPr id="1501601420" name="Oval 1501601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1247775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67F1C56" w14:textId="77777777" w:rsidR="003C0614" w:rsidRPr="00664E85" w:rsidRDefault="00000000" w:rsidP="00664E85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</w:pPr>
                                  <w:r w:rsidRPr="00664E85"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77BD1AC" id="Oval 1501601420" o:spid="_x0000_s1029" style="width:102pt;height:9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" fillcolor="#a5300f [3204]" strokecolor="#511707 [1604]" strokeweight="1pt">
                      <v:stroke joinstyle="miter"/>
                      <v:textbox>
                        <w:txbxContent>
                          <w:p w14:paraId="367F1C56" w14:textId="77777777" w:rsidR="003C0614" w:rsidRPr="00664E85" w:rsidRDefault="00000000" w:rsidP="00664E85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</w:pPr>
                            <w:r w:rsidRPr="00664E85"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  <w:t>4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515" w:type="dxa"/>
            <w:vAlign w:val="center"/>
          </w:tcPr>
          <w:p w14:paraId="4B13CE20" w14:textId="77777777" w:rsidR="6950343F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 w:rsidRPr="5CE94DA6">
              <w:rPr>
                <w:b/>
                <w:bCs/>
                <w:i/>
                <w:iCs/>
                <w:sz w:val="24"/>
                <w:szCs w:val="24"/>
              </w:rPr>
              <w:t xml:space="preserve">Implement action </w:t>
            </w:r>
            <w:proofErr w:type="gramStart"/>
            <w:r w:rsidRPr="5CE94DA6">
              <w:rPr>
                <w:b/>
                <w:bCs/>
                <w:i/>
                <w:iCs/>
                <w:sz w:val="24"/>
                <w:szCs w:val="24"/>
              </w:rPr>
              <w:t>plan</w:t>
            </w:r>
            <w:proofErr w:type="gramEnd"/>
          </w:p>
          <w:p w14:paraId="20D03D4B" w14:textId="3710D11C" w:rsidR="5CE94DA6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>
              <w:t xml:space="preserve">Set and monitor progress on </w:t>
            </w:r>
            <w:r w:rsidR="00AD4A96">
              <w:t xml:space="preserve">your </w:t>
            </w:r>
            <w:r>
              <w:t>personal milestones for action plan goals</w:t>
            </w:r>
          </w:p>
        </w:tc>
      </w:tr>
      <w:tr w:rsidR="5CE94DA6" w14:paraId="747D1DA9" w14:textId="77777777" w:rsidTr="00AA5900">
        <w:trPr>
          <w:trHeight w:val="300"/>
        </w:trPr>
        <w:tc>
          <w:tcPr>
            <w:tcW w:w="3285" w:type="dxa"/>
          </w:tcPr>
          <w:p w14:paraId="5D2E42CF" w14:textId="5ADDEE90" w:rsidR="434474B8" w:rsidRDefault="434474B8" w:rsidP="5CE94DA6">
            <w:pPr>
              <w:jc w:val="right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7826272" wp14:editId="77D74006">
                      <wp:extent cx="1295400" cy="1247775"/>
                      <wp:effectExtent l="0" t="0" r="19050" b="28575"/>
                      <wp:docPr id="289356617" name="Oval 2893566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1247775"/>
                              </a:xfrm>
                              <a:prstGeom prst="ellipse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149787" w14:textId="77777777" w:rsidR="003C0614" w:rsidRPr="00664E85" w:rsidRDefault="00000000" w:rsidP="00664E85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</w:pPr>
                                  <w:r w:rsidRPr="00664E85">
                                    <w:rPr>
                                      <w:rFonts w:ascii="Calibri" w:hAnsi="Calibri" w:cs="Calibri"/>
                                      <w:color w:val="FFFFFF"/>
                                      <w:sz w:val="96"/>
                                      <w:szCs w:val="96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7826272" id="Oval 289356617" o:spid="_x0000_s1030" style="width:102pt;height:9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" fillcolor="#a5300f [3204]" strokecolor="#511707 [1604]" strokeweight="1pt">
                      <v:stroke joinstyle="miter"/>
                      <v:textbox>
                        <w:txbxContent>
                          <w:p w14:paraId="7C149787" w14:textId="77777777" w:rsidR="003C0614" w:rsidRPr="00664E85" w:rsidRDefault="00000000" w:rsidP="00664E85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</w:pPr>
                            <w:r w:rsidRPr="00664E85">
                              <w:rPr>
                                <w:rFonts w:ascii="Calibri" w:hAnsi="Calibri" w:cs="Calibri"/>
                                <w:color w:val="FFFFFF"/>
                                <w:sz w:val="96"/>
                                <w:szCs w:val="96"/>
                              </w:rPr>
                              <w:t>5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515" w:type="dxa"/>
            <w:vAlign w:val="center"/>
          </w:tcPr>
          <w:p w14:paraId="39C57418" w14:textId="59A756D2" w:rsidR="6950343F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</w:rPr>
            </w:pPr>
            <w:r w:rsidRPr="5CE94DA6">
              <w:rPr>
                <w:b/>
                <w:bCs/>
                <w:i/>
                <w:iCs/>
                <w:sz w:val="24"/>
                <w:szCs w:val="24"/>
              </w:rPr>
              <w:t xml:space="preserve">Revise and </w:t>
            </w:r>
            <w:proofErr w:type="gramStart"/>
            <w:r w:rsidRPr="5CE94DA6">
              <w:rPr>
                <w:b/>
                <w:bCs/>
                <w:i/>
                <w:iCs/>
                <w:sz w:val="24"/>
                <w:szCs w:val="24"/>
              </w:rPr>
              <w:t>review</w:t>
            </w:r>
            <w:proofErr w:type="gramEnd"/>
          </w:p>
          <w:p w14:paraId="5E168848" w14:textId="7B0A28E1" w:rsidR="5CE94DA6" w:rsidRDefault="6950343F" w:rsidP="00AA5900">
            <w:pPr>
              <w:tabs>
                <w:tab w:val="left" w:pos="4320"/>
              </w:tabs>
              <w:rPr>
                <w:b/>
                <w:bCs/>
                <w:i/>
                <w:iCs/>
                <w:sz w:val="24"/>
                <w:szCs w:val="24"/>
              </w:rPr>
            </w:pPr>
            <w:r>
              <w:t>Sign</w:t>
            </w:r>
            <w:r w:rsidR="00AD4A96">
              <w:t xml:space="preserve"> and</w:t>
            </w:r>
            <w:r>
              <w:t xml:space="preserve"> update as necessary</w:t>
            </w:r>
          </w:p>
        </w:tc>
      </w:tr>
    </w:tbl>
    <w:p w14:paraId="6C0D8A2C" w14:textId="77777777" w:rsidR="007045AE" w:rsidRDefault="007045AE" w:rsidP="00AA5900">
      <w:pPr>
        <w:pStyle w:val="Heading1"/>
        <w:sectPr w:rsidR="007045AE" w:rsidSect="00AC7272">
          <w:headerReference w:type="default" r:id="rId13"/>
          <w:footerReference w:type="default" r:id="rId14"/>
          <w:pgSz w:w="12240" w:h="15840"/>
          <w:pgMar w:top="800" w:right="600" w:bottom="1480" w:left="600" w:header="144" w:footer="288" w:gutter="0"/>
          <w:cols w:space="720"/>
          <w:docGrid w:linePitch="272"/>
        </w:sectPr>
      </w:pPr>
    </w:p>
    <w:p w14:paraId="3189B374" w14:textId="745271FD" w:rsidR="000755EE" w:rsidRDefault="008E3C34" w:rsidP="00AA5900">
      <w:pPr>
        <w:pStyle w:val="Heading1"/>
      </w:pPr>
      <w:r>
        <w:lastRenderedPageBreak/>
        <w:t>Self-assessment: Aspirations, Goals, and Responsibilities</w:t>
      </w:r>
    </w:p>
    <w:tbl>
      <w:tblPr>
        <w:tblStyle w:val="TableGrid"/>
        <w:tblW w:w="21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0050"/>
        <w:gridCol w:w="10050"/>
      </w:tblGrid>
      <w:tr w:rsidR="001D4B2F" w14:paraId="689E2BB8" w14:textId="03082770" w:rsidTr="001D4B2F">
        <w:trPr>
          <w:gridAfter w:val="1"/>
          <w:wAfter w:w="10050" w:type="dxa"/>
        </w:trPr>
        <w:tc>
          <w:tcPr>
            <w:tcW w:w="990" w:type="dxa"/>
          </w:tcPr>
          <w:p w14:paraId="16702DEA" w14:textId="302617D6" w:rsidR="001D4B2F" w:rsidRDefault="001D4B2F" w:rsidP="001D4B2F">
            <w:pPr>
              <w:pStyle w:val="Heading2"/>
            </w:pPr>
          </w:p>
        </w:tc>
        <w:tc>
          <w:tcPr>
            <w:tcW w:w="10050" w:type="dxa"/>
          </w:tcPr>
          <w:p w14:paraId="6ADDACDB" w14:textId="2E68B986" w:rsidR="001D4B2F" w:rsidRPr="00BD2E3A" w:rsidRDefault="001D4B2F" w:rsidP="001D4B2F">
            <w:pPr>
              <w:pStyle w:val="Heading2"/>
            </w:pPr>
            <w:r w:rsidRPr="00BD2E3A">
              <w:t>Aspirations</w:t>
            </w:r>
          </w:p>
        </w:tc>
      </w:tr>
      <w:tr w:rsidR="001D4B2F" w14:paraId="7984D675" w14:textId="54D576FF" w:rsidTr="00CF39C9">
        <w:trPr>
          <w:gridAfter w:val="1"/>
          <w:wAfter w:w="10050" w:type="dxa"/>
        </w:trPr>
        <w:tc>
          <w:tcPr>
            <w:tcW w:w="990" w:type="dxa"/>
          </w:tcPr>
          <w:p w14:paraId="17001726" w14:textId="406D3127" w:rsidR="001D4B2F" w:rsidRDefault="001D4B2F" w:rsidP="001D4B2F"/>
        </w:tc>
        <w:tc>
          <w:tcPr>
            <w:tcW w:w="10050" w:type="dxa"/>
            <w:tcBorders>
              <w:bottom w:val="single" w:sz="4" w:space="0" w:color="auto"/>
            </w:tcBorders>
          </w:tcPr>
          <w:p w14:paraId="1C43045B" w14:textId="02A20447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 xml:space="preserve">What </w:t>
            </w:r>
            <w:r>
              <w:rPr>
                <w:rFonts w:ascii="Calibri" w:hAnsi="Calibri" w:cs="MinionPro-Regular"/>
                <w:i/>
              </w:rPr>
              <w:t>features of your career are</w:t>
            </w:r>
            <w:r w:rsidRPr="005619A7">
              <w:rPr>
                <w:rFonts w:ascii="Calibri" w:hAnsi="Calibri" w:cs="MinionPro-Regular"/>
                <w:i/>
              </w:rPr>
              <w:t xml:space="preserve"> important to you?</w:t>
            </w:r>
          </w:p>
        </w:tc>
      </w:tr>
      <w:tr w:rsidR="001D4B2F" w14:paraId="20271D32" w14:textId="3764AF31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824358B" w14:textId="01C086A0" w:rsidR="001D4B2F" w:rsidRDefault="001D4B2F" w:rsidP="0071392C">
            <w:pPr>
              <w:keepNext/>
            </w:pPr>
            <w:r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1BE0C" w14:textId="77777777" w:rsidR="001D4B2F" w:rsidRDefault="001D4B2F" w:rsidP="001D4B2F"/>
        </w:tc>
      </w:tr>
      <w:tr w:rsidR="001D4B2F" w14:paraId="5C520AF6" w14:textId="37E6A0F6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635F5BCF" w14:textId="01D1DB06" w:rsidR="001D4B2F" w:rsidRDefault="001D4B2F" w:rsidP="0071392C">
            <w:pPr>
              <w:keepNext/>
            </w:pPr>
            <w:r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CC1E" w14:textId="77777777" w:rsidR="001D4B2F" w:rsidRDefault="001D4B2F" w:rsidP="001D4B2F"/>
        </w:tc>
      </w:tr>
      <w:tr w:rsidR="001D4B2F" w14:paraId="350815D5" w14:textId="378079A0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72F1A14" w14:textId="346F520D" w:rsidR="001D4B2F" w:rsidRDefault="001D4B2F" w:rsidP="0071392C">
            <w:pPr>
              <w:keepNext/>
            </w:pPr>
            <w:r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6D15B" w14:textId="77777777" w:rsidR="001D4B2F" w:rsidRDefault="001D4B2F" w:rsidP="001D4B2F"/>
        </w:tc>
      </w:tr>
      <w:tr w:rsidR="001D4B2F" w14:paraId="190970C9" w14:textId="661D806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C51612B" w14:textId="5236905B" w:rsidR="001D4B2F" w:rsidRDefault="001D4B2F" w:rsidP="0071392C">
            <w:pPr>
              <w:keepNext/>
            </w:pPr>
            <w:r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3E9B4" w14:textId="77777777" w:rsidR="001D4B2F" w:rsidRDefault="001D4B2F" w:rsidP="001D4B2F"/>
        </w:tc>
      </w:tr>
      <w:tr w:rsidR="001D4B2F" w14:paraId="59F0692A" w14:textId="410561B0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A996625" w14:textId="560A3979" w:rsidR="001D4B2F" w:rsidRDefault="001D4B2F" w:rsidP="001D4B2F">
            <w:r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725D" w14:textId="77777777" w:rsidR="001D4B2F" w:rsidRDefault="001D4B2F" w:rsidP="001D4B2F"/>
        </w:tc>
      </w:tr>
      <w:tr w:rsidR="001D4B2F" w14:paraId="329AFA5B" w14:textId="515F85F5" w:rsidTr="00CF39C9">
        <w:trPr>
          <w:gridAfter w:val="1"/>
          <w:wAfter w:w="10050" w:type="dxa"/>
        </w:trPr>
        <w:tc>
          <w:tcPr>
            <w:tcW w:w="990" w:type="dxa"/>
          </w:tcPr>
          <w:p w14:paraId="1797B8D8" w14:textId="0D6DD239" w:rsidR="001D4B2F" w:rsidRDefault="001D4B2F" w:rsidP="001D4B2F"/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58A2E3A4" w14:textId="2370C8C5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>What type of work would you like to pursue?</w:t>
            </w:r>
          </w:p>
        </w:tc>
      </w:tr>
      <w:tr w:rsidR="001D4B2F" w14:paraId="717013FE" w14:textId="65FBE9C2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3305D18" w14:textId="4E392A01" w:rsidR="001D4B2F" w:rsidRDefault="001D4B2F" w:rsidP="0071392C">
            <w:pPr>
              <w:keepNext/>
            </w:pPr>
            <w:r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3A8C6" w14:textId="77777777" w:rsidR="001D4B2F" w:rsidRDefault="001D4B2F" w:rsidP="001D4B2F"/>
        </w:tc>
      </w:tr>
      <w:tr w:rsidR="001D4B2F" w14:paraId="0C6293F6" w14:textId="771769A5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3BBF2E8" w14:textId="54637786" w:rsidR="001D4B2F" w:rsidRDefault="001D4B2F" w:rsidP="0071392C">
            <w:pPr>
              <w:keepNext/>
            </w:pPr>
            <w:r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CDB52" w14:textId="77777777" w:rsidR="001D4B2F" w:rsidRDefault="001D4B2F" w:rsidP="001D4B2F"/>
        </w:tc>
      </w:tr>
      <w:tr w:rsidR="001D4B2F" w14:paraId="07498AD0" w14:textId="1CFD84FC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CD30A93" w14:textId="548F6E48" w:rsidR="001D4B2F" w:rsidRDefault="001D4B2F" w:rsidP="0071392C">
            <w:pPr>
              <w:keepNext/>
            </w:pPr>
            <w:r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37716" w14:textId="77777777" w:rsidR="001D4B2F" w:rsidRDefault="001D4B2F" w:rsidP="001D4B2F"/>
        </w:tc>
      </w:tr>
      <w:tr w:rsidR="001D4B2F" w14:paraId="777B2582" w14:textId="6B2B735C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B5F0623" w14:textId="51E82520" w:rsidR="001D4B2F" w:rsidRDefault="001D4B2F" w:rsidP="0071392C">
            <w:pPr>
              <w:keepNext/>
            </w:pPr>
            <w:r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58B00" w14:textId="77777777" w:rsidR="001D4B2F" w:rsidRDefault="001D4B2F" w:rsidP="001D4B2F"/>
        </w:tc>
      </w:tr>
      <w:tr w:rsidR="001D4B2F" w14:paraId="1B5B5EA9" w14:textId="5C7D6F76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A5AE04A" w14:textId="5C090B7F" w:rsidR="001D4B2F" w:rsidRDefault="001D4B2F" w:rsidP="001D4B2F">
            <w:r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9F27C" w14:textId="77777777" w:rsidR="001D4B2F" w:rsidRDefault="001D4B2F" w:rsidP="001D4B2F"/>
        </w:tc>
      </w:tr>
      <w:tr w:rsidR="001D4B2F" w14:paraId="2882E2B5" w14:textId="5E93BC6E" w:rsidTr="00CF39C9">
        <w:trPr>
          <w:trHeight w:val="432"/>
        </w:trPr>
        <w:tc>
          <w:tcPr>
            <w:tcW w:w="990" w:type="dxa"/>
          </w:tcPr>
          <w:p w14:paraId="5E8B7E8D" w14:textId="77777777" w:rsidR="001D4B2F" w:rsidRDefault="001D4B2F" w:rsidP="001D4B2F"/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47FC8BCC" w14:textId="6725082D" w:rsidR="001D4B2F" w:rsidRDefault="001D4B2F" w:rsidP="001D4B2F">
            <w:r w:rsidRPr="005619A7">
              <w:rPr>
                <w:rFonts w:ascii="Calibri" w:hAnsi="Calibri" w:cs="MinionPro-Regular"/>
                <w:i/>
              </w:rPr>
              <w:t>How well do your current skills match up with competencies required for your chosen career?</w:t>
            </w:r>
          </w:p>
        </w:tc>
        <w:tc>
          <w:tcPr>
            <w:tcW w:w="10050" w:type="dxa"/>
          </w:tcPr>
          <w:p w14:paraId="64B0A133" w14:textId="77777777" w:rsidR="001D4B2F" w:rsidRDefault="001D4B2F" w:rsidP="001D4B2F"/>
        </w:tc>
      </w:tr>
      <w:tr w:rsidR="0016785D" w:rsidRPr="00DC30DD" w14:paraId="263A280E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879839A" w14:textId="77777777" w:rsidR="0016785D" w:rsidRPr="00DC30DD" w:rsidRDefault="0016785D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A82D5" w14:textId="77777777" w:rsidR="0016785D" w:rsidRPr="00DC30DD" w:rsidRDefault="0016785D"/>
        </w:tc>
      </w:tr>
      <w:tr w:rsidR="0016785D" w:rsidRPr="00DC30DD" w14:paraId="6551B633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01F7289" w14:textId="77777777" w:rsidR="0016785D" w:rsidRPr="00DC30DD" w:rsidRDefault="0016785D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B640" w14:textId="77777777" w:rsidR="0016785D" w:rsidRPr="00DC30DD" w:rsidRDefault="0016785D"/>
        </w:tc>
      </w:tr>
      <w:tr w:rsidR="0016785D" w:rsidRPr="00DC30DD" w14:paraId="3465F2C9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AC7B399" w14:textId="77777777" w:rsidR="0016785D" w:rsidRPr="00DC30DD" w:rsidRDefault="0016785D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1ABBB" w14:textId="77777777" w:rsidR="0016785D" w:rsidRPr="00DC30DD" w:rsidRDefault="0016785D"/>
        </w:tc>
      </w:tr>
      <w:tr w:rsidR="0016785D" w:rsidRPr="00DC30DD" w14:paraId="40B5C506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61FD84B" w14:textId="77777777" w:rsidR="0016785D" w:rsidRPr="00DC30DD" w:rsidRDefault="0016785D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995D4" w14:textId="77777777" w:rsidR="0016785D" w:rsidRPr="00DC30DD" w:rsidRDefault="0016785D"/>
        </w:tc>
      </w:tr>
      <w:tr w:rsidR="0016785D" w:rsidRPr="00DC30DD" w14:paraId="60AFB0DE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18545D4F" w14:textId="77777777" w:rsidR="0016785D" w:rsidRPr="00DC30DD" w:rsidRDefault="0016785D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C6947" w14:textId="77777777" w:rsidR="0016785D" w:rsidRPr="00DC30DD" w:rsidRDefault="0016785D"/>
        </w:tc>
      </w:tr>
      <w:tr w:rsidR="001D4B2F" w14:paraId="7176AB57" w14:textId="2B1143F6" w:rsidTr="00CF39C9">
        <w:trPr>
          <w:gridAfter w:val="1"/>
          <w:wAfter w:w="10050" w:type="dxa"/>
        </w:trPr>
        <w:tc>
          <w:tcPr>
            <w:tcW w:w="990" w:type="dxa"/>
          </w:tcPr>
          <w:p w14:paraId="403FFA6B" w14:textId="31973A02" w:rsidR="001D4B2F" w:rsidRDefault="001D4B2F" w:rsidP="001D4B2F">
            <w:pPr>
              <w:pStyle w:val="Heading2"/>
            </w:pPr>
          </w:p>
        </w:tc>
        <w:tc>
          <w:tcPr>
            <w:tcW w:w="10050" w:type="dxa"/>
            <w:tcBorders>
              <w:top w:val="single" w:sz="4" w:space="0" w:color="auto"/>
            </w:tcBorders>
          </w:tcPr>
          <w:p w14:paraId="5069091C" w14:textId="6FC669A5" w:rsidR="001D4B2F" w:rsidRPr="00BD2E3A" w:rsidRDefault="001D4B2F" w:rsidP="001D4B2F">
            <w:pPr>
              <w:pStyle w:val="Heading2"/>
            </w:pPr>
            <w:r w:rsidRPr="00BD2E3A">
              <w:t>Personal &amp; Professional Goals</w:t>
            </w:r>
          </w:p>
        </w:tc>
      </w:tr>
      <w:tr w:rsidR="001D4B2F" w14:paraId="00120B48" w14:textId="4CBD9CD9" w:rsidTr="00CF39C9">
        <w:trPr>
          <w:gridAfter w:val="1"/>
          <w:wAfter w:w="10050" w:type="dxa"/>
        </w:trPr>
        <w:tc>
          <w:tcPr>
            <w:tcW w:w="990" w:type="dxa"/>
          </w:tcPr>
          <w:p w14:paraId="62F58592" w14:textId="286607E2" w:rsidR="001D4B2F" w:rsidRPr="00BD2E3A" w:rsidRDefault="001D4B2F" w:rsidP="001D4B2F"/>
        </w:tc>
        <w:tc>
          <w:tcPr>
            <w:tcW w:w="10050" w:type="dxa"/>
            <w:tcBorders>
              <w:bottom w:val="single" w:sz="4" w:space="0" w:color="auto"/>
            </w:tcBorders>
          </w:tcPr>
          <w:p w14:paraId="213705E1" w14:textId="12B84873" w:rsidR="001D4B2F" w:rsidRPr="005619A7" w:rsidRDefault="001D4B2F" w:rsidP="001D4B2F">
            <w:pPr>
              <w:rPr>
                <w:rFonts w:ascii="Calibri" w:hAnsi="Calibri" w:cs="MinionPro-Regular"/>
                <w:i/>
                <w:color w:val="000000"/>
              </w:rPr>
            </w:pPr>
            <w:r w:rsidRPr="005619A7">
              <w:rPr>
                <w:rFonts w:ascii="Calibri" w:hAnsi="Calibri" w:cs="MinionPro-Regular"/>
                <w:i/>
                <w:color w:val="000000"/>
              </w:rPr>
              <w:t xml:space="preserve">What are your </w:t>
            </w:r>
            <w:r w:rsidRPr="00760185">
              <w:rPr>
                <w:rFonts w:ascii="Calibri" w:hAnsi="Calibri" w:cs="MinionPro-Regular"/>
                <w:b/>
                <w:bCs/>
                <w:i/>
                <w:color w:val="000000"/>
              </w:rPr>
              <w:t>long-term</w:t>
            </w:r>
            <w:r>
              <w:rPr>
                <w:rFonts w:ascii="Calibri" w:hAnsi="Calibri" w:cs="MinionPro-Regular"/>
                <w:i/>
                <w:color w:val="000000"/>
              </w:rPr>
              <w:t xml:space="preserve"> personal and professional </w:t>
            </w:r>
            <w:r w:rsidRPr="005619A7">
              <w:rPr>
                <w:rFonts w:ascii="Calibri" w:hAnsi="Calibri" w:cs="MinionPro-Regular"/>
                <w:i/>
                <w:color w:val="000000"/>
              </w:rPr>
              <w:t>goals?</w:t>
            </w:r>
          </w:p>
        </w:tc>
      </w:tr>
      <w:tr w:rsidR="001D4B2F" w:rsidRPr="00DC30DD" w14:paraId="2D937379" w14:textId="0546C3FD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C2EE1A5" w14:textId="499B4C3E" w:rsidR="001D4B2F" w:rsidRPr="00DC30DD" w:rsidRDefault="001D4B2F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6182" w14:textId="77777777" w:rsidR="001D4B2F" w:rsidRPr="00DC30DD" w:rsidRDefault="001D4B2F" w:rsidP="00DC30DD"/>
        </w:tc>
      </w:tr>
      <w:tr w:rsidR="001D4B2F" w:rsidRPr="00DC30DD" w14:paraId="260497BA" w14:textId="2DD3E670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59016821" w14:textId="65C8B918" w:rsidR="001D4B2F" w:rsidRPr="00DC30DD" w:rsidRDefault="001D4B2F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2789" w14:textId="6071AE00" w:rsidR="001D4B2F" w:rsidRPr="00DC30DD" w:rsidRDefault="001D4B2F" w:rsidP="00DC30DD"/>
        </w:tc>
      </w:tr>
      <w:tr w:rsidR="001D4B2F" w:rsidRPr="00DC30DD" w14:paraId="5E6CF053" w14:textId="2DC30DE8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45AE76B" w14:textId="042D1F81" w:rsidR="001D4B2F" w:rsidRPr="00DC30DD" w:rsidRDefault="001D4B2F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949A2" w14:textId="77777777" w:rsidR="001D4B2F" w:rsidRPr="00DC30DD" w:rsidRDefault="001D4B2F" w:rsidP="00DC30DD"/>
        </w:tc>
      </w:tr>
      <w:tr w:rsidR="001D4B2F" w:rsidRPr="00DC30DD" w14:paraId="5006E1AA" w14:textId="7E00C2B4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1CCF1936" w14:textId="521E41BF" w:rsidR="001D4B2F" w:rsidRPr="00DC30DD" w:rsidRDefault="001D4B2F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7995" w14:textId="6DCD2AD4" w:rsidR="001D4B2F" w:rsidRPr="00DC30DD" w:rsidRDefault="001D4B2F" w:rsidP="00DC30DD"/>
        </w:tc>
      </w:tr>
      <w:tr w:rsidR="001D4B2F" w:rsidRPr="00DC30DD" w14:paraId="1DDDF177" w14:textId="540A978D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50CF9F4" w14:textId="72F0FD2D" w:rsidR="001D4B2F" w:rsidRPr="00DC30DD" w:rsidRDefault="001D4B2F" w:rsidP="00DC30DD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4DD68" w14:textId="77777777" w:rsidR="001D4B2F" w:rsidRPr="00DC30DD" w:rsidRDefault="001D4B2F" w:rsidP="00DC30DD"/>
        </w:tc>
      </w:tr>
      <w:tr w:rsidR="001D4B2F" w14:paraId="57DD43E3" w14:textId="1AC89DDC" w:rsidTr="00CF39C9">
        <w:trPr>
          <w:gridAfter w:val="1"/>
          <w:wAfter w:w="10050" w:type="dxa"/>
        </w:trPr>
        <w:tc>
          <w:tcPr>
            <w:tcW w:w="990" w:type="dxa"/>
          </w:tcPr>
          <w:p w14:paraId="4DE15095" w14:textId="489E0DE6" w:rsidR="001D4B2F" w:rsidRPr="00760185" w:rsidRDefault="001D4B2F" w:rsidP="007C3440">
            <w:pPr>
              <w:keepNext/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1D5CD3DF" w14:textId="77061055" w:rsidR="001D4B2F" w:rsidRPr="005619A7" w:rsidRDefault="001D4B2F" w:rsidP="007C3440">
            <w:pPr>
              <w:keepNext/>
              <w:rPr>
                <w:rFonts w:ascii="Calibri" w:hAnsi="Calibri" w:cs="MinionPro-Regular"/>
                <w:i/>
                <w:color w:val="000000"/>
              </w:rPr>
            </w:pPr>
            <w:r w:rsidRPr="005619A7">
              <w:rPr>
                <w:rFonts w:ascii="Calibri" w:hAnsi="Calibri" w:cs="MinionPro-Regular"/>
                <w:i/>
                <w:color w:val="000000"/>
              </w:rPr>
              <w:t xml:space="preserve">What features of professional </w:t>
            </w:r>
            <w:r>
              <w:rPr>
                <w:rFonts w:ascii="Calibri" w:hAnsi="Calibri" w:cs="MinionPro-Regular"/>
                <w:i/>
                <w:color w:val="000000"/>
              </w:rPr>
              <w:t>and</w:t>
            </w:r>
            <w:r w:rsidRPr="005619A7">
              <w:rPr>
                <w:rFonts w:ascii="Calibri" w:hAnsi="Calibri" w:cs="MinionPro-Regular"/>
                <w:i/>
                <w:color w:val="000000"/>
              </w:rPr>
              <w:t xml:space="preserve"> collegial relationships are most helpful?</w:t>
            </w:r>
          </w:p>
        </w:tc>
      </w:tr>
      <w:tr w:rsidR="00DC30DD" w:rsidRPr="00DC30DD" w14:paraId="4AEC94FB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130459DB" w14:textId="77777777" w:rsidR="00DC30DD" w:rsidRPr="00DC30DD" w:rsidRDefault="00DC30DD" w:rsidP="007C3440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F130" w14:textId="77777777" w:rsidR="00DC30DD" w:rsidRPr="00DC30DD" w:rsidRDefault="00DC30DD" w:rsidP="007C3440">
            <w:pPr>
              <w:keepNext/>
            </w:pPr>
          </w:p>
        </w:tc>
      </w:tr>
      <w:tr w:rsidR="00DC30DD" w:rsidRPr="00DC30DD" w14:paraId="692AE423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11C3327" w14:textId="77777777" w:rsidR="00DC30DD" w:rsidRPr="00DC30DD" w:rsidRDefault="00DC30DD" w:rsidP="007C3440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546E" w14:textId="77777777" w:rsidR="00DC30DD" w:rsidRPr="00DC30DD" w:rsidRDefault="00DC30DD" w:rsidP="007C3440">
            <w:pPr>
              <w:keepNext/>
            </w:pPr>
          </w:p>
        </w:tc>
      </w:tr>
      <w:tr w:rsidR="00DC30DD" w:rsidRPr="00DC30DD" w14:paraId="4545E096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D7F0D4D" w14:textId="77777777" w:rsidR="00DC30DD" w:rsidRPr="00DC30DD" w:rsidRDefault="00DC30DD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FCBD" w14:textId="77777777" w:rsidR="00DC30DD" w:rsidRPr="00DC30DD" w:rsidRDefault="00DC30DD"/>
        </w:tc>
      </w:tr>
      <w:tr w:rsidR="00DC30DD" w:rsidRPr="00DC30DD" w14:paraId="7B36465C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4C5B322" w14:textId="77777777" w:rsidR="00DC30DD" w:rsidRPr="00DC30DD" w:rsidRDefault="00DC30DD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F49F" w14:textId="77777777" w:rsidR="00DC30DD" w:rsidRPr="00DC30DD" w:rsidRDefault="00DC30DD"/>
        </w:tc>
      </w:tr>
      <w:tr w:rsidR="00DC30DD" w:rsidRPr="00DC30DD" w14:paraId="39342545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6C362603" w14:textId="77777777" w:rsidR="00DC30DD" w:rsidRPr="00DC30DD" w:rsidRDefault="00DC30DD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4530" w14:textId="77777777" w:rsidR="00DC30DD" w:rsidRPr="00DC30DD" w:rsidRDefault="00DC30DD"/>
        </w:tc>
      </w:tr>
      <w:tr w:rsidR="001D4B2F" w14:paraId="73C8EF77" w14:textId="0CEE278E" w:rsidTr="00CF39C9">
        <w:trPr>
          <w:gridAfter w:val="1"/>
          <w:wAfter w:w="10050" w:type="dxa"/>
        </w:trPr>
        <w:tc>
          <w:tcPr>
            <w:tcW w:w="990" w:type="dxa"/>
          </w:tcPr>
          <w:p w14:paraId="5B91647D" w14:textId="45E86007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27702B89" w14:textId="57F74904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 xml:space="preserve">What help can your </w:t>
            </w:r>
            <w:r>
              <w:rPr>
                <w:rFonts w:ascii="Calibri" w:hAnsi="Calibri" w:cs="MinionPro-Regular"/>
                <w:i/>
              </w:rPr>
              <w:t>major professor/PI</w:t>
            </w:r>
            <w:r w:rsidRPr="005619A7">
              <w:rPr>
                <w:rFonts w:ascii="Calibri" w:hAnsi="Calibri" w:cs="MinionPro-Regular"/>
                <w:i/>
              </w:rPr>
              <w:t xml:space="preserve"> provide for professional development and training?</w:t>
            </w:r>
          </w:p>
        </w:tc>
      </w:tr>
      <w:tr w:rsidR="00EC09DA" w:rsidRPr="00DC30DD" w14:paraId="29F42756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F5F8F54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65E8" w14:textId="77777777" w:rsidR="00EC09DA" w:rsidRPr="00DC30DD" w:rsidRDefault="00EC09DA"/>
        </w:tc>
      </w:tr>
      <w:tr w:rsidR="00EC09DA" w:rsidRPr="00DC30DD" w14:paraId="5B10CBFF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1695CE9C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3F8E9" w14:textId="77777777" w:rsidR="00EC09DA" w:rsidRPr="00DC30DD" w:rsidRDefault="00EC09DA"/>
        </w:tc>
      </w:tr>
      <w:tr w:rsidR="00EC09DA" w:rsidRPr="00DC30DD" w14:paraId="7E617D69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E6EEF2C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A3649" w14:textId="77777777" w:rsidR="00EC09DA" w:rsidRPr="00DC30DD" w:rsidRDefault="00EC09DA"/>
        </w:tc>
      </w:tr>
      <w:tr w:rsidR="00EC09DA" w:rsidRPr="00DC30DD" w14:paraId="5A370E52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D151EC0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9A476" w14:textId="77777777" w:rsidR="00EC09DA" w:rsidRPr="00DC30DD" w:rsidRDefault="00EC09DA"/>
        </w:tc>
      </w:tr>
      <w:tr w:rsidR="00EC09DA" w:rsidRPr="00DC30DD" w14:paraId="53A10C34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D2D3642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74CFB" w14:textId="77777777" w:rsidR="00EC09DA" w:rsidRPr="00DC30DD" w:rsidRDefault="00EC09DA"/>
        </w:tc>
      </w:tr>
      <w:tr w:rsidR="001D4B2F" w14:paraId="0C08E668" w14:textId="315A8C1B" w:rsidTr="00CF39C9">
        <w:trPr>
          <w:gridAfter w:val="1"/>
          <w:wAfter w:w="10050" w:type="dxa"/>
        </w:trPr>
        <w:tc>
          <w:tcPr>
            <w:tcW w:w="990" w:type="dxa"/>
          </w:tcPr>
          <w:p w14:paraId="712DFB26" w14:textId="6119DB9D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79BDBBBA" w14:textId="7F534A0A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>How will you develop contacts related to your career goals?</w:t>
            </w:r>
          </w:p>
        </w:tc>
      </w:tr>
      <w:tr w:rsidR="00EC09DA" w:rsidRPr="00DC30DD" w14:paraId="53B07F58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5731EE6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51B99" w14:textId="77777777" w:rsidR="00EC09DA" w:rsidRPr="00DC30DD" w:rsidRDefault="00EC09DA"/>
        </w:tc>
      </w:tr>
      <w:tr w:rsidR="00EC09DA" w:rsidRPr="00DC30DD" w14:paraId="01580D43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51226BD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4FD59" w14:textId="77777777" w:rsidR="00EC09DA" w:rsidRPr="00DC30DD" w:rsidRDefault="00EC09DA"/>
        </w:tc>
      </w:tr>
      <w:tr w:rsidR="00EC09DA" w:rsidRPr="00DC30DD" w14:paraId="736E54B8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A017338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E07CF" w14:textId="77777777" w:rsidR="00EC09DA" w:rsidRPr="00DC30DD" w:rsidRDefault="00EC09DA"/>
        </w:tc>
      </w:tr>
      <w:tr w:rsidR="00EC09DA" w:rsidRPr="00DC30DD" w14:paraId="4E1D6C0B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6AB50818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482DF" w14:textId="77777777" w:rsidR="00EC09DA" w:rsidRPr="00DC30DD" w:rsidRDefault="00EC09DA"/>
        </w:tc>
      </w:tr>
      <w:tr w:rsidR="00EC09DA" w:rsidRPr="00DC30DD" w14:paraId="71B662F6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59C6C354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457B" w14:textId="77777777" w:rsidR="00EC09DA" w:rsidRPr="00DC30DD" w:rsidRDefault="00EC09DA"/>
        </w:tc>
      </w:tr>
      <w:tr w:rsidR="001D4B2F" w14:paraId="35AA9C96" w14:textId="7374075F" w:rsidTr="00CF39C9">
        <w:trPr>
          <w:gridAfter w:val="1"/>
          <w:wAfter w:w="10050" w:type="dxa"/>
        </w:trPr>
        <w:tc>
          <w:tcPr>
            <w:tcW w:w="990" w:type="dxa"/>
          </w:tcPr>
          <w:p w14:paraId="6127245B" w14:textId="2ACB1E81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454BB6DB" w14:textId="6B413A78" w:rsidR="001D4B2F" w:rsidRPr="005619A7" w:rsidRDefault="001D4B2F" w:rsidP="001D4B2F">
            <w:pPr>
              <w:rPr>
                <w:rFonts w:ascii="Calibri" w:hAnsi="Calibri" w:cs="MinionPro-Regular"/>
                <w:i/>
                <w:color w:val="000000"/>
              </w:rPr>
            </w:pPr>
            <w:r w:rsidRPr="005619A7">
              <w:rPr>
                <w:rFonts w:ascii="Calibri" w:hAnsi="Calibri" w:cs="MinionPro-Regular"/>
                <w:i/>
                <w:color w:val="000000"/>
              </w:rPr>
              <w:t>How will you maintain wellness?</w:t>
            </w:r>
          </w:p>
        </w:tc>
      </w:tr>
      <w:tr w:rsidR="00EC09DA" w:rsidRPr="00DC30DD" w14:paraId="28CA2CCE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5982A59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D7624" w14:textId="77777777" w:rsidR="00EC09DA" w:rsidRPr="00DC30DD" w:rsidRDefault="00EC09DA"/>
        </w:tc>
      </w:tr>
      <w:tr w:rsidR="00EC09DA" w:rsidRPr="00DC30DD" w14:paraId="0BE13938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6F2599B3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5114" w14:textId="77777777" w:rsidR="00EC09DA" w:rsidRPr="00DC30DD" w:rsidRDefault="00EC09DA"/>
        </w:tc>
      </w:tr>
      <w:tr w:rsidR="00EC09DA" w:rsidRPr="00DC30DD" w14:paraId="6553CF40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5A5CE1B9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61E1" w14:textId="77777777" w:rsidR="00EC09DA" w:rsidRPr="00DC30DD" w:rsidRDefault="00EC09DA"/>
        </w:tc>
      </w:tr>
      <w:tr w:rsidR="00EC09DA" w:rsidRPr="00DC30DD" w14:paraId="1BDEB651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5B42B446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BC18" w14:textId="77777777" w:rsidR="00EC09DA" w:rsidRPr="00DC30DD" w:rsidRDefault="00EC09DA"/>
        </w:tc>
      </w:tr>
      <w:tr w:rsidR="00EC09DA" w:rsidRPr="00DC30DD" w14:paraId="3F793617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A0513D9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73E2E" w14:textId="77777777" w:rsidR="00EC09DA" w:rsidRPr="00DC30DD" w:rsidRDefault="00EC09DA"/>
        </w:tc>
      </w:tr>
      <w:tr w:rsidR="001D4B2F" w14:paraId="73EFB5AE" w14:textId="13AB8D08" w:rsidTr="00CF39C9">
        <w:trPr>
          <w:gridAfter w:val="1"/>
          <w:wAfter w:w="10050" w:type="dxa"/>
        </w:trPr>
        <w:tc>
          <w:tcPr>
            <w:tcW w:w="990" w:type="dxa"/>
          </w:tcPr>
          <w:p w14:paraId="37EF572A" w14:textId="6652C2E2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374E27ED" w14:textId="1725F64A" w:rsidR="001D4B2F" w:rsidRDefault="001D4B2F" w:rsidP="001D4B2F">
            <w:pPr>
              <w:rPr>
                <w:rFonts w:ascii="Calibri" w:hAnsi="Calibri" w:cs="MinionPro-Regular"/>
                <w:i/>
                <w:color w:val="000000"/>
              </w:rPr>
            </w:pPr>
            <w:r>
              <w:rPr>
                <w:rFonts w:ascii="Calibri" w:hAnsi="Calibri" w:cs="MinionPro-Regular"/>
                <w:i/>
                <w:color w:val="000000"/>
              </w:rPr>
              <w:t xml:space="preserve">What concerns do you have about </w:t>
            </w:r>
            <w:proofErr w:type="gramStart"/>
            <w:r>
              <w:rPr>
                <w:rFonts w:ascii="Calibri" w:hAnsi="Calibri" w:cs="MinionPro-Regular"/>
                <w:i/>
                <w:color w:val="000000"/>
              </w:rPr>
              <w:t>pursuing</w:t>
            </w:r>
            <w:proofErr w:type="gramEnd"/>
            <w:r>
              <w:rPr>
                <w:rFonts w:ascii="Calibri" w:hAnsi="Calibri" w:cs="MinionPro-Regular"/>
                <w:i/>
                <w:color w:val="000000"/>
              </w:rPr>
              <w:t xml:space="preserve"> your goals?</w:t>
            </w:r>
          </w:p>
        </w:tc>
      </w:tr>
      <w:tr w:rsidR="00EC09DA" w:rsidRPr="00DC30DD" w14:paraId="10B662D5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14BAC0F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4816F" w14:textId="77777777" w:rsidR="00EC09DA" w:rsidRPr="00DC30DD" w:rsidRDefault="00EC09DA"/>
        </w:tc>
      </w:tr>
      <w:tr w:rsidR="00EC09DA" w:rsidRPr="00DC30DD" w14:paraId="3E783394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FFA413F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5ECBE" w14:textId="77777777" w:rsidR="00EC09DA" w:rsidRPr="00DC30DD" w:rsidRDefault="00EC09DA"/>
        </w:tc>
      </w:tr>
      <w:tr w:rsidR="00EC09DA" w:rsidRPr="00DC30DD" w14:paraId="34A11B2A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45F86AA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DEFAF" w14:textId="77777777" w:rsidR="00EC09DA" w:rsidRPr="00DC30DD" w:rsidRDefault="00EC09DA"/>
        </w:tc>
      </w:tr>
      <w:tr w:rsidR="00EC09DA" w:rsidRPr="00DC30DD" w14:paraId="72D5844E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39BE736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1CB00" w14:textId="77777777" w:rsidR="00EC09DA" w:rsidRPr="00DC30DD" w:rsidRDefault="00EC09DA"/>
        </w:tc>
      </w:tr>
      <w:tr w:rsidR="00EC09DA" w:rsidRPr="00DC30DD" w14:paraId="7948583D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441A537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F2A4" w14:textId="77777777" w:rsidR="00EC09DA" w:rsidRPr="00DC30DD" w:rsidRDefault="00EC09DA"/>
        </w:tc>
      </w:tr>
      <w:tr w:rsidR="001D4B2F" w14:paraId="3D908E42" w14:textId="4F02FFAE" w:rsidTr="00CF39C9">
        <w:trPr>
          <w:gridAfter w:val="1"/>
          <w:wAfter w:w="10050" w:type="dxa"/>
        </w:trPr>
        <w:tc>
          <w:tcPr>
            <w:tcW w:w="990" w:type="dxa"/>
          </w:tcPr>
          <w:p w14:paraId="758655A5" w14:textId="41DBB322" w:rsidR="001D4B2F" w:rsidRPr="00760185" w:rsidRDefault="001D4B2F" w:rsidP="001D4B2F">
            <w:pPr>
              <w:pStyle w:val="Heading2"/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</w:tcBorders>
          </w:tcPr>
          <w:p w14:paraId="41178603" w14:textId="286C5191" w:rsidR="001D4B2F" w:rsidRPr="00862D6B" w:rsidRDefault="001D4B2F" w:rsidP="001D4B2F">
            <w:pPr>
              <w:pStyle w:val="Heading2"/>
            </w:pPr>
            <w:r w:rsidRPr="00862D6B">
              <w:t>Responsibilities</w:t>
            </w:r>
          </w:p>
        </w:tc>
      </w:tr>
      <w:tr w:rsidR="001D4B2F" w14:paraId="5ED6EDCF" w14:textId="20F238B0" w:rsidTr="00CF39C9">
        <w:trPr>
          <w:gridAfter w:val="1"/>
          <w:wAfter w:w="10050" w:type="dxa"/>
        </w:trPr>
        <w:tc>
          <w:tcPr>
            <w:tcW w:w="990" w:type="dxa"/>
          </w:tcPr>
          <w:p w14:paraId="225CD7FE" w14:textId="77386C4F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bottom w:val="single" w:sz="4" w:space="0" w:color="auto"/>
            </w:tcBorders>
          </w:tcPr>
          <w:p w14:paraId="077568DF" w14:textId="0D470C13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>What responsibilities do you have in your program</w:t>
            </w:r>
            <w:r>
              <w:rPr>
                <w:rFonts w:ascii="Calibri" w:hAnsi="Calibri" w:cs="MinionPro-Regular"/>
                <w:i/>
              </w:rPr>
              <w:t>,</w:t>
            </w:r>
            <w:r w:rsidRPr="005619A7">
              <w:rPr>
                <w:rFonts w:ascii="Calibri" w:hAnsi="Calibri" w:cs="MinionPro-Regular"/>
                <w:i/>
              </w:rPr>
              <w:t xml:space="preserve"> and what is your plan to fulfill them?</w:t>
            </w:r>
          </w:p>
        </w:tc>
      </w:tr>
      <w:tr w:rsidR="00EC09DA" w:rsidRPr="00DC30DD" w14:paraId="37E0AD3A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68B27948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B698" w14:textId="77777777" w:rsidR="00EC09DA" w:rsidRPr="00DC30DD" w:rsidRDefault="00EC09DA"/>
        </w:tc>
      </w:tr>
      <w:tr w:rsidR="00EC09DA" w:rsidRPr="00DC30DD" w14:paraId="1F3F1EA3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16252E7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330AC" w14:textId="77777777" w:rsidR="00EC09DA" w:rsidRPr="00DC30DD" w:rsidRDefault="00EC09DA"/>
        </w:tc>
      </w:tr>
      <w:tr w:rsidR="00EC09DA" w:rsidRPr="00DC30DD" w14:paraId="620F0FBB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53871946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65E7" w14:textId="77777777" w:rsidR="00EC09DA" w:rsidRPr="00DC30DD" w:rsidRDefault="00EC09DA"/>
        </w:tc>
      </w:tr>
      <w:tr w:rsidR="00EC09DA" w:rsidRPr="00DC30DD" w14:paraId="7C5DBFE0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6DB5757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2AB2D" w14:textId="77777777" w:rsidR="00EC09DA" w:rsidRPr="00DC30DD" w:rsidRDefault="00EC09DA"/>
        </w:tc>
      </w:tr>
      <w:tr w:rsidR="00EC09DA" w:rsidRPr="00DC30DD" w14:paraId="364966CD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396EF1C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FCD07" w14:textId="77777777" w:rsidR="00EC09DA" w:rsidRPr="00DC30DD" w:rsidRDefault="00EC09DA"/>
        </w:tc>
      </w:tr>
      <w:tr w:rsidR="001D4B2F" w14:paraId="4CAA3958" w14:textId="703B5C1E" w:rsidTr="00CF39C9">
        <w:trPr>
          <w:gridAfter w:val="1"/>
          <w:wAfter w:w="10050" w:type="dxa"/>
        </w:trPr>
        <w:tc>
          <w:tcPr>
            <w:tcW w:w="990" w:type="dxa"/>
          </w:tcPr>
          <w:p w14:paraId="01203BFE" w14:textId="7DA98E41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3049EBB4" w14:textId="028C3481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>What funding needs do you have?</w:t>
            </w:r>
          </w:p>
        </w:tc>
      </w:tr>
      <w:tr w:rsidR="00EC09DA" w:rsidRPr="00DC30DD" w14:paraId="134A2A99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5C741DD5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94F0A" w14:textId="77777777" w:rsidR="00EC09DA" w:rsidRPr="00DC30DD" w:rsidRDefault="00EC09DA"/>
        </w:tc>
      </w:tr>
      <w:tr w:rsidR="00EC09DA" w:rsidRPr="00DC30DD" w14:paraId="20355D5E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1F50DBB8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9D4CB" w14:textId="77777777" w:rsidR="00EC09DA" w:rsidRPr="00DC30DD" w:rsidRDefault="00EC09DA"/>
        </w:tc>
      </w:tr>
      <w:tr w:rsidR="00EC09DA" w:rsidRPr="00DC30DD" w14:paraId="1C4FFAF4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A4BAF19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924A8" w14:textId="77777777" w:rsidR="00EC09DA" w:rsidRPr="00DC30DD" w:rsidRDefault="00EC09DA"/>
        </w:tc>
      </w:tr>
      <w:tr w:rsidR="00EC09DA" w:rsidRPr="00DC30DD" w14:paraId="158B8394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435B25C7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138B" w14:textId="77777777" w:rsidR="00EC09DA" w:rsidRPr="00DC30DD" w:rsidRDefault="00EC09DA"/>
        </w:tc>
      </w:tr>
      <w:tr w:rsidR="00EC09DA" w:rsidRPr="00DC30DD" w14:paraId="5ECE1639" w14:textId="77777777" w:rsidTr="00CF39C9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24439491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434F" w14:textId="77777777" w:rsidR="00EC09DA" w:rsidRPr="00DC30DD" w:rsidRDefault="00EC09DA"/>
        </w:tc>
      </w:tr>
      <w:tr w:rsidR="001D4B2F" w14:paraId="2D028069" w14:textId="2A1FA414" w:rsidTr="0071392C">
        <w:trPr>
          <w:gridAfter w:val="1"/>
          <w:wAfter w:w="10050" w:type="dxa"/>
        </w:trPr>
        <w:tc>
          <w:tcPr>
            <w:tcW w:w="990" w:type="dxa"/>
          </w:tcPr>
          <w:p w14:paraId="3DC0EAF5" w14:textId="2CD1E0D3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1AE66B29" w14:textId="50BDF06C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>Do you have access to orientation resources and transition support from your program?</w:t>
            </w:r>
          </w:p>
        </w:tc>
      </w:tr>
      <w:tr w:rsidR="00EC09DA" w:rsidRPr="00DC30DD" w14:paraId="75E8803C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C2AC6A8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3E296" w14:textId="77777777" w:rsidR="00EC09DA" w:rsidRPr="00DC30DD" w:rsidRDefault="00EC09DA"/>
        </w:tc>
      </w:tr>
      <w:tr w:rsidR="00EC09DA" w:rsidRPr="00DC30DD" w14:paraId="3A3A8BAB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38C85A4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FCA8E" w14:textId="77777777" w:rsidR="00EC09DA" w:rsidRPr="00DC30DD" w:rsidRDefault="00EC09DA"/>
        </w:tc>
      </w:tr>
      <w:tr w:rsidR="00EC09DA" w:rsidRPr="00DC30DD" w14:paraId="77E6D4EC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30CF01E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4964C" w14:textId="77777777" w:rsidR="00EC09DA" w:rsidRPr="00DC30DD" w:rsidRDefault="00EC09DA"/>
        </w:tc>
      </w:tr>
      <w:tr w:rsidR="00EC09DA" w:rsidRPr="00DC30DD" w14:paraId="354A019B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6D83507A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4424" w14:textId="77777777" w:rsidR="00EC09DA" w:rsidRPr="00DC30DD" w:rsidRDefault="00EC09DA"/>
        </w:tc>
      </w:tr>
      <w:tr w:rsidR="00EC09DA" w:rsidRPr="00DC30DD" w14:paraId="6884FA01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32C59B1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9D8F6" w14:textId="77777777" w:rsidR="00EC09DA" w:rsidRPr="00DC30DD" w:rsidRDefault="00EC09DA"/>
        </w:tc>
      </w:tr>
      <w:tr w:rsidR="001D4B2F" w14:paraId="4449662B" w14:textId="6B6AE59E" w:rsidTr="0071392C">
        <w:trPr>
          <w:gridAfter w:val="1"/>
          <w:wAfter w:w="10050" w:type="dxa"/>
        </w:trPr>
        <w:tc>
          <w:tcPr>
            <w:tcW w:w="990" w:type="dxa"/>
          </w:tcPr>
          <w:p w14:paraId="3B6246F8" w14:textId="709309FE" w:rsidR="001D4B2F" w:rsidRPr="00760185" w:rsidRDefault="001D4B2F" w:rsidP="001D4B2F">
            <w:pPr>
              <w:rPr>
                <w:rFonts w:ascii="Calibri" w:hAnsi="Calibri" w:cs="MinionPro-Regular"/>
                <w:iCs/>
                <w:color w:val="000000"/>
              </w:rPr>
            </w:pPr>
          </w:p>
        </w:tc>
        <w:tc>
          <w:tcPr>
            <w:tcW w:w="10050" w:type="dxa"/>
            <w:tcBorders>
              <w:top w:val="single" w:sz="4" w:space="0" w:color="auto"/>
              <w:bottom w:val="single" w:sz="4" w:space="0" w:color="auto"/>
            </w:tcBorders>
          </w:tcPr>
          <w:p w14:paraId="7EF7D3A8" w14:textId="53C55BB1" w:rsidR="001D4B2F" w:rsidRPr="005619A7" w:rsidRDefault="001D4B2F" w:rsidP="001D4B2F">
            <w:pPr>
              <w:rPr>
                <w:rFonts w:ascii="Calibri" w:hAnsi="Calibri" w:cs="MinionPro-Regular"/>
                <w:i/>
              </w:rPr>
            </w:pPr>
            <w:r w:rsidRPr="005619A7">
              <w:rPr>
                <w:rFonts w:ascii="Calibri" w:hAnsi="Calibri" w:cs="MinionPro-Regular"/>
                <w:i/>
              </w:rPr>
              <w:t>What are important features of mentoring relationships</w:t>
            </w:r>
            <w:r>
              <w:rPr>
                <w:rFonts w:ascii="Calibri" w:hAnsi="Calibri" w:cs="MinionPro-Regular"/>
                <w:i/>
              </w:rPr>
              <w:t xml:space="preserve"> for you</w:t>
            </w:r>
            <w:r w:rsidRPr="005619A7">
              <w:rPr>
                <w:rFonts w:ascii="Calibri" w:hAnsi="Calibri" w:cs="MinionPro-Regular"/>
                <w:i/>
              </w:rPr>
              <w:t>?</w:t>
            </w:r>
          </w:p>
        </w:tc>
      </w:tr>
      <w:tr w:rsidR="00EC09DA" w:rsidRPr="00DC30DD" w14:paraId="13A17FD5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7074D059" w14:textId="77777777" w:rsidR="00EC09DA" w:rsidRPr="00DC30DD" w:rsidRDefault="00EC09DA" w:rsidP="0071392C">
            <w:pPr>
              <w:keepNext/>
            </w:pPr>
            <w:r w:rsidRPr="00DC30DD">
              <w:t>Year 1: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9D873" w14:textId="77777777" w:rsidR="00EC09DA" w:rsidRPr="00DC30DD" w:rsidRDefault="00EC09DA"/>
        </w:tc>
      </w:tr>
      <w:tr w:rsidR="00EC09DA" w:rsidRPr="00DC30DD" w14:paraId="3158CA61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5B1CFDE" w14:textId="77777777" w:rsidR="00EC09DA" w:rsidRPr="00DC30DD" w:rsidRDefault="00EC09DA" w:rsidP="0071392C">
            <w:pPr>
              <w:keepNext/>
            </w:pPr>
            <w:r w:rsidRPr="00DC30DD">
              <w:t>Year 2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480D" w14:textId="77777777" w:rsidR="00EC09DA" w:rsidRPr="00DC30DD" w:rsidRDefault="00EC09DA"/>
        </w:tc>
      </w:tr>
      <w:tr w:rsidR="00EC09DA" w:rsidRPr="00DC30DD" w14:paraId="5F8F5C5D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3658B2CC" w14:textId="77777777" w:rsidR="00EC09DA" w:rsidRPr="00DC30DD" w:rsidRDefault="00EC09DA" w:rsidP="0071392C">
            <w:pPr>
              <w:keepNext/>
            </w:pPr>
            <w:r w:rsidRPr="00DC30DD">
              <w:t>Year 3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00D00" w14:textId="77777777" w:rsidR="00EC09DA" w:rsidRPr="00DC30DD" w:rsidRDefault="00EC09DA"/>
        </w:tc>
      </w:tr>
      <w:tr w:rsidR="00EC09DA" w:rsidRPr="00DC30DD" w14:paraId="1C304E64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19D751CD" w14:textId="77777777" w:rsidR="00EC09DA" w:rsidRPr="00DC30DD" w:rsidRDefault="00EC09DA" w:rsidP="0071392C">
            <w:pPr>
              <w:keepNext/>
            </w:pPr>
            <w:r w:rsidRPr="00DC30DD">
              <w:t>Year 4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9DC2B" w14:textId="77777777" w:rsidR="00EC09DA" w:rsidRPr="00DC30DD" w:rsidRDefault="00EC09DA"/>
        </w:tc>
      </w:tr>
      <w:tr w:rsidR="00EC09DA" w:rsidRPr="00DC30DD" w14:paraId="2C32C8D8" w14:textId="77777777" w:rsidTr="0071392C">
        <w:trPr>
          <w:gridAfter w:val="1"/>
          <w:wAfter w:w="10050" w:type="dxa"/>
          <w:trHeight w:val="432"/>
        </w:trPr>
        <w:tc>
          <w:tcPr>
            <w:tcW w:w="990" w:type="dxa"/>
            <w:tcBorders>
              <w:right w:val="single" w:sz="4" w:space="0" w:color="auto"/>
            </w:tcBorders>
          </w:tcPr>
          <w:p w14:paraId="043C140B" w14:textId="77777777" w:rsidR="00EC09DA" w:rsidRPr="00DC30DD" w:rsidRDefault="00EC09DA">
            <w:r w:rsidRPr="00DC30DD">
              <w:t>Year 5</w:t>
            </w:r>
          </w:p>
        </w:tc>
        <w:tc>
          <w:tcPr>
            <w:tcW w:w="10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A8F0" w14:textId="77777777" w:rsidR="00EC09DA" w:rsidRPr="00DC30DD" w:rsidRDefault="00EC09DA"/>
        </w:tc>
      </w:tr>
    </w:tbl>
    <w:p w14:paraId="5418F8E0" w14:textId="77777777" w:rsidR="00A6579E" w:rsidRPr="00892E2F" w:rsidRDefault="00A6579E" w:rsidP="00892E2F"/>
    <w:p w14:paraId="5B67F027" w14:textId="77777777" w:rsidR="00717EF5" w:rsidRPr="00892E2F" w:rsidRDefault="00717EF5" w:rsidP="00892E2F">
      <w:pPr>
        <w:sectPr w:rsidR="00717EF5" w:rsidRPr="00892E2F" w:rsidSect="00AC7272">
          <w:headerReference w:type="default" r:id="rId15"/>
          <w:footerReference w:type="default" r:id="rId16"/>
          <w:pgSz w:w="12240" w:h="15840"/>
          <w:pgMar w:top="800" w:right="600" w:bottom="1480" w:left="600" w:header="144" w:footer="288" w:gutter="0"/>
          <w:cols w:space="720"/>
          <w:docGrid w:linePitch="272"/>
        </w:sectPr>
      </w:pPr>
    </w:p>
    <w:p w14:paraId="6F153721" w14:textId="584530C4" w:rsidR="2288AE37" w:rsidRDefault="008E3C34" w:rsidP="008F291A">
      <w:pPr>
        <w:pStyle w:val="Heading1"/>
        <w:keepNext w:val="0"/>
        <w:keepLines w:val="0"/>
        <w:pageBreakBefore/>
        <w:widowControl w:val="0"/>
        <w:rPr>
          <w:rFonts w:ascii="MinionPro-Regular" w:hAnsi="MinionPro-Regular" w:cs="MinionPro-Regular"/>
        </w:rPr>
      </w:pPr>
      <w:r>
        <w:lastRenderedPageBreak/>
        <w:t xml:space="preserve">Self-assessment: </w:t>
      </w:r>
      <w:r w:rsidR="000741DD">
        <w:t xml:space="preserve">Skill Inventory </w:t>
      </w:r>
    </w:p>
    <w:p w14:paraId="5D10901A" w14:textId="11B1BE23" w:rsidR="000F3F31" w:rsidRDefault="00CB7500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  <w:r w:rsidRPr="00C42AA8">
        <w:rPr>
          <w:rFonts w:ascii="Calibri" w:hAnsi="Calibri" w:cs="Gentona-Book"/>
        </w:rPr>
        <w:t>This self-assessment</w:t>
      </w:r>
      <w:r w:rsidR="00BF511C">
        <w:rPr>
          <w:rFonts w:ascii="Calibri" w:hAnsi="Calibri" w:cs="Gentona-Book"/>
        </w:rPr>
        <w:t xml:space="preserve"> survey</w:t>
      </w:r>
      <w:r w:rsidRPr="00C42AA8">
        <w:rPr>
          <w:rFonts w:ascii="Calibri" w:hAnsi="Calibri" w:cs="Gentona-Book"/>
        </w:rPr>
        <w:t xml:space="preserve"> allows you to evaluate your</w:t>
      </w:r>
      <w:r w:rsidR="00C65AC9">
        <w:rPr>
          <w:rFonts w:ascii="Calibri" w:hAnsi="Calibri" w:cs="Gentona-Book"/>
        </w:rPr>
        <w:t xml:space="preserve"> current</w:t>
      </w:r>
      <w:r w:rsidRPr="00C42AA8">
        <w:rPr>
          <w:rFonts w:ascii="Calibri" w:hAnsi="Calibri" w:cs="Gentona-Book"/>
        </w:rPr>
        <w:t xml:space="preserve"> </w:t>
      </w:r>
      <w:r w:rsidR="000741DD">
        <w:rPr>
          <w:rFonts w:ascii="Calibri" w:hAnsi="Calibri" w:cs="Gentona-Book"/>
        </w:rPr>
        <w:t>confidence in various skills</w:t>
      </w:r>
      <w:r w:rsidRPr="00C42AA8">
        <w:rPr>
          <w:rFonts w:ascii="Calibri" w:hAnsi="Calibri" w:cs="Gentona-Book"/>
        </w:rPr>
        <w:t>.</w:t>
      </w:r>
      <w:r w:rsidR="003713C4">
        <w:rPr>
          <w:rFonts w:ascii="Calibri" w:hAnsi="Calibri" w:cs="Gentona-Book"/>
        </w:rPr>
        <w:t xml:space="preserve"> Indicate </w:t>
      </w:r>
      <w:r w:rsidRPr="00C42AA8">
        <w:rPr>
          <w:rFonts w:ascii="Calibri" w:hAnsi="Calibri" w:cs="Gentona-Book"/>
        </w:rPr>
        <w:t xml:space="preserve">your </w:t>
      </w:r>
      <w:r w:rsidR="000741DD">
        <w:rPr>
          <w:rFonts w:ascii="Calibri" w:hAnsi="Calibri" w:cs="Gentona-Book"/>
        </w:rPr>
        <w:t>confidence</w:t>
      </w:r>
      <w:r w:rsidR="003713C4">
        <w:rPr>
          <w:rFonts w:ascii="Calibri" w:hAnsi="Calibri" w:cs="Gentona-Book"/>
        </w:rPr>
        <w:t xml:space="preserve"> level for each skill</w:t>
      </w:r>
      <w:r w:rsidRPr="00C42AA8">
        <w:rPr>
          <w:rFonts w:ascii="Calibri" w:hAnsi="Calibri" w:cs="Gentona-Book"/>
        </w:rPr>
        <w:t>.</w:t>
      </w:r>
      <w:r w:rsidR="000741DD">
        <w:rPr>
          <w:rFonts w:ascii="Calibri" w:hAnsi="Calibri" w:cs="Gentona-Book"/>
        </w:rPr>
        <w:t xml:space="preserve"> If you feel the skill is not applicable to your career goals, </w:t>
      </w:r>
      <w:r w:rsidR="003713C4">
        <w:rPr>
          <w:rFonts w:ascii="Calibri" w:hAnsi="Calibri" w:cs="Gentona-Book"/>
        </w:rPr>
        <w:t>indicate ‘Not applicable.’</w:t>
      </w:r>
      <w:r w:rsidR="007B1263">
        <w:rPr>
          <w:rFonts w:ascii="Calibri" w:hAnsi="Calibri" w:cs="Gentona-Book"/>
        </w:rPr>
        <w:t xml:space="preserve"> </w:t>
      </w:r>
      <w:r w:rsidR="00B7278F">
        <w:rPr>
          <w:rFonts w:ascii="Calibri" w:hAnsi="Calibri" w:cs="Gentona-Book"/>
        </w:rPr>
        <w:t>Select ‘I don’t know what this is’ for skills that you need to learn more about.</w:t>
      </w:r>
      <w:r w:rsidRPr="00C42AA8">
        <w:rPr>
          <w:rFonts w:ascii="Calibri" w:hAnsi="Calibri" w:cs="Gentona-Book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31"/>
        <w:gridCol w:w="1614"/>
        <w:gridCol w:w="1613"/>
        <w:gridCol w:w="1613"/>
        <w:gridCol w:w="1613"/>
        <w:gridCol w:w="1616"/>
      </w:tblGrid>
      <w:tr w:rsidR="008535EC" w:rsidRPr="00DA7BFA" w14:paraId="149E661E" w14:textId="77777777">
        <w:trPr>
          <w:tblHeader/>
        </w:trPr>
        <w:tc>
          <w:tcPr>
            <w:tcW w:w="2198" w:type="pct"/>
          </w:tcPr>
          <w:p w14:paraId="1C085803" w14:textId="77777777" w:rsidR="008535EC" w:rsidRPr="00DA7BFA" w:rsidRDefault="008535EC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560" w:type="pct"/>
          </w:tcPr>
          <w:p w14:paraId="07251A4C" w14:textId="77777777" w:rsidR="008535EC" w:rsidRDefault="008535EC">
            <w:pPr>
              <w:jc w:val="center"/>
              <w:rPr>
                <w:rFonts w:ascii="Segoe UI Emoji" w:hAnsi="Segoe UI Emoji" w:cs="Segoe UI Emoji"/>
                <w:sz w:val="48"/>
                <w:szCs w:val="48"/>
              </w:rPr>
            </w:pPr>
            <w:r w:rsidRPr="00DA7BFA">
              <w:rPr>
                <w:rFonts w:ascii="Segoe UI Emoji" w:hAnsi="Segoe UI Emoji" w:cs="Segoe UI Emoji"/>
                <w:sz w:val="48"/>
                <w:szCs w:val="48"/>
              </w:rPr>
              <w:t>😀</w:t>
            </w:r>
          </w:p>
          <w:p w14:paraId="356E99B8" w14:textId="77777777" w:rsidR="008535EC" w:rsidRPr="00E643CA" w:rsidRDefault="008535EC">
            <w:pPr>
              <w:jc w:val="center"/>
            </w:pPr>
            <w:r>
              <w:t>Confident</w:t>
            </w:r>
          </w:p>
        </w:tc>
        <w:tc>
          <w:tcPr>
            <w:tcW w:w="560" w:type="pct"/>
          </w:tcPr>
          <w:p w14:paraId="6F0C05F3" w14:textId="77777777" w:rsidR="008535EC" w:rsidRDefault="008535EC">
            <w:pPr>
              <w:jc w:val="center"/>
              <w:rPr>
                <w:rFonts w:ascii="Segoe UI Emoji" w:hAnsi="Segoe UI Emoji" w:cs="Segoe UI Emoji"/>
                <w:sz w:val="48"/>
                <w:szCs w:val="48"/>
              </w:rPr>
            </w:pPr>
            <w:r w:rsidRPr="00DA7BFA">
              <w:rPr>
                <w:rFonts w:ascii="Segoe UI Emoji" w:hAnsi="Segoe UI Emoji" w:cs="Segoe UI Emoji"/>
                <w:sz w:val="48"/>
                <w:szCs w:val="48"/>
              </w:rPr>
              <w:t>😕</w:t>
            </w:r>
          </w:p>
          <w:p w14:paraId="3B4D40E0" w14:textId="77777777" w:rsidR="008535EC" w:rsidRPr="00DA7BFA" w:rsidRDefault="008535EC">
            <w:pPr>
              <w:jc w:val="center"/>
              <w:rPr>
                <w:sz w:val="48"/>
                <w:szCs w:val="48"/>
              </w:rPr>
            </w:pPr>
            <w:r>
              <w:t>Somewhat confident</w:t>
            </w:r>
          </w:p>
        </w:tc>
        <w:tc>
          <w:tcPr>
            <w:tcW w:w="560" w:type="pct"/>
          </w:tcPr>
          <w:p w14:paraId="1DBEA61F" w14:textId="77777777" w:rsidR="008535EC" w:rsidRDefault="008535EC">
            <w:pPr>
              <w:jc w:val="center"/>
              <w:rPr>
                <w:rFonts w:ascii="Segoe UI Emoji" w:hAnsi="Segoe UI Emoji" w:cs="Segoe UI Emoji"/>
                <w:sz w:val="48"/>
                <w:szCs w:val="48"/>
              </w:rPr>
            </w:pPr>
            <w:r w:rsidRPr="00DA7BFA">
              <w:rPr>
                <w:rFonts w:ascii="Segoe UI Emoji" w:hAnsi="Segoe UI Emoji" w:cs="Segoe UI Emoji"/>
                <w:sz w:val="48"/>
                <w:szCs w:val="48"/>
              </w:rPr>
              <w:t>😰</w:t>
            </w:r>
          </w:p>
          <w:p w14:paraId="35F7B773" w14:textId="77777777" w:rsidR="008535EC" w:rsidRPr="00DA7BFA" w:rsidRDefault="008535EC">
            <w:pPr>
              <w:jc w:val="center"/>
              <w:rPr>
                <w:sz w:val="48"/>
                <w:szCs w:val="48"/>
              </w:rPr>
            </w:pPr>
            <w:r>
              <w:t>Unconfident</w:t>
            </w:r>
          </w:p>
        </w:tc>
        <w:tc>
          <w:tcPr>
            <w:tcW w:w="560" w:type="pct"/>
          </w:tcPr>
          <w:p w14:paraId="7B45757D" w14:textId="77777777" w:rsidR="008535EC" w:rsidRDefault="008535EC">
            <w:pPr>
              <w:jc w:val="center"/>
              <w:rPr>
                <w:rFonts w:ascii="Comic Sans MS" w:hAnsi="Comic Sans MS"/>
                <w:b/>
                <w:bCs/>
                <w:color w:val="FF0000"/>
                <w:sz w:val="48"/>
                <w:szCs w:val="48"/>
              </w:rPr>
            </w:pPr>
            <w:r w:rsidRPr="003D0262">
              <w:rPr>
                <w:rFonts w:ascii="Comic Sans MS" w:hAnsi="Comic Sans MS"/>
                <w:b/>
                <w:bCs/>
                <w:color w:val="FF0000"/>
                <w:sz w:val="48"/>
                <w:szCs w:val="48"/>
              </w:rPr>
              <w:t>N/A</w:t>
            </w:r>
          </w:p>
          <w:p w14:paraId="32B93DE3" w14:textId="77777777" w:rsidR="008535EC" w:rsidRPr="003D0262" w:rsidRDefault="008535EC">
            <w:pPr>
              <w:jc w:val="center"/>
              <w:rPr>
                <w:rFonts w:ascii="Comic Sans MS" w:hAnsi="Comic Sans MS"/>
                <w:b/>
                <w:bCs/>
                <w:sz w:val="48"/>
                <w:szCs w:val="48"/>
              </w:rPr>
            </w:pPr>
            <w:r>
              <w:t>Not applicable</w:t>
            </w:r>
          </w:p>
        </w:tc>
        <w:tc>
          <w:tcPr>
            <w:tcW w:w="561" w:type="pct"/>
          </w:tcPr>
          <w:p w14:paraId="07880283" w14:textId="77777777" w:rsidR="008535EC" w:rsidRDefault="008535EC">
            <w:pPr>
              <w:jc w:val="center"/>
              <w:rPr>
                <w:rFonts w:ascii="Segoe UI Emoji" w:hAnsi="Segoe UI Emoji" w:cs="Segoe UI Emoji"/>
                <w:sz w:val="48"/>
                <w:szCs w:val="48"/>
              </w:rPr>
            </w:pPr>
            <w:r w:rsidRPr="00DA7BFA">
              <w:rPr>
                <w:rFonts w:ascii="Segoe UI Emoji" w:hAnsi="Segoe UI Emoji" w:cs="Segoe UI Emoji"/>
                <w:sz w:val="48"/>
                <w:szCs w:val="48"/>
              </w:rPr>
              <w:t>🤔</w:t>
            </w:r>
          </w:p>
          <w:p w14:paraId="07D5154A" w14:textId="77777777" w:rsidR="008535EC" w:rsidRPr="00DA7BFA" w:rsidRDefault="008535EC">
            <w:pPr>
              <w:jc w:val="center"/>
              <w:rPr>
                <w:sz w:val="48"/>
                <w:szCs w:val="48"/>
              </w:rPr>
            </w:pPr>
            <w:r>
              <w:t>I don’t know what this is</w:t>
            </w:r>
          </w:p>
        </w:tc>
      </w:tr>
      <w:tr w:rsidR="00F364FE" w:rsidRPr="00F364FE" w14:paraId="51C71756" w14:textId="77777777" w:rsidTr="00721BC8">
        <w:tc>
          <w:tcPr>
            <w:tcW w:w="2198" w:type="pct"/>
            <w:shd w:val="clear" w:color="auto" w:fill="A5300F" w:themeFill="accent1"/>
          </w:tcPr>
          <w:p w14:paraId="1BC04326" w14:textId="46A4BB31" w:rsidR="008535EC" w:rsidRPr="00F364FE" w:rsidRDefault="00F407EA" w:rsidP="00F364FE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t>Research and Subject Area Knowledge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39DCCFC3" w14:textId="77777777" w:rsidR="008535EC" w:rsidRPr="00F364FE" w:rsidRDefault="008535EC" w:rsidP="00F364FE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71B4634" w14:textId="77777777" w:rsidR="008535EC" w:rsidRPr="00F364FE" w:rsidRDefault="008535EC" w:rsidP="00F364FE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1C6114FB" w14:textId="77777777" w:rsidR="008535EC" w:rsidRPr="00F364FE" w:rsidRDefault="008535EC" w:rsidP="00F364FE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536E9DBA" w14:textId="77777777" w:rsidR="008535EC" w:rsidRPr="00F364FE" w:rsidRDefault="008535EC" w:rsidP="00F364FE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55A5B96B" w14:textId="77777777" w:rsidR="008535EC" w:rsidRPr="00F364FE" w:rsidRDefault="008535EC" w:rsidP="00F364FE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8535EC" w14:paraId="65D4BC80" w14:textId="77777777">
        <w:tc>
          <w:tcPr>
            <w:tcW w:w="2198" w:type="pct"/>
            <w:shd w:val="clear" w:color="auto" w:fill="EFEBE4" w:themeFill="accent4" w:themeFillTint="33"/>
          </w:tcPr>
          <w:p w14:paraId="5DD7136F" w14:textId="4F95E09E" w:rsidR="008535EC" w:rsidRPr="001A669D" w:rsidRDefault="002F06A2" w:rsidP="00D54D5B">
            <w:pPr>
              <w:keepNext/>
            </w:pPr>
            <w:r w:rsidRPr="001A669D">
              <w:t>Assessing current trends, fostering an entrepreneurial spirit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F117752" w14:textId="263D9F1D" w:rsidR="008535EC" w:rsidRPr="00EC6DBB" w:rsidRDefault="008535EC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C1B5123" w14:textId="6A1AEE87" w:rsidR="008535EC" w:rsidRPr="00EC6DBB" w:rsidRDefault="008535EC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F04AF70" w14:textId="7AF37D4D" w:rsidR="008535EC" w:rsidRPr="00EC6DBB" w:rsidRDefault="008535EC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1CB421E" w14:textId="74F876D3" w:rsidR="008535EC" w:rsidRPr="00EC6DBB" w:rsidRDefault="008535EC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DB437FD" w14:textId="4237E27C" w:rsidR="008535EC" w:rsidRPr="00EC6DBB" w:rsidRDefault="008535EC" w:rsidP="00D54D5B">
            <w:pPr>
              <w:keepNext/>
              <w:jc w:val="center"/>
            </w:pPr>
          </w:p>
        </w:tc>
      </w:tr>
      <w:tr w:rsidR="00EC6DBB" w:rsidRPr="00EC6DBB" w14:paraId="472FFF7E" w14:textId="77777777" w:rsidTr="003F0C2D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6F1ECAE9" w14:textId="13A16C5D" w:rsidR="00EC6DBB" w:rsidRPr="00EC6DBB" w:rsidRDefault="00EC6DBB" w:rsidP="00072215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B5B3459" w14:textId="19CA10F9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4F3FCCB" w14:textId="77F9E20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F35D601" w14:textId="4860B12F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F5FD189" w14:textId="407A2A1F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9F64133" w14:textId="29AEBD22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4DD6DD3A" w14:textId="77777777" w:rsidTr="003F0C2D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5EF1CBC2" w14:textId="14672006" w:rsidR="00EC6DBB" w:rsidRPr="00EC6DBB" w:rsidRDefault="00EC6DBB" w:rsidP="00072215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D22C41D" w14:textId="0F716E77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9CA894B" w14:textId="0DA78467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A01C65C" w14:textId="6E8F2D98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236F2C" w14:textId="05D519A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76CA3DA" w14:textId="5B46EC9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2CC5556C" w14:textId="77777777" w:rsidTr="003F0C2D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28B9B09F" w14:textId="504EF69E" w:rsidR="00EC6DBB" w:rsidRPr="00EC6DBB" w:rsidRDefault="00EC6DBB" w:rsidP="00072215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6B989D1" w14:textId="3DF3B3E0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6E910C2" w14:textId="494877AF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634C9CD" w14:textId="7C245035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22EA9D1" w14:textId="1826071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335A9F1" w14:textId="05EA4DA1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6AE4511F" w14:textId="77777777" w:rsidTr="003F0C2D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536EB913" w14:textId="0AF778F5" w:rsidR="00EC6DBB" w:rsidRPr="00EC6DBB" w:rsidRDefault="00EC6DBB" w:rsidP="00072215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9BEDE13" w14:textId="1DD85BB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A5A6662" w14:textId="10444073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166B28" w14:textId="256926A3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C19C827" w14:textId="4DFC1128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4206C38" w14:textId="5A2B127B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1E59E92B" w14:textId="77777777" w:rsidTr="003F0C2D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7571E185" w14:textId="14079441" w:rsidR="00EC6DBB" w:rsidRPr="00EC6DBB" w:rsidRDefault="00EC6DBB" w:rsidP="00072215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CE5A6A6" w14:textId="26A00070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137078C" w14:textId="633D8920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7294626" w14:textId="4AC2728E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74F3CD" w14:textId="20B19AF0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2B9D62A" w14:textId="5891AB7F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5C36D1B0" w14:textId="77777777" w:rsidTr="00F407EA">
        <w:tc>
          <w:tcPr>
            <w:tcW w:w="2198" w:type="pct"/>
            <w:shd w:val="clear" w:color="auto" w:fill="auto"/>
          </w:tcPr>
          <w:p w14:paraId="6D364A92" w14:textId="14EAF0C1" w:rsidR="00EC6DBB" w:rsidRPr="001A669D" w:rsidRDefault="00EC6DBB" w:rsidP="00D54D5B">
            <w:pPr>
              <w:keepNext/>
            </w:pPr>
            <w:r w:rsidRPr="001A669D">
              <w:t>Demonstrating responsible conduct in (human/animal) research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6D7C56A" w14:textId="12984E19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2EBD4F72" w14:textId="4A66C67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F9D9D62" w14:textId="43A2F570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CAB91B1" w14:textId="49E773F6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6D010C03" w14:textId="049C7926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</w:tr>
      <w:tr w:rsidR="00EC6DBB" w:rsidRPr="00EC6DBB" w14:paraId="0AD89417" w14:textId="77777777" w:rsidTr="00EC6DBB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8887CBA" w14:textId="5C2FFE11" w:rsidR="00EC6DBB" w:rsidRPr="00EC6DBB" w:rsidRDefault="00EC6DBB" w:rsidP="001509A5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725ACB0" w14:textId="5999A4F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B5E897F" w14:textId="765B7AF6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4CD9166" w14:textId="2E8935A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D4FBBBD" w14:textId="60DB9B3C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6E218A6" w14:textId="63DF31A6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5B27F3C1" w14:textId="77777777" w:rsidTr="00EC6DBB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1B5EC88" w14:textId="3832B874" w:rsidR="00EC6DBB" w:rsidRPr="00EC6DBB" w:rsidRDefault="00EC6DBB" w:rsidP="001509A5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B3FDD66" w14:textId="56C2CE92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C1D4A2D" w14:textId="0A7BAD0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AB37C10" w14:textId="45AAA8C9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2AB31E0" w14:textId="3F19F16C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CA543D4" w14:textId="614FA43C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73DF0385" w14:textId="77777777" w:rsidTr="00EC6DBB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6BF27DA" w14:textId="0CDB11A9" w:rsidR="00EC6DBB" w:rsidRPr="00EC6DBB" w:rsidRDefault="00EC6DBB" w:rsidP="001509A5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E68AFE3" w14:textId="07FF555B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1305B33" w14:textId="697A3F79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7279529" w14:textId="11E206BC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492135E" w14:textId="272924DA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2FDF64F" w14:textId="70778EC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2C6555D4" w14:textId="77777777" w:rsidTr="00EC6DBB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D9708D1" w14:textId="4B4139DD" w:rsidR="00EC6DBB" w:rsidRPr="00EC6DBB" w:rsidRDefault="00EC6DBB" w:rsidP="001509A5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63A0B60" w14:textId="12958C2D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BD3265B" w14:textId="0E2F5399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E737203" w14:textId="48A6BF5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E9A7CB" w14:textId="40084820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7D6F442" w14:textId="18C3B856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3F249EDB" w14:textId="77777777" w:rsidTr="00EC6DBB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69A754A" w14:textId="2055B957" w:rsidR="00EC6DBB" w:rsidRPr="00EC6DBB" w:rsidRDefault="00EC6DBB" w:rsidP="001509A5">
            <w:pPr>
              <w:ind w:left="691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E927877" w14:textId="0193F7C0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4244C3D" w14:textId="24943294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F8DA64A" w14:textId="64652996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8312E77" w14:textId="17F95253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1D04CF1" w14:textId="52D7E875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14:paraId="38C35D5E" w14:textId="77777777" w:rsidTr="002F06A2">
        <w:tc>
          <w:tcPr>
            <w:tcW w:w="2198" w:type="pct"/>
            <w:shd w:val="clear" w:color="auto" w:fill="EFEBE4" w:themeFill="accent4" w:themeFillTint="33"/>
          </w:tcPr>
          <w:p w14:paraId="78C54BE4" w14:textId="126E66F4" w:rsidR="00EC6DBB" w:rsidRPr="001A669D" w:rsidRDefault="00EC6DBB" w:rsidP="00D54D5B">
            <w:pPr>
              <w:keepNext/>
            </w:pPr>
            <w:r w:rsidRPr="001A669D">
              <w:t>Designing experiments/research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3FD7366" w14:textId="6C6778C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D40D669" w14:textId="43B03DC9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B6E697C" w14:textId="75029030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5D1B742" w14:textId="5330112D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970002B" w14:textId="5CCF6425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</w:tr>
      <w:tr w:rsidR="00EC6DBB" w:rsidRPr="00EC6DBB" w14:paraId="60FA00D8" w14:textId="77777777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5F0C9BD7" w14:textId="2693216F" w:rsidR="00EC6DBB" w:rsidRPr="00EC6DBB" w:rsidRDefault="00EC6DBB" w:rsidP="001509A5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1C35E40" w14:textId="593511C1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F037A3E" w14:textId="63F6F08D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37570D3" w14:textId="1377507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B760008" w14:textId="635635F3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8EC0149" w14:textId="7D6093E0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3BC270D9" w14:textId="77777777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71FF4891" w14:textId="757671AB" w:rsidR="00EC6DBB" w:rsidRPr="00EC6DBB" w:rsidRDefault="00EC6DBB" w:rsidP="001509A5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98FC44E" w14:textId="7D15E817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B6AD840" w14:textId="4C75B3F7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CF6E903" w14:textId="5A85DD13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560929" w14:textId="5C7F13A4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AAA210C" w14:textId="12217072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0C9E6158" w14:textId="77777777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2D70041C" w14:textId="5BF39EDC" w:rsidR="00EC6DBB" w:rsidRPr="00EC6DBB" w:rsidRDefault="00EC6DBB" w:rsidP="001509A5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D5A6064" w14:textId="27E36E2D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F30BB56" w14:textId="5B0686FE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B8FB85F" w14:textId="2475A587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3A0DE17" w14:textId="505BEB0F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D75006D" w14:textId="71556F12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20BC507B" w14:textId="77777777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3309174E" w14:textId="2C2253EF" w:rsidR="00EC6DBB" w:rsidRPr="00EC6DBB" w:rsidRDefault="00EC6DBB" w:rsidP="001509A5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ECFD6DC" w14:textId="7592F075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672B9B9" w14:textId="211FC080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4BB529" w14:textId="5A28BC0D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71E69F" w14:textId="67C3187C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A93E00" w14:textId="428F3E1D" w:rsidR="00EC6DBB" w:rsidRPr="00EC6DBB" w:rsidRDefault="00EC6DBB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:rsidRPr="00EC6DBB" w14:paraId="285AE63E" w14:textId="77777777">
        <w:trPr>
          <w:trHeight w:val="144"/>
        </w:trPr>
        <w:tc>
          <w:tcPr>
            <w:tcW w:w="2198" w:type="pct"/>
            <w:shd w:val="clear" w:color="auto" w:fill="EFEBE4" w:themeFill="accent4" w:themeFillTint="33"/>
          </w:tcPr>
          <w:p w14:paraId="73684749" w14:textId="3BFAD4E3" w:rsidR="00EC6DBB" w:rsidRPr="00EC6DBB" w:rsidRDefault="00EC6DBB" w:rsidP="001509A5">
            <w:pPr>
              <w:ind w:left="691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283BC1A" w14:textId="0C4EBC0D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D3D93C" w14:textId="4390E636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4419795" w14:textId="28DC74E5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361163B" w14:textId="2C7D2F6A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E9EACDF" w14:textId="5990AE27" w:rsidR="00EC6DBB" w:rsidRPr="00EC6DBB" w:rsidRDefault="00EC6DBB" w:rsidP="00EC6DBB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EC6DBB" w14:paraId="7AE41893" w14:textId="77777777" w:rsidTr="00F407EA">
        <w:tc>
          <w:tcPr>
            <w:tcW w:w="2198" w:type="pct"/>
            <w:shd w:val="clear" w:color="auto" w:fill="auto"/>
          </w:tcPr>
          <w:p w14:paraId="39E1C0A1" w14:textId="0C47B96E" w:rsidR="00EC6DBB" w:rsidRPr="001A669D" w:rsidRDefault="00EC6DBB" w:rsidP="00D54D5B">
            <w:pPr>
              <w:keepNext/>
            </w:pPr>
            <w:r w:rsidRPr="001A669D">
              <w:t>Fostering broad-based knowledge of field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4A7C665" w14:textId="31AE9DCE" w:rsidR="00EC6DBB" w:rsidRPr="005608ED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5372C55D" w14:textId="19554A62" w:rsidR="00EC6DBB" w:rsidRPr="005608ED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50A7539" w14:textId="268A1843" w:rsidR="00EC6DBB" w:rsidRPr="005608ED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D3FEFE3" w14:textId="2EB54860" w:rsidR="00EC6DBB" w:rsidRPr="005608ED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8E2ABC3" w14:textId="09D6FED2" w:rsidR="00EC6DBB" w:rsidRPr="005608ED" w:rsidRDefault="00EC6DBB" w:rsidP="00D54D5B">
            <w:pPr>
              <w:keepNext/>
              <w:jc w:val="center"/>
              <w:rPr>
                <w:rFonts w:cstheme="minorHAnsi"/>
              </w:rPr>
            </w:pPr>
          </w:p>
        </w:tc>
      </w:tr>
      <w:tr w:rsidR="003659D3" w:rsidRPr="00EC6DBB" w14:paraId="1263B53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C7ACDDE" w14:textId="51542552" w:rsidR="003659D3" w:rsidRPr="00EC6DBB" w:rsidRDefault="003659D3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E3877DE" w14:textId="2E238ABB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75B5EA8" w14:textId="248DF1F7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74B3929" w14:textId="748855E3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BDCA37A" w14:textId="2D53D868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A784109" w14:textId="04A1D9D6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EC6DBB" w14:paraId="705D644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62BA246" w14:textId="2428AE7B" w:rsidR="003659D3" w:rsidRPr="00EC6DBB" w:rsidRDefault="003659D3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2FD201D" w14:textId="502EA83B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3C5B35A" w14:textId="28F8AFD5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27E7417" w14:textId="677E5465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8385B84" w14:textId="7478949C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51BA387" w14:textId="50EA106B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EC6DBB" w14:paraId="14F859E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9DE049D" w14:textId="47BA698B" w:rsidR="003659D3" w:rsidRPr="00EC6DBB" w:rsidRDefault="003659D3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563D3AC" w14:textId="3E84BA81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1BC691E" w14:textId="04F3B458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419727F" w14:textId="145A4067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F4A60BC" w14:textId="65657E3E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36DC3AC" w14:textId="01A8EDAA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EC6DBB" w14:paraId="78941D6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69CCFA7" w14:textId="556FD090" w:rsidR="003659D3" w:rsidRPr="00EC6DBB" w:rsidRDefault="003659D3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8D6F504" w14:textId="48B23DC4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982488A" w14:textId="78F86C15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6257E71" w14:textId="6D574BCD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70AA9D" w14:textId="4903E026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84E22A6" w14:textId="34BAE234" w:rsidR="003659D3" w:rsidRPr="00EC6DBB" w:rsidRDefault="003659D3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EC6DBB" w14:paraId="62CA283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53A1113" w14:textId="3DA100B3" w:rsidR="003659D3" w:rsidRPr="00EC6DBB" w:rsidRDefault="003659D3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FADF983" w14:textId="0084BAEA" w:rsidR="003659D3" w:rsidRPr="00EC6DBB" w:rsidRDefault="003659D3" w:rsidP="003659D3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04A2135" w14:textId="7F034433" w:rsidR="003659D3" w:rsidRPr="00EC6DBB" w:rsidRDefault="003659D3" w:rsidP="003659D3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6E8C997" w14:textId="3B5C4447" w:rsidR="003659D3" w:rsidRPr="00EC6DBB" w:rsidRDefault="003659D3" w:rsidP="003659D3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B8A8FCD" w14:textId="5DB41E73" w:rsidR="003659D3" w:rsidRPr="00EC6DBB" w:rsidRDefault="003659D3" w:rsidP="003659D3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DBBA588" w14:textId="620106A1" w:rsidR="003659D3" w:rsidRPr="00EC6DBB" w:rsidRDefault="003659D3" w:rsidP="003659D3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76BA286A" w14:textId="77777777">
        <w:tc>
          <w:tcPr>
            <w:tcW w:w="2198" w:type="pct"/>
            <w:shd w:val="clear" w:color="auto" w:fill="A5300F" w:themeFill="accent1"/>
          </w:tcPr>
          <w:p w14:paraId="74CB94AC" w14:textId="77777777" w:rsidR="006264CD" w:rsidRPr="00F364FE" w:rsidRDefault="006264CD" w:rsidP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Research and Subject Area Knowledge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4113921B" w14:textId="77777777" w:rsidR="006264CD" w:rsidRPr="00F364FE" w:rsidRDefault="006264CD" w:rsidP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6D8E6F5" w14:textId="77777777" w:rsidR="006264CD" w:rsidRPr="00F364FE" w:rsidRDefault="006264CD" w:rsidP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A2113FA" w14:textId="77777777" w:rsidR="006264CD" w:rsidRPr="00F364FE" w:rsidRDefault="006264CD" w:rsidP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120848E5" w14:textId="77777777" w:rsidR="006264CD" w:rsidRPr="00F364FE" w:rsidRDefault="006264CD" w:rsidP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62E14252" w14:textId="77777777" w:rsidR="006264CD" w:rsidRPr="00F364FE" w:rsidRDefault="006264CD" w:rsidP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11036C1F" w14:textId="77777777" w:rsidTr="002F06A2">
        <w:tc>
          <w:tcPr>
            <w:tcW w:w="2198" w:type="pct"/>
            <w:shd w:val="clear" w:color="auto" w:fill="EFEBE4" w:themeFill="accent4" w:themeFillTint="33"/>
          </w:tcPr>
          <w:p w14:paraId="24788CD4" w14:textId="1D1225CD" w:rsidR="003659D3" w:rsidRPr="001A669D" w:rsidRDefault="003659D3" w:rsidP="00D54D5B">
            <w:pPr>
              <w:keepNext/>
            </w:pPr>
            <w:r w:rsidRPr="001A669D">
              <w:t>Identifying research misconduct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FBF6B58" w14:textId="49D84F04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D85F001" w14:textId="14BE16C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6551276" w14:textId="2B9C5066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8B1DFE9" w14:textId="2E152B3D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AE7931C" w14:textId="5136B11B" w:rsidR="003659D3" w:rsidRPr="004A0E84" w:rsidRDefault="003659D3" w:rsidP="00D54D5B">
            <w:pPr>
              <w:keepNext/>
            </w:pPr>
          </w:p>
        </w:tc>
      </w:tr>
      <w:tr w:rsidR="00740F96" w14:paraId="7988C71E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83B7E12" w14:textId="748432F8" w:rsidR="00740F96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D603A1B" w14:textId="0EA45353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FA1CED0" w14:textId="511D5B1D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87D376" w14:textId="6E3D37B5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C81DCD" w14:textId="3D8F023B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E2C0355" w14:textId="3255656E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4C8BB532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38D8D7DD" w14:textId="1120F831" w:rsidR="00740F96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1DE1119" w14:textId="38DE315D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F42E7C9" w14:textId="3F18942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4C30606" w14:textId="2CF86E11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8CB05B1" w14:textId="51A34A1B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FA65EB3" w14:textId="005ED60A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74447259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3516984F" w14:textId="5145E425" w:rsidR="00740F96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EDDDA74" w14:textId="014E4739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012601E" w14:textId="330F0729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BFE3FC8" w14:textId="6292853D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E1B02D" w14:textId="2A0E563B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43083FE" w14:textId="030EE829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2AACC827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221FEF4" w14:textId="6DED0E63" w:rsidR="00740F96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D3ECC34" w14:textId="3A4DCD3A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D2CC080" w14:textId="55C6EBC8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8E1F7FF" w14:textId="4B503CF5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FF3B11A" w14:textId="603F7305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2DE0684" w14:textId="7D2C75DB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7E4FA9B6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DE44F4A" w14:textId="2DB25A1B" w:rsidR="00740F96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AC28A8D" w14:textId="2E3787EA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449ED55" w14:textId="2365E823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322B2DE" w14:textId="17874F2C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534B215" w14:textId="3CF51743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1A0BBC1" w14:textId="218A3BBC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29464BA" w14:textId="77777777" w:rsidTr="00F407EA">
        <w:tc>
          <w:tcPr>
            <w:tcW w:w="2198" w:type="pct"/>
            <w:shd w:val="clear" w:color="auto" w:fill="auto"/>
          </w:tcPr>
          <w:p w14:paraId="4B5797A9" w14:textId="089CE7EA" w:rsidR="003659D3" w:rsidRPr="001A669D" w:rsidRDefault="003659D3" w:rsidP="00D54D5B">
            <w:pPr>
              <w:keepNext/>
            </w:pPr>
            <w:r w:rsidRPr="001A669D">
              <w:t>Reading critically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A620349" w14:textId="6628DF8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1D250002" w14:textId="1E6A115D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F7E0333" w14:textId="7726968A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04D9765" w14:textId="6D51D35D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BB5A555" w14:textId="01F3495B" w:rsidR="003659D3" w:rsidRPr="004A0E84" w:rsidRDefault="003659D3" w:rsidP="00D54D5B">
            <w:pPr>
              <w:keepNext/>
            </w:pPr>
          </w:p>
        </w:tc>
      </w:tr>
      <w:tr w:rsidR="00740F96" w:rsidRPr="00EC6DBB" w14:paraId="1D372B1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B9A1801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1979F66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0CAFF5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6B3A7E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53CC17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6D8260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2AFEBC5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87DD232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DF5C02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7D85E0D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29CC4B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3331F2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B3E2AD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0800B02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98B6870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432519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97059C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6311E4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56374B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381720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3606473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D722BFF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00EA416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CB9C0A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208648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3CC5A29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1ABC73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149E72F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9E8138F" w14:textId="77777777" w:rsidR="00740F96" w:rsidRPr="00EC6DBB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7430CFF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2566761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7C8DEC9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017AA3F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6EB1C03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4B76540E" w14:textId="77777777" w:rsidTr="00674116">
        <w:tc>
          <w:tcPr>
            <w:tcW w:w="2198" w:type="pct"/>
            <w:shd w:val="clear" w:color="auto" w:fill="EFEBE4" w:themeFill="accent4" w:themeFillTint="33"/>
          </w:tcPr>
          <w:p w14:paraId="1011DB76" w14:textId="7B275F85" w:rsidR="003659D3" w:rsidRPr="001A669D" w:rsidRDefault="003659D3" w:rsidP="00D54D5B">
            <w:pPr>
              <w:keepNext/>
            </w:pPr>
            <w:r w:rsidRPr="001A669D">
              <w:t>Recordkeeping accurately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81D0667" w14:textId="0BC0655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C8B4A4D" w14:textId="008BBC38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6AE3E3E" w14:textId="7A5DEE4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596BB4D" w14:textId="2C1D47F3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29C264E" w14:textId="2D7CE9AC" w:rsidR="003659D3" w:rsidRPr="004A0E84" w:rsidRDefault="003659D3" w:rsidP="00D54D5B">
            <w:pPr>
              <w:keepNext/>
            </w:pPr>
          </w:p>
        </w:tc>
      </w:tr>
      <w:tr w:rsidR="00740F96" w14:paraId="0ECE3AD8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0D02847" w14:textId="77777777" w:rsidR="00740F96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CA6136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A43D1BA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6D1AEF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5318D1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8FDE1D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6DB8688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18B4315C" w14:textId="77777777" w:rsidR="00740F96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3D6557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0987A4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499139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F929C5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683BC4D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5E7998D6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EC4B77F" w14:textId="77777777" w:rsidR="00740F96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BC03D6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9018AF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B3BFB3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20771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3869E7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148F5AC0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79E93BA1" w14:textId="77777777" w:rsidR="00740F96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3A1934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89C44D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E09C67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0FC5A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01F871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3DA1A023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A992ADA" w14:textId="77777777" w:rsidR="00740F96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10DC264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7E73DF6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D40D2B9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AE0BA35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A54432A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1004ABC6" w14:textId="77777777" w:rsidTr="00F407EA">
        <w:tc>
          <w:tcPr>
            <w:tcW w:w="2198" w:type="pct"/>
            <w:shd w:val="clear" w:color="auto" w:fill="auto"/>
          </w:tcPr>
          <w:p w14:paraId="5CC2C45C" w14:textId="0A2FE00F" w:rsidR="003659D3" w:rsidRPr="001A669D" w:rsidRDefault="003659D3" w:rsidP="00D54D5B">
            <w:pPr>
              <w:keepNext/>
            </w:pPr>
            <w:r w:rsidRPr="001A669D">
              <w:t>Thinking critically/solving problem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6F3E5F3" w14:textId="3A2B868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45C95DAA" w14:textId="579CEC8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91B1A0C" w14:textId="40B0BF05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FC32FA6" w14:textId="4AC34812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E07E5B7" w14:textId="6EFBBE5F" w:rsidR="003659D3" w:rsidRPr="004A0E84" w:rsidRDefault="003659D3" w:rsidP="00D54D5B">
            <w:pPr>
              <w:keepNext/>
            </w:pPr>
          </w:p>
        </w:tc>
      </w:tr>
      <w:tr w:rsidR="00740F96" w:rsidRPr="00EC6DBB" w14:paraId="244C307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D4FC835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8C07BB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B56C28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A71342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3EA426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D01ACB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0421611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9EC175B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148B489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D42A14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031A21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B23436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2DD054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7125E80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F96B4CE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3A3099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0B2EB7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B014F9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C570F4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2F1CBD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682D917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642FDC1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30DAB5B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E739E86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49533B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AED3CA1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A3BEE3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435F58C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732369B" w14:textId="77777777" w:rsidR="00740F96" w:rsidRPr="00EC6DBB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C65B0E0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43F4FAE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BE07292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C9812E5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19BC73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36E6156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39F06721" w14:textId="6B68FE81" w:rsidR="003659D3" w:rsidRPr="001A669D" w:rsidRDefault="003659D3" w:rsidP="00D54D5B">
            <w:pPr>
              <w:keepNext/>
            </w:pPr>
            <w:r w:rsidRPr="001A669D">
              <w:t>Understanding data ownership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6B141EA" w14:textId="0C4AD37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93AA18C" w14:textId="578B0BA6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9545526" w14:textId="69114B8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3534BC1" w14:textId="0B020F4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D8DE064" w14:textId="32D4064A" w:rsidR="003659D3" w:rsidRPr="004A0E84" w:rsidRDefault="003659D3" w:rsidP="00D54D5B">
            <w:pPr>
              <w:keepNext/>
              <w:jc w:val="center"/>
            </w:pPr>
          </w:p>
        </w:tc>
      </w:tr>
      <w:tr w:rsidR="00740F96" w14:paraId="6DAC5CD3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1D04CB82" w14:textId="77777777" w:rsidR="00740F96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BFFFF3C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6EF85C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DECDD9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2FECF8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46DA6F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4C2C00F1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87202D7" w14:textId="77777777" w:rsidR="00740F96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8E3B31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2597F8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E7E042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373441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807BEB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1886357E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4F2CF990" w14:textId="77777777" w:rsidR="00740F96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B6EE54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5D9D3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65466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A4BE90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D3800D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B10CF1A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FBEEB87" w14:textId="77777777" w:rsidR="00740F96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A5E823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6B57E3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B8242D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250B98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DEA281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1EA8D47B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1EE5DCA2" w14:textId="77777777" w:rsidR="00740F96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34DF190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03922CB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F8746C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89759A8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15756C6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F364FE" w14:paraId="0FDF77BE" w14:textId="77777777" w:rsidTr="00F364FE">
        <w:tc>
          <w:tcPr>
            <w:tcW w:w="2198" w:type="pct"/>
            <w:shd w:val="clear" w:color="auto" w:fill="A5300F" w:themeFill="accent1"/>
          </w:tcPr>
          <w:p w14:paraId="4BE6F550" w14:textId="3D45303B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Professionalism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765DCD1C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7929D37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1EA60C24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32C8DA7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3F4331EF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7742216C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B01664E" w14:textId="58B9ED86" w:rsidR="003659D3" w:rsidRPr="00740F96" w:rsidRDefault="003659D3" w:rsidP="00D54D5B">
            <w:pPr>
              <w:keepNext/>
            </w:pPr>
            <w:r w:rsidRPr="00740F96">
              <w:t>Contributing to a team in office/lab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FBE6D3E" w14:textId="1EDC446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771B21F" w14:textId="7F7AA36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FCB3DDB" w14:textId="4F68B87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310D84B" w14:textId="35566B8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469800" w14:textId="2D9E84B9" w:rsidR="003659D3" w:rsidRPr="004A0E84" w:rsidRDefault="003659D3" w:rsidP="00D54D5B">
            <w:pPr>
              <w:keepNext/>
              <w:jc w:val="center"/>
            </w:pPr>
          </w:p>
        </w:tc>
      </w:tr>
      <w:tr w:rsidR="00740F96" w14:paraId="13B780E0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0637702" w14:textId="77777777" w:rsidR="00740F96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D96EA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A77D2B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DB979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0533EEC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4A186A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73F85BF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1D7C8CF" w14:textId="77777777" w:rsidR="00740F96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E3F520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E3B5FC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6D6019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074BB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1F10AF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58FB8486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AFAB134" w14:textId="77777777" w:rsidR="00740F96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E6CCFE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F71FEE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34DDB1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CDAA0AD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52E3D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34383CCC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4417E537" w14:textId="77777777" w:rsidR="00740F96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C1555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AF37C5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9F6D78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DB6099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99BEC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14C51F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C811E8C" w14:textId="77777777" w:rsidR="00740F96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07DC2CB" w14:textId="77777777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A6A8CE" w14:textId="77777777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A6D67C" w14:textId="77777777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A7EF8E3" w14:textId="77777777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41EEBE4" w14:textId="77777777" w:rsidR="00740F96" w:rsidRPr="004A0E84" w:rsidRDefault="00740F96" w:rsidP="00D54D5B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6DE602DC" w14:textId="77777777">
        <w:tc>
          <w:tcPr>
            <w:tcW w:w="2198" w:type="pct"/>
            <w:shd w:val="clear" w:color="auto" w:fill="auto"/>
          </w:tcPr>
          <w:p w14:paraId="3F091BE1" w14:textId="31362D1F" w:rsidR="003659D3" w:rsidRPr="00740F96" w:rsidRDefault="003659D3" w:rsidP="00D54D5B">
            <w:pPr>
              <w:keepNext/>
            </w:pPr>
            <w:r w:rsidRPr="00740F96">
              <w:t>Contributing to community/institution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B7F5317" w14:textId="7F79B2D5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3EA376B7" w14:textId="478975D1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00E30C3" w14:textId="63C2E99F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B7159FE" w14:textId="5534C052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696451C" w14:textId="0339A327" w:rsidR="003659D3" w:rsidRPr="004A0E84" w:rsidRDefault="003659D3" w:rsidP="00D54D5B">
            <w:pPr>
              <w:keepNext/>
            </w:pPr>
          </w:p>
        </w:tc>
      </w:tr>
      <w:tr w:rsidR="00740F96" w:rsidRPr="00EC6DBB" w14:paraId="5BAE15D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55C8AFD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A4CF27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4FF727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6D6020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B18FAD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85B252D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6965E658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0891241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58E1B1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7B1DBC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D4A4C3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65BE1A1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EBC809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79B0BD9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542BF73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CB74D7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F23619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B62A60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28951A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90D98E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1F7C215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C658573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DBD468C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148446C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C75BBB9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BAF95E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A1695C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22129E8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8172B91" w14:textId="77777777" w:rsidR="00740F96" w:rsidRPr="00EC6DBB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BEF3F48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45B6C53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257645A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DB18D03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F7B8E65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14C0065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C089AE6" w14:textId="47BE1719" w:rsidR="003659D3" w:rsidRPr="00740F96" w:rsidRDefault="003659D3" w:rsidP="00D54D5B">
            <w:pPr>
              <w:keepNext/>
            </w:pPr>
            <w:r w:rsidRPr="00740F96">
              <w:t>Engaging in service, such as conference committee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12B2F76" w14:textId="4706BBF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0C8ADC3" w14:textId="08DAA55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BF0142" w14:textId="033AFBCD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3A01EA3" w14:textId="5F6D67F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0C42F01" w14:textId="7ACE8265" w:rsidR="003659D3" w:rsidRPr="004A0E84" w:rsidRDefault="003659D3" w:rsidP="00D54D5B">
            <w:pPr>
              <w:keepNext/>
              <w:jc w:val="center"/>
            </w:pPr>
          </w:p>
        </w:tc>
      </w:tr>
      <w:tr w:rsidR="00740F96" w14:paraId="04236D31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7F20750" w14:textId="77777777" w:rsidR="00740F96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B0F6EF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A1FE18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41CBB6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D4F69A9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A957E8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22C7F886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E209F1B" w14:textId="77777777" w:rsidR="00740F96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484B26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1BC692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41B4B0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618F13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5EA263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113918B0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C95F489" w14:textId="77777777" w:rsidR="00740F96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FD30D0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EA796B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4CD34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4520FA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B2F50B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11D82D2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674CA10" w14:textId="77777777" w:rsidR="00740F96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978B58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6D8131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A60610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E76E19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1B969D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164F1972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4306A7C" w14:textId="77777777" w:rsidR="00740F96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071F9BB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F864258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CABE16A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F3893B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1E481A9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6200CF94" w14:textId="77777777">
        <w:tc>
          <w:tcPr>
            <w:tcW w:w="2198" w:type="pct"/>
            <w:shd w:val="clear" w:color="auto" w:fill="auto"/>
          </w:tcPr>
          <w:p w14:paraId="6BB80405" w14:textId="072A2BFB" w:rsidR="003659D3" w:rsidRPr="00740F96" w:rsidRDefault="003659D3" w:rsidP="00D54D5B">
            <w:pPr>
              <w:keepNext/>
            </w:pPr>
            <w:r w:rsidRPr="00740F96">
              <w:t>Navigating cultural difference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0D7F3226" w14:textId="40667CB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63B398DF" w14:textId="67F86C7A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BFC7E45" w14:textId="39009F9F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085266A" w14:textId="33AAC2D1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F1F6209" w14:textId="68663276" w:rsidR="003659D3" w:rsidRPr="004A0E84" w:rsidRDefault="003659D3" w:rsidP="00D54D5B">
            <w:pPr>
              <w:keepNext/>
            </w:pPr>
          </w:p>
        </w:tc>
      </w:tr>
      <w:tr w:rsidR="00740F96" w:rsidRPr="00EC6DBB" w14:paraId="567A3E5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F582863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412302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8CE78B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3F942C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C834DF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451F03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118134A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AB62B7B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9AED70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37C6DC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8D432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155849D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8CD27EC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5463C5F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4CD625A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642EA5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023F42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E5B3896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C96D55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182723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42BC336A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2AECB2F" w14:textId="77777777" w:rsidR="00740F96" w:rsidRPr="00EC6DBB" w:rsidRDefault="00740F96" w:rsidP="002A1E6E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6B588DD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D50685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0C0AF1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B0925F8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9029288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5AAD88E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90D3256" w14:textId="77777777" w:rsidR="00740F96" w:rsidRPr="00EC6DBB" w:rsidRDefault="00740F96" w:rsidP="002A1E6E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A50FC5D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FEE3D93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1BCF64F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9422099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8E956A3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A51EF2A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4285893" w14:textId="42311E7F" w:rsidR="003659D3" w:rsidRPr="00740F96" w:rsidRDefault="003659D3" w:rsidP="00D54D5B">
            <w:pPr>
              <w:keepNext/>
            </w:pPr>
            <w:r w:rsidRPr="00740F96">
              <w:t>Negotiating difficult conversation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ADAEA40" w14:textId="751FDEC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B5973D7" w14:textId="25C0EBB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BDC9BC" w14:textId="5B27ED21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8F107D8" w14:textId="4788837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C69514" w14:textId="36CBE7CD" w:rsidR="003659D3" w:rsidRPr="004A0E84" w:rsidRDefault="003659D3" w:rsidP="00D54D5B">
            <w:pPr>
              <w:keepNext/>
              <w:jc w:val="center"/>
            </w:pPr>
          </w:p>
        </w:tc>
      </w:tr>
      <w:tr w:rsidR="00740F96" w14:paraId="5554B7A9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738FF736" w14:textId="77777777" w:rsidR="00740F96" w:rsidRDefault="00740F96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50BD9C9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2AEE7E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B0495A9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9EE6C6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AC2918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2F3ED729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E16B845" w14:textId="77777777" w:rsidR="00740F96" w:rsidRDefault="00740F96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A7FBC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F73749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B4C702A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77D4A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625B28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39D46F1B" w14:textId="77777777" w:rsidTr="00267EB3">
        <w:trPr>
          <w:trHeight w:val="60"/>
        </w:trPr>
        <w:tc>
          <w:tcPr>
            <w:tcW w:w="2198" w:type="pct"/>
            <w:shd w:val="clear" w:color="auto" w:fill="EFEBE4" w:themeFill="accent4" w:themeFillTint="33"/>
          </w:tcPr>
          <w:p w14:paraId="18D10BE0" w14:textId="77777777" w:rsidR="00740F96" w:rsidRDefault="00740F96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6C14AE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06307B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22BA6C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FA951EA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DB87E5C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4834762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5B736ED" w14:textId="77777777" w:rsidR="00740F96" w:rsidRDefault="00740F96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0C2ECF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10911B9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3F9D22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2010A3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CF1180C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21483B67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1FA689D2" w14:textId="77777777" w:rsidR="00740F96" w:rsidRDefault="00740F96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301FF3A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EA927EB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A6D1FAB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648691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68B18EF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3F4E2A60" w14:textId="77777777">
        <w:tc>
          <w:tcPr>
            <w:tcW w:w="2198" w:type="pct"/>
            <w:shd w:val="clear" w:color="auto" w:fill="A5300F" w:themeFill="accent1"/>
          </w:tcPr>
          <w:p w14:paraId="02251567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Professionalism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3B2C098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5B937F8E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4491507D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15C9A673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740357DA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5ED86448" w14:textId="77777777">
        <w:tc>
          <w:tcPr>
            <w:tcW w:w="2198" w:type="pct"/>
            <w:shd w:val="clear" w:color="auto" w:fill="auto"/>
          </w:tcPr>
          <w:p w14:paraId="1451025D" w14:textId="38A4BE61" w:rsidR="003659D3" w:rsidRDefault="003659D3" w:rsidP="00D54D5B">
            <w:pPr>
              <w:keepNext/>
            </w:pPr>
            <w:r>
              <w:t>Maintaining positive relationship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02D4770A" w14:textId="267AFF5D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2BE77886" w14:textId="4819F28E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6A0787DE" w14:textId="5530B198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3DF442AA" w14:textId="7FE02677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EAE46A1" w14:textId="62B2C944" w:rsidR="003659D3" w:rsidRPr="004A0E84" w:rsidRDefault="003659D3" w:rsidP="00D54D5B">
            <w:pPr>
              <w:keepNext/>
            </w:pPr>
          </w:p>
        </w:tc>
      </w:tr>
      <w:tr w:rsidR="00740F96" w:rsidRPr="00EC6DBB" w14:paraId="0F5ADCA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E68D529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6C6734B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641BF3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35178F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799BF3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048AE7D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07504FD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BCF09EB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0BC58C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4A5E2E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AFE2B8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3D9C18D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3E3055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7717464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F12D8C6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112E13A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C57118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347A53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E99C6A9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C67042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3E5B4E5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2F0D4A8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C1B256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87670E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2D6264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C8691BC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91B86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3763CB4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FD8FEB3" w14:textId="77777777" w:rsidR="00740F96" w:rsidRPr="00EC6DBB" w:rsidRDefault="00740F96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2B0017A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535871A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8CCBDC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175817B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3F4F4E6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20DA9857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E8BF72C" w14:textId="2283C56E" w:rsidR="003659D3" w:rsidRDefault="003659D3" w:rsidP="00D54D5B">
            <w:pPr>
              <w:keepNext/>
            </w:pPr>
            <w:r>
              <w:t>Managing group dynamic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A9624BB" w14:textId="426F80F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D0BFA4A" w14:textId="3D5A0B4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F8DD959" w14:textId="2B5A2C16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FD81DE7" w14:textId="30EA660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0FFCFFA" w14:textId="57A35B17" w:rsidR="003659D3" w:rsidRPr="004A0E84" w:rsidRDefault="003659D3" w:rsidP="00D54D5B">
            <w:pPr>
              <w:keepNext/>
              <w:jc w:val="center"/>
            </w:pPr>
          </w:p>
        </w:tc>
      </w:tr>
      <w:tr w:rsidR="00740F96" w14:paraId="5CE07EE2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B1BA932" w14:textId="77777777" w:rsidR="00740F96" w:rsidRDefault="00740F96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F36C7A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395CEC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5294C0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C559B4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33CA3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23F5CA29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B709013" w14:textId="77777777" w:rsidR="00740F96" w:rsidRDefault="00740F96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853F8E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88175A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8ACA6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C82AEB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C76C879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47112A13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275958A5" w14:textId="77777777" w:rsidR="00740F96" w:rsidRDefault="00740F96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9AA6BF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9FBA04C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541296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FDD105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EC8592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1C855F5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7887ECDF" w14:textId="77777777" w:rsidR="00740F96" w:rsidRDefault="00740F96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1971C4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D248D9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596DE5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7D9A3F6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373EFE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79983763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7D9638F8" w14:textId="77777777" w:rsidR="00740F96" w:rsidRDefault="00740F96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7147F4E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648B75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446E338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879B69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61CA3C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53AFEF0" w14:textId="77777777">
        <w:tc>
          <w:tcPr>
            <w:tcW w:w="2198" w:type="pct"/>
            <w:shd w:val="clear" w:color="auto" w:fill="auto"/>
          </w:tcPr>
          <w:p w14:paraId="7D131872" w14:textId="31686767" w:rsidR="003659D3" w:rsidRDefault="003659D3" w:rsidP="00D54D5B">
            <w:pPr>
              <w:keepNext/>
            </w:pPr>
            <w:r>
              <w:t>Participating in professional service/societie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09DBB42" w14:textId="7D66374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1E25B7E8" w14:textId="4E2F088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80D0C76" w14:textId="4C896686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7A3C1CB" w14:textId="7132FFBA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04E41B2" w14:textId="4AB3DD06" w:rsidR="003659D3" w:rsidRPr="004A0E84" w:rsidRDefault="003659D3" w:rsidP="00D54D5B">
            <w:pPr>
              <w:keepNext/>
            </w:pPr>
          </w:p>
        </w:tc>
      </w:tr>
      <w:tr w:rsidR="00740F96" w:rsidRPr="00EC6DBB" w14:paraId="7DB1F12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A7A898D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9FB8FBC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2C5EAE6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DD15DF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40E6921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7E3EAC1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09A8D11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E7DA642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5600F44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1365CA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8D27F1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B422816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4089E2B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7D08ADE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C69D70A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36B6E4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B71825C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CA30007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444E915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2AE8A9F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743442E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10392D1" w14:textId="77777777" w:rsidR="00740F96" w:rsidRPr="00EC6DBB" w:rsidRDefault="00740F96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1243312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4C7F688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64993B3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FB42120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C67C66E" w14:textId="77777777" w:rsidR="00740F96" w:rsidRPr="00EC6DBB" w:rsidRDefault="00740F96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:rsidRPr="00EC6DBB" w14:paraId="4AB66AF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3F762B3" w14:textId="77777777" w:rsidR="00740F96" w:rsidRPr="00EC6DBB" w:rsidRDefault="00740F96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4922B4C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693B3EA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B69DF6B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7ACC352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9CDE426" w14:textId="77777777" w:rsidR="00740F96" w:rsidRPr="00EC6DBB" w:rsidRDefault="00740F96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380F718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3531CA6" w14:textId="23133C31" w:rsidR="003659D3" w:rsidRDefault="003659D3" w:rsidP="00D54D5B">
            <w:pPr>
              <w:keepNext/>
            </w:pPr>
            <w:r>
              <w:t>Understanding budget management and fiscal analysi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67EDDE7" w14:textId="18F32A2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C13B957" w14:textId="55E3A30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BA10F3" w14:textId="4BF37530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C292C06" w14:textId="7FB132B6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28A8B51" w14:textId="556430CE" w:rsidR="003659D3" w:rsidRPr="004A0E84" w:rsidRDefault="003659D3" w:rsidP="00D54D5B">
            <w:pPr>
              <w:keepNext/>
              <w:jc w:val="center"/>
            </w:pPr>
          </w:p>
        </w:tc>
      </w:tr>
      <w:tr w:rsidR="00740F96" w14:paraId="7478917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F91B7C4" w14:textId="77777777" w:rsidR="00740F96" w:rsidRDefault="00740F96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443BC22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5954DB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BD2B4D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D70ED7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052685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2C810710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0724CBD" w14:textId="77777777" w:rsidR="00740F96" w:rsidRDefault="00740F96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BF6DF47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8E080DB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7BC382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AC263B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793F60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CAC04B8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CF8CBB3" w14:textId="77777777" w:rsidR="00740F96" w:rsidRDefault="00740F96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FAB788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03BBF78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F2D0BB3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E26B934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9BDE4E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3130A697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3E3DCB07" w14:textId="77777777" w:rsidR="00740F96" w:rsidRDefault="00740F96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A2B09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35E9EDF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001CC6C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00C0501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828D2ED" w14:textId="77777777" w:rsidR="00740F96" w:rsidRPr="004A0E84" w:rsidRDefault="00740F96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740F96" w14:paraId="07A6DB7B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3273B630" w14:textId="77777777" w:rsidR="00740F96" w:rsidRDefault="00740F96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C212648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EC65FA3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4FD4FE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0AAF9E1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A40EBE7" w14:textId="77777777" w:rsidR="00740F96" w:rsidRPr="004A0E84" w:rsidRDefault="00740F96" w:rsidP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F364FE" w14:paraId="46D4D813" w14:textId="77777777" w:rsidTr="00F364FE">
        <w:tc>
          <w:tcPr>
            <w:tcW w:w="2198" w:type="pct"/>
            <w:shd w:val="clear" w:color="auto" w:fill="A5300F" w:themeFill="accent1"/>
          </w:tcPr>
          <w:p w14:paraId="026309E6" w14:textId="126BDAD8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t>Career Advancement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C7F66E4" w14:textId="77777777" w:rsidR="003659D3" w:rsidRPr="00F364FE" w:rsidRDefault="003659D3" w:rsidP="00D54D5B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E9B045C" w14:textId="77777777" w:rsidR="003659D3" w:rsidRPr="00F364FE" w:rsidRDefault="003659D3" w:rsidP="00D54D5B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C030B80" w14:textId="77777777" w:rsidR="003659D3" w:rsidRPr="00F364FE" w:rsidRDefault="003659D3" w:rsidP="00D54D5B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BDCEB50" w14:textId="77777777" w:rsidR="003659D3" w:rsidRPr="00F364FE" w:rsidRDefault="003659D3" w:rsidP="00D54D5B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153C56A6" w14:textId="77777777" w:rsidR="003659D3" w:rsidRPr="00F364FE" w:rsidRDefault="003659D3" w:rsidP="00D54D5B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69E7AFB8" w14:textId="77777777">
        <w:tc>
          <w:tcPr>
            <w:tcW w:w="2198" w:type="pct"/>
            <w:shd w:val="clear" w:color="auto" w:fill="EFEBE4" w:themeFill="accent4" w:themeFillTint="33"/>
          </w:tcPr>
          <w:p w14:paraId="6E722C76" w14:textId="2C83914F" w:rsidR="003659D3" w:rsidRDefault="003659D3" w:rsidP="00D54D5B">
            <w:pPr>
              <w:keepNext/>
            </w:pPr>
            <w:r>
              <w:t xml:space="preserve">Identifying career options 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D20A9B9" w14:textId="0E8C9A4A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91BE59D" w14:textId="54BA6A4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4495D9" w14:textId="7FEA25D5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8356931" w14:textId="265AAEA1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41161F4" w14:textId="43A4DA62" w:rsidR="003659D3" w:rsidRPr="004A0E84" w:rsidRDefault="003659D3" w:rsidP="00D54D5B">
            <w:pPr>
              <w:keepNext/>
            </w:pPr>
          </w:p>
        </w:tc>
      </w:tr>
      <w:tr w:rsidR="001A669D" w14:paraId="1F219AE7" w14:textId="77777777">
        <w:tc>
          <w:tcPr>
            <w:tcW w:w="2198" w:type="pct"/>
            <w:shd w:val="clear" w:color="auto" w:fill="EFEBE4" w:themeFill="accent4" w:themeFillTint="33"/>
          </w:tcPr>
          <w:p w14:paraId="2F812E56" w14:textId="77777777" w:rsidR="001A669D" w:rsidRDefault="001A669D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9DB55C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E76D0D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F37AE1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61F63B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41C4A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EAEABE0" w14:textId="77777777">
        <w:tc>
          <w:tcPr>
            <w:tcW w:w="2198" w:type="pct"/>
            <w:shd w:val="clear" w:color="auto" w:fill="EFEBE4" w:themeFill="accent4" w:themeFillTint="33"/>
          </w:tcPr>
          <w:p w14:paraId="674042CB" w14:textId="77777777" w:rsidR="001A669D" w:rsidRDefault="001A669D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74F4C6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832B90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CF1F2F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9023C3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5CC6E4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B5D731C" w14:textId="77777777">
        <w:tc>
          <w:tcPr>
            <w:tcW w:w="2198" w:type="pct"/>
            <w:shd w:val="clear" w:color="auto" w:fill="EFEBE4" w:themeFill="accent4" w:themeFillTint="33"/>
          </w:tcPr>
          <w:p w14:paraId="2E04784F" w14:textId="77777777" w:rsidR="001A669D" w:rsidRDefault="001A669D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C88308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FBBD13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355065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FE1F52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86AB1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44790DA" w14:textId="77777777">
        <w:tc>
          <w:tcPr>
            <w:tcW w:w="2198" w:type="pct"/>
            <w:shd w:val="clear" w:color="auto" w:fill="EFEBE4" w:themeFill="accent4" w:themeFillTint="33"/>
          </w:tcPr>
          <w:p w14:paraId="6B15BB08" w14:textId="77777777" w:rsidR="001A669D" w:rsidRDefault="001A669D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BB5152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CF9145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A8F318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26B66D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55812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B524B68" w14:textId="77777777">
        <w:tc>
          <w:tcPr>
            <w:tcW w:w="2198" w:type="pct"/>
            <w:shd w:val="clear" w:color="auto" w:fill="EFEBE4" w:themeFill="accent4" w:themeFillTint="33"/>
          </w:tcPr>
          <w:p w14:paraId="188CC813" w14:textId="77777777" w:rsidR="001A669D" w:rsidRDefault="001A669D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BE44250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ED0E6D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F3539B3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7F34F3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C329386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03840AF0" w14:textId="77777777">
        <w:tc>
          <w:tcPr>
            <w:tcW w:w="2198" w:type="pct"/>
            <w:shd w:val="clear" w:color="auto" w:fill="A5300F" w:themeFill="accent1"/>
          </w:tcPr>
          <w:p w14:paraId="50790F1B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Career Advancement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4F457079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35F8C0DA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30B3E71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1674754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7227FF8F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3E7D0468" w14:textId="77777777">
        <w:tc>
          <w:tcPr>
            <w:tcW w:w="2198" w:type="pct"/>
            <w:shd w:val="clear" w:color="auto" w:fill="auto"/>
          </w:tcPr>
          <w:p w14:paraId="784D1D20" w14:textId="4C6CE2D6" w:rsidR="003659D3" w:rsidRDefault="003659D3" w:rsidP="00D54D5B">
            <w:pPr>
              <w:keepNext/>
            </w:pPr>
            <w:r>
              <w:t xml:space="preserve">Maintaining an online presence 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41635B6C" w14:textId="3F4A04E0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1BB70F62" w14:textId="3A829990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8D5F193" w14:textId="606C6C46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2A17F7A" w14:textId="190E9B67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8A43474" w14:textId="4307B098" w:rsidR="003659D3" w:rsidRPr="004A0E84" w:rsidRDefault="003659D3" w:rsidP="00D54D5B">
            <w:pPr>
              <w:keepNext/>
            </w:pPr>
          </w:p>
        </w:tc>
      </w:tr>
      <w:tr w:rsidR="001A669D" w:rsidRPr="00EC6DBB" w14:paraId="22F3C98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8BC45EF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9D3BA0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A93FD4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A684DC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E7BD17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F1F685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89E33D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D86D864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92875C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03C34E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0C57BC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32B15B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6EC770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2F8776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836E84D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D7AAE7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68427A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6F3223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8756AC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B8F493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F4AAA4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10A9680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E3C505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AE2068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C21128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BD02D3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C6379F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4BDF01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E728249" w14:textId="77777777" w:rsidR="001A669D" w:rsidRPr="00EC6DBB" w:rsidRDefault="001A669D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9FD225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F1ADB7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461394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0DDEC6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CC2B59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610F6E1C" w14:textId="77777777">
        <w:tc>
          <w:tcPr>
            <w:tcW w:w="2198" w:type="pct"/>
            <w:shd w:val="clear" w:color="auto" w:fill="EFEBE4" w:themeFill="accent4" w:themeFillTint="33"/>
          </w:tcPr>
          <w:p w14:paraId="5D1EE172" w14:textId="209C7AC4" w:rsidR="003659D3" w:rsidRDefault="003659D3" w:rsidP="00D54D5B">
            <w:pPr>
              <w:keepNext/>
            </w:pPr>
            <w:r>
              <w:t>Maintaining and building professional network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4BBC030" w14:textId="5BE386F5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1C8A8E3" w14:textId="4BD8EC06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03CFD2" w14:textId="1E15F807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F48B6CD" w14:textId="30B154FB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99DF12" w14:textId="15A9DDDE" w:rsidR="003659D3" w:rsidRPr="004A0E84" w:rsidRDefault="003659D3" w:rsidP="00D54D5B">
            <w:pPr>
              <w:keepNext/>
            </w:pPr>
          </w:p>
        </w:tc>
      </w:tr>
      <w:tr w:rsidR="001A669D" w14:paraId="4A510BB2" w14:textId="77777777">
        <w:tc>
          <w:tcPr>
            <w:tcW w:w="2198" w:type="pct"/>
            <w:shd w:val="clear" w:color="auto" w:fill="EFEBE4" w:themeFill="accent4" w:themeFillTint="33"/>
          </w:tcPr>
          <w:p w14:paraId="0F239273" w14:textId="77777777" w:rsidR="001A669D" w:rsidRDefault="001A669D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2B60C0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CF983D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43107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6DB84C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E811D6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538B2E7C" w14:textId="77777777">
        <w:tc>
          <w:tcPr>
            <w:tcW w:w="2198" w:type="pct"/>
            <w:shd w:val="clear" w:color="auto" w:fill="EFEBE4" w:themeFill="accent4" w:themeFillTint="33"/>
          </w:tcPr>
          <w:p w14:paraId="223A965D" w14:textId="77777777" w:rsidR="001A669D" w:rsidRDefault="001A669D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CA73A7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679AD8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5041CB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9CF7E1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825F74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36B81D5" w14:textId="77777777">
        <w:tc>
          <w:tcPr>
            <w:tcW w:w="2198" w:type="pct"/>
            <w:shd w:val="clear" w:color="auto" w:fill="EFEBE4" w:themeFill="accent4" w:themeFillTint="33"/>
          </w:tcPr>
          <w:p w14:paraId="1D833BE4" w14:textId="77777777" w:rsidR="001A669D" w:rsidRDefault="001A669D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E9D626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6D6168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E2B7A4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4FF074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6C80B7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4365C01" w14:textId="77777777">
        <w:tc>
          <w:tcPr>
            <w:tcW w:w="2198" w:type="pct"/>
            <w:shd w:val="clear" w:color="auto" w:fill="EFEBE4" w:themeFill="accent4" w:themeFillTint="33"/>
          </w:tcPr>
          <w:p w14:paraId="0E60A06C" w14:textId="77777777" w:rsidR="001A669D" w:rsidRDefault="001A669D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BF7131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0A5557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CCA1D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269159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46CFD1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984DEAD" w14:textId="77777777">
        <w:tc>
          <w:tcPr>
            <w:tcW w:w="2198" w:type="pct"/>
            <w:shd w:val="clear" w:color="auto" w:fill="EFEBE4" w:themeFill="accent4" w:themeFillTint="33"/>
          </w:tcPr>
          <w:p w14:paraId="64748DD8" w14:textId="77777777" w:rsidR="001A669D" w:rsidRDefault="001A669D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6727E7E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16B9E9C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8B0A3A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B834DD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4DAA2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27C5F582" w14:textId="77777777">
        <w:tc>
          <w:tcPr>
            <w:tcW w:w="2198" w:type="pct"/>
            <w:shd w:val="clear" w:color="auto" w:fill="auto"/>
          </w:tcPr>
          <w:p w14:paraId="28000755" w14:textId="691820BB" w:rsidR="003659D3" w:rsidRDefault="003659D3" w:rsidP="00D54D5B">
            <w:pPr>
              <w:keepNext/>
            </w:pPr>
            <w:r>
              <w:t>Searching for job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4261595" w14:textId="58C759B7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6416B677" w14:textId="6ECD65CD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662DC0E" w14:textId="30274D4E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9A0E359" w14:textId="72E401D5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C3E9424" w14:textId="42BD4A9B" w:rsidR="003659D3" w:rsidRPr="004A0E84" w:rsidRDefault="003659D3" w:rsidP="00D54D5B">
            <w:pPr>
              <w:keepNext/>
            </w:pPr>
          </w:p>
        </w:tc>
      </w:tr>
      <w:tr w:rsidR="001A669D" w:rsidRPr="00EC6DBB" w14:paraId="3AD16BC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053B52C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65A14D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8DECE0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693C74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E50C09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AFA2E5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CD4D8B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F203112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107447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EDAB3F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737EF8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7ED5A1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7A555A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F736C7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C89C808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CCBAA8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C5AE6A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64F38B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83F5FD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24C2D5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6252E3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A141A19" w14:textId="77777777" w:rsidR="001A669D" w:rsidRPr="00EC6DBB" w:rsidRDefault="001A669D" w:rsidP="00267EB3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039EBE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91BC6F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9AC1D7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AF21E4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57FE29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58C0C2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B6B1958" w14:textId="77777777" w:rsidR="001A669D" w:rsidRPr="00EC6DBB" w:rsidRDefault="001A669D" w:rsidP="00267EB3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6B8409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59322B1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8A6DCD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472ACE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E5ECA8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3E7068EA" w14:textId="77777777">
        <w:tc>
          <w:tcPr>
            <w:tcW w:w="2198" w:type="pct"/>
            <w:shd w:val="clear" w:color="auto" w:fill="EFEBE4" w:themeFill="accent4" w:themeFillTint="33"/>
          </w:tcPr>
          <w:p w14:paraId="70683A31" w14:textId="20ADFF2A" w:rsidR="003659D3" w:rsidRDefault="003659D3" w:rsidP="00D54D5B">
            <w:pPr>
              <w:keepNext/>
            </w:pPr>
            <w:r>
              <w:t>Preparing application material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98D4BF4" w14:textId="6CE2AD9C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CA7CE0B" w14:textId="1D915E7D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C98663E" w14:textId="30468CB9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D97483D" w14:textId="3BEDE3BD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FBB45C5" w14:textId="72C99F37" w:rsidR="003659D3" w:rsidRPr="004A0E84" w:rsidRDefault="003659D3" w:rsidP="00D54D5B">
            <w:pPr>
              <w:keepNext/>
            </w:pPr>
          </w:p>
        </w:tc>
      </w:tr>
      <w:tr w:rsidR="001A669D" w14:paraId="19F26408" w14:textId="77777777">
        <w:tc>
          <w:tcPr>
            <w:tcW w:w="2198" w:type="pct"/>
            <w:shd w:val="clear" w:color="auto" w:fill="EFEBE4" w:themeFill="accent4" w:themeFillTint="33"/>
          </w:tcPr>
          <w:p w14:paraId="195F6426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B91BC5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0F3AB8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F0823F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659D23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E1728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5A6E917A" w14:textId="77777777">
        <w:tc>
          <w:tcPr>
            <w:tcW w:w="2198" w:type="pct"/>
            <w:shd w:val="clear" w:color="auto" w:fill="EFEBE4" w:themeFill="accent4" w:themeFillTint="33"/>
          </w:tcPr>
          <w:p w14:paraId="02F43DFC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EFA8D1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D02989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A4104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C1040B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68F81A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1A8A667" w14:textId="77777777">
        <w:tc>
          <w:tcPr>
            <w:tcW w:w="2198" w:type="pct"/>
            <w:shd w:val="clear" w:color="auto" w:fill="EFEBE4" w:themeFill="accent4" w:themeFillTint="33"/>
          </w:tcPr>
          <w:p w14:paraId="5ECFE809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9057EA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D7CCC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BD752B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8D3CA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5D9EF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5ADCBFA" w14:textId="77777777">
        <w:tc>
          <w:tcPr>
            <w:tcW w:w="2198" w:type="pct"/>
            <w:shd w:val="clear" w:color="auto" w:fill="EFEBE4" w:themeFill="accent4" w:themeFillTint="33"/>
          </w:tcPr>
          <w:p w14:paraId="2E047F22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D8DFA4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AC7D8E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FD8DEA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DE354A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32B74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1B7646B" w14:textId="77777777">
        <w:tc>
          <w:tcPr>
            <w:tcW w:w="2198" w:type="pct"/>
            <w:shd w:val="clear" w:color="auto" w:fill="EFEBE4" w:themeFill="accent4" w:themeFillTint="33"/>
          </w:tcPr>
          <w:p w14:paraId="3776FD9A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AEBD73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4ACEDE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930110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40A56D2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B173E2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3C5AC8FF" w14:textId="77777777">
        <w:tc>
          <w:tcPr>
            <w:tcW w:w="2198" w:type="pct"/>
            <w:shd w:val="clear" w:color="auto" w:fill="auto"/>
          </w:tcPr>
          <w:p w14:paraId="7975A462" w14:textId="6B994556" w:rsidR="003659D3" w:rsidRDefault="003659D3" w:rsidP="00D54D5B">
            <w:pPr>
              <w:keepNext/>
            </w:pPr>
            <w:r>
              <w:t>Describing transferrable skills for employer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31303977" w14:textId="3992BE48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2219596F" w14:textId="106CD0CB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188AA93" w14:textId="1663DEF3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3304AC89" w14:textId="46C88A06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55BC328" w14:textId="4F2B2F75" w:rsidR="003659D3" w:rsidRPr="004A0E84" w:rsidRDefault="003659D3" w:rsidP="00D54D5B">
            <w:pPr>
              <w:keepNext/>
            </w:pPr>
          </w:p>
        </w:tc>
      </w:tr>
      <w:tr w:rsidR="001A669D" w:rsidRPr="00EC6DBB" w14:paraId="14694FF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5B1B5FF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D9FBE3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451483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4CC9C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5E51EE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1DE337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C70E24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72EB577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5F4692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C73C01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F9DC71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2EAA94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F6DA57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F4B1DA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1A58BF1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6F687B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AC0AE4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CEAA1F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053BE0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7AE930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4FD7C6D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FBD6CA8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0FE2C7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1FCBD5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7F903A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70E155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255146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7541BB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B9B51D7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09F82B1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2659532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E197149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11BDA5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494B0E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6BF725C6" w14:textId="77777777">
        <w:tc>
          <w:tcPr>
            <w:tcW w:w="2198" w:type="pct"/>
            <w:shd w:val="clear" w:color="auto" w:fill="A5300F" w:themeFill="accent1"/>
          </w:tcPr>
          <w:p w14:paraId="7BA44D1C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Career Advancement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92F26A7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50EABBB2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582F6C23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E5457B4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74B557D3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6B741326" w14:textId="77777777">
        <w:tc>
          <w:tcPr>
            <w:tcW w:w="2198" w:type="pct"/>
            <w:shd w:val="clear" w:color="auto" w:fill="EFEBE4" w:themeFill="accent4" w:themeFillTint="33"/>
          </w:tcPr>
          <w:p w14:paraId="01DDB4F5" w14:textId="3F5460CA" w:rsidR="003659D3" w:rsidRDefault="003659D3" w:rsidP="00D54D5B">
            <w:pPr>
              <w:keepNext/>
            </w:pPr>
            <w:r>
              <w:t>Staying current on technology that impacts the hiring proces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173D812" w14:textId="4CDE90F8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43505CE" w14:textId="357E6467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12C8375" w14:textId="3DD52878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3BBEE40" w14:textId="432D59A7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BB009C8" w14:textId="4D9AB562" w:rsidR="003659D3" w:rsidRPr="004A0E84" w:rsidRDefault="003659D3" w:rsidP="00D54D5B">
            <w:pPr>
              <w:keepNext/>
            </w:pPr>
          </w:p>
        </w:tc>
      </w:tr>
      <w:tr w:rsidR="001A669D" w14:paraId="53FCD766" w14:textId="77777777">
        <w:tc>
          <w:tcPr>
            <w:tcW w:w="2198" w:type="pct"/>
            <w:shd w:val="clear" w:color="auto" w:fill="EFEBE4" w:themeFill="accent4" w:themeFillTint="33"/>
          </w:tcPr>
          <w:p w14:paraId="63942301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50FB7C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70B168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F6C17D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0DAF13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A65871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4B75991" w14:textId="77777777">
        <w:tc>
          <w:tcPr>
            <w:tcW w:w="2198" w:type="pct"/>
            <w:shd w:val="clear" w:color="auto" w:fill="EFEBE4" w:themeFill="accent4" w:themeFillTint="33"/>
          </w:tcPr>
          <w:p w14:paraId="25E03906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5F8744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79153C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D47FBE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974AA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018711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5C359007" w14:textId="77777777">
        <w:tc>
          <w:tcPr>
            <w:tcW w:w="2198" w:type="pct"/>
            <w:shd w:val="clear" w:color="auto" w:fill="EFEBE4" w:themeFill="accent4" w:themeFillTint="33"/>
          </w:tcPr>
          <w:p w14:paraId="38F40431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45190A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8277A7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D91DD4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FE1DF0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735F64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359A048" w14:textId="77777777">
        <w:tc>
          <w:tcPr>
            <w:tcW w:w="2198" w:type="pct"/>
            <w:shd w:val="clear" w:color="auto" w:fill="EFEBE4" w:themeFill="accent4" w:themeFillTint="33"/>
          </w:tcPr>
          <w:p w14:paraId="0DE34A04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9B3D6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58EF92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F9F0A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7918D6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5E9BF3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70ACA4C" w14:textId="77777777">
        <w:tc>
          <w:tcPr>
            <w:tcW w:w="2198" w:type="pct"/>
            <w:shd w:val="clear" w:color="auto" w:fill="EFEBE4" w:themeFill="accent4" w:themeFillTint="33"/>
          </w:tcPr>
          <w:p w14:paraId="5066DB4C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4F7D73E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30916D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BD8A6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8742F0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C3DB9B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1941BEB1" w14:textId="77777777">
        <w:tc>
          <w:tcPr>
            <w:tcW w:w="2198" w:type="pct"/>
            <w:shd w:val="clear" w:color="auto" w:fill="auto"/>
          </w:tcPr>
          <w:p w14:paraId="5F0F7C4F" w14:textId="15F59599" w:rsidR="003659D3" w:rsidRDefault="003659D3" w:rsidP="00D54D5B">
            <w:pPr>
              <w:keepNext/>
            </w:pPr>
            <w:r>
              <w:t>Interviewing well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020C4ED" w14:textId="46492673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342FBD52" w14:textId="2D8E4711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67ECB22" w14:textId="59E47CA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694390BF" w14:textId="03D9E9A1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6014CE78" w14:textId="116C53DC" w:rsidR="003659D3" w:rsidRPr="004A0E84" w:rsidRDefault="003659D3" w:rsidP="00D54D5B">
            <w:pPr>
              <w:keepNext/>
            </w:pPr>
          </w:p>
        </w:tc>
      </w:tr>
      <w:tr w:rsidR="001A669D" w:rsidRPr="00EC6DBB" w14:paraId="5CE10FB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0B8D882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E56CB9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2CC597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48FD66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D2140E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FC2BD3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934F67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123BBB0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2E4263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59B705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326BD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45FD89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C050F9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EF1C14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FE10E4C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7EE613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F151CA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F9150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9A95A2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0F4807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54348A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B8FBAE6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401CCB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416728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C35534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4C9A74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7236E1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2BEC14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1467EB7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87802BA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F0D8804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527D167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3992EFD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6AC8032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7B09D1D7" w14:textId="77777777">
        <w:tc>
          <w:tcPr>
            <w:tcW w:w="2198" w:type="pct"/>
            <w:shd w:val="clear" w:color="auto" w:fill="EFEBE4" w:themeFill="accent4" w:themeFillTint="33"/>
          </w:tcPr>
          <w:p w14:paraId="0A3D51C3" w14:textId="0FD8D9F9" w:rsidR="003659D3" w:rsidRDefault="003659D3" w:rsidP="00D54D5B">
            <w:pPr>
              <w:keepNext/>
            </w:pPr>
            <w:r>
              <w:t>Negotiating salary/job offer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D7667ED" w14:textId="23854BC6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27DD0E0" w14:textId="50B7500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FC32339" w14:textId="292A2417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C2B39AA" w14:textId="77AFAA6E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150278C" w14:textId="7F54EA5B" w:rsidR="003659D3" w:rsidRPr="004A0E84" w:rsidRDefault="003659D3" w:rsidP="00D54D5B">
            <w:pPr>
              <w:keepNext/>
            </w:pPr>
          </w:p>
        </w:tc>
      </w:tr>
      <w:tr w:rsidR="001A669D" w14:paraId="1F648E29" w14:textId="77777777">
        <w:tc>
          <w:tcPr>
            <w:tcW w:w="2198" w:type="pct"/>
            <w:shd w:val="clear" w:color="auto" w:fill="EFEBE4" w:themeFill="accent4" w:themeFillTint="33"/>
          </w:tcPr>
          <w:p w14:paraId="63FF8226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C30E30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A81E9E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4F7B19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D63CF4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914D60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5833EE6" w14:textId="77777777">
        <w:tc>
          <w:tcPr>
            <w:tcW w:w="2198" w:type="pct"/>
            <w:shd w:val="clear" w:color="auto" w:fill="EFEBE4" w:themeFill="accent4" w:themeFillTint="33"/>
          </w:tcPr>
          <w:p w14:paraId="6FAE81C6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4B582B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637A3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D549FD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284F1B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139E7E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626D38D" w14:textId="77777777">
        <w:tc>
          <w:tcPr>
            <w:tcW w:w="2198" w:type="pct"/>
            <w:shd w:val="clear" w:color="auto" w:fill="EFEBE4" w:themeFill="accent4" w:themeFillTint="33"/>
          </w:tcPr>
          <w:p w14:paraId="7710D930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C690C4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50829B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5349D2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7ECFC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1F66FA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38EEC58" w14:textId="77777777">
        <w:tc>
          <w:tcPr>
            <w:tcW w:w="2198" w:type="pct"/>
            <w:shd w:val="clear" w:color="auto" w:fill="EFEBE4" w:themeFill="accent4" w:themeFillTint="33"/>
          </w:tcPr>
          <w:p w14:paraId="4A8EBFA8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15B7E8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E12BDF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00F79C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CBFFCE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C56A89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CEAA1BB" w14:textId="77777777">
        <w:tc>
          <w:tcPr>
            <w:tcW w:w="2198" w:type="pct"/>
            <w:shd w:val="clear" w:color="auto" w:fill="EFEBE4" w:themeFill="accent4" w:themeFillTint="33"/>
          </w:tcPr>
          <w:p w14:paraId="5D0DC1FC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3D7CE7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91896F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F64D673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A83ED9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23F995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78E6DE31" w14:textId="77777777" w:rsidTr="00AE08D5">
        <w:tc>
          <w:tcPr>
            <w:tcW w:w="2198" w:type="pct"/>
            <w:shd w:val="clear" w:color="auto" w:fill="auto"/>
          </w:tcPr>
          <w:p w14:paraId="49F7D199" w14:textId="798B90FB" w:rsidR="003659D3" w:rsidRDefault="003659D3" w:rsidP="00D54D5B">
            <w:pPr>
              <w:keepNext/>
            </w:pPr>
            <w:r>
              <w:t>Taking a long-term approach to your career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4330BB77" w14:textId="045BEBC5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3F9498C0" w14:textId="3F784781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2B4D365" w14:textId="05483DD2" w:rsidR="003659D3" w:rsidRPr="004A0E84" w:rsidRDefault="003659D3" w:rsidP="00D54D5B">
            <w:pPr>
              <w:keepNext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E1E94C5" w14:textId="05BB80C8" w:rsidR="003659D3" w:rsidRPr="004A0E84" w:rsidRDefault="003659D3" w:rsidP="00D54D5B">
            <w:pPr>
              <w:keepNext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663E238E" w14:textId="4BB8A5BF" w:rsidR="003659D3" w:rsidRPr="004A0E84" w:rsidRDefault="003659D3" w:rsidP="00D54D5B">
            <w:pPr>
              <w:keepNext/>
            </w:pPr>
          </w:p>
        </w:tc>
      </w:tr>
      <w:tr w:rsidR="001A669D" w:rsidRPr="00EC6DBB" w14:paraId="1A3568A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B0A7739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B8C8DC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A284E2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74C25B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F4F794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6EC819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A5D13E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DFCE235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97EB15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C6554C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671524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46DF8F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9F4AB5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CE1D00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FD03CDC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2BB9E8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2BCD23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0D984E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3CBE17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F9471E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833D76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DF69027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70532D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D7D042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0152B1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723639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3B0FF0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4483BC4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7DC596C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B5F627E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55268F2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590D86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0CB45C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41CDD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F364FE" w14:paraId="7C5FFEFA" w14:textId="77777777" w:rsidTr="00F364FE">
        <w:tc>
          <w:tcPr>
            <w:tcW w:w="2198" w:type="pct"/>
            <w:shd w:val="clear" w:color="auto" w:fill="A5300F" w:themeFill="accent1"/>
          </w:tcPr>
          <w:p w14:paraId="2A485F62" w14:textId="13880F1A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t>Communication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357FFA89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9BB1BA3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A1FE2BA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449E158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0156DCC4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22C3575F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9C5AA5F" w14:textId="68B29E2B" w:rsidR="003659D3" w:rsidRDefault="003659D3" w:rsidP="00D54D5B">
            <w:pPr>
              <w:keepNext/>
            </w:pPr>
            <w:r>
              <w:t>Matching message to target expectation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25AC97" w14:textId="43EDB40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5B11E4" w14:textId="50861C0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7CA4D8B" w14:textId="20F7766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70D8EAF" w14:textId="5B888F8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27AA77" w14:textId="5570981E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0E7DE45E" w14:textId="77777777">
        <w:tc>
          <w:tcPr>
            <w:tcW w:w="2198" w:type="pct"/>
            <w:shd w:val="clear" w:color="auto" w:fill="EFEBE4" w:themeFill="accent4" w:themeFillTint="33"/>
          </w:tcPr>
          <w:p w14:paraId="1BDEBB9C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AD0009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8B3DEE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7A036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EE2547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CE902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8CB9644" w14:textId="77777777">
        <w:tc>
          <w:tcPr>
            <w:tcW w:w="2198" w:type="pct"/>
            <w:shd w:val="clear" w:color="auto" w:fill="EFEBE4" w:themeFill="accent4" w:themeFillTint="33"/>
          </w:tcPr>
          <w:p w14:paraId="0EAEB1B5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EE4322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3644A3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97F461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2AFD53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E936D0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B64D99B" w14:textId="77777777">
        <w:tc>
          <w:tcPr>
            <w:tcW w:w="2198" w:type="pct"/>
            <w:shd w:val="clear" w:color="auto" w:fill="EFEBE4" w:themeFill="accent4" w:themeFillTint="33"/>
          </w:tcPr>
          <w:p w14:paraId="755082EB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CBB77D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EF25B4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2A4DEF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A0B066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40127E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5B4398C6" w14:textId="77777777">
        <w:tc>
          <w:tcPr>
            <w:tcW w:w="2198" w:type="pct"/>
            <w:shd w:val="clear" w:color="auto" w:fill="EFEBE4" w:themeFill="accent4" w:themeFillTint="33"/>
          </w:tcPr>
          <w:p w14:paraId="26FCDF7C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E16592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A674DD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8210F2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7506A1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303FE6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F77150E" w14:textId="77777777">
        <w:tc>
          <w:tcPr>
            <w:tcW w:w="2198" w:type="pct"/>
            <w:shd w:val="clear" w:color="auto" w:fill="EFEBE4" w:themeFill="accent4" w:themeFillTint="33"/>
          </w:tcPr>
          <w:p w14:paraId="4B48B839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FD049CF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4AC61A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42AA971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3B33E3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66F94F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0271E670" w14:textId="77777777">
        <w:tc>
          <w:tcPr>
            <w:tcW w:w="2198" w:type="pct"/>
            <w:shd w:val="clear" w:color="auto" w:fill="A5300F" w:themeFill="accent1"/>
          </w:tcPr>
          <w:p w14:paraId="545DCA6A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Communication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D2B1FEC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A746B49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F44C576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5C57EF98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348F8F1C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5CDC5168" w14:textId="77777777" w:rsidTr="001A669D">
        <w:tc>
          <w:tcPr>
            <w:tcW w:w="2198" w:type="pct"/>
            <w:shd w:val="clear" w:color="auto" w:fill="auto"/>
          </w:tcPr>
          <w:p w14:paraId="3AFB9D92" w14:textId="56640A3A" w:rsidR="003659D3" w:rsidRDefault="003659D3" w:rsidP="00D54D5B">
            <w:pPr>
              <w:keepNext/>
            </w:pPr>
            <w:r>
              <w:t>Reporting results to disciplinary audience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1D8BD82" w14:textId="67F3E68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52EB0B67" w14:textId="73539123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E214CD4" w14:textId="2EA7B83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E8D35C2" w14:textId="3C26917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A543E07" w14:textId="11210E19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3125E63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E8752C9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87FEF4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F0BD6E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44040C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001B22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C1BCA1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BAB75E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5FCF930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4F064E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55CC4A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2F1B58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CDDAF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D5687F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CDAB82A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BD646E0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669EF2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9091EC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DEDE60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A9E3D3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3A0048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B4B343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DD7E62B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EA5E15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CC227F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F83D70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FDD905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F7678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42C02C9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F1E9565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35609C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6C0DE39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019F186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E5359BA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EA6095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26C2334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B2BEBD6" w14:textId="223A7FC4" w:rsidR="003659D3" w:rsidRDefault="003659D3" w:rsidP="00D54D5B">
            <w:pPr>
              <w:keepNext/>
            </w:pPr>
            <w:r>
              <w:t>Communicating research to broader audience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F03172F" w14:textId="6A05F7A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49D2085" w14:textId="43533430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AF55BDE" w14:textId="65C14A7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1D22D69" w14:textId="210F5F21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7250637" w14:textId="12DF716F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10D8FC63" w14:textId="77777777">
        <w:tc>
          <w:tcPr>
            <w:tcW w:w="2198" w:type="pct"/>
            <w:shd w:val="clear" w:color="auto" w:fill="EFEBE4" w:themeFill="accent4" w:themeFillTint="33"/>
          </w:tcPr>
          <w:p w14:paraId="366F8D42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08AE84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BFDDAB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4BB652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4258E5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FD2B0E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E57E7B8" w14:textId="77777777">
        <w:tc>
          <w:tcPr>
            <w:tcW w:w="2198" w:type="pct"/>
            <w:shd w:val="clear" w:color="auto" w:fill="EFEBE4" w:themeFill="accent4" w:themeFillTint="33"/>
          </w:tcPr>
          <w:p w14:paraId="6F572878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DB880D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A34DFD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7B826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245D68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C4496B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1C58815" w14:textId="77777777">
        <w:tc>
          <w:tcPr>
            <w:tcW w:w="2198" w:type="pct"/>
            <w:shd w:val="clear" w:color="auto" w:fill="EFEBE4" w:themeFill="accent4" w:themeFillTint="33"/>
          </w:tcPr>
          <w:p w14:paraId="2D613884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5C1DC0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92385C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2CF55A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716541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EA3ECF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2A38175" w14:textId="77777777">
        <w:tc>
          <w:tcPr>
            <w:tcW w:w="2198" w:type="pct"/>
            <w:shd w:val="clear" w:color="auto" w:fill="EFEBE4" w:themeFill="accent4" w:themeFillTint="33"/>
          </w:tcPr>
          <w:p w14:paraId="02025FC1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020259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C4EC75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542D31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FA7E0F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66DF02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0FC7940" w14:textId="77777777">
        <w:tc>
          <w:tcPr>
            <w:tcW w:w="2198" w:type="pct"/>
            <w:shd w:val="clear" w:color="auto" w:fill="EFEBE4" w:themeFill="accent4" w:themeFillTint="33"/>
          </w:tcPr>
          <w:p w14:paraId="75AA2531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B61B1C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DEDE53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A7EC16C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BCF3BA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8305368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095A0D0E" w14:textId="77777777" w:rsidTr="001A669D">
        <w:tc>
          <w:tcPr>
            <w:tcW w:w="2198" w:type="pct"/>
            <w:shd w:val="clear" w:color="auto" w:fill="auto"/>
          </w:tcPr>
          <w:p w14:paraId="198F56B6" w14:textId="58765DE6" w:rsidR="003659D3" w:rsidRDefault="003659D3" w:rsidP="00D54D5B">
            <w:pPr>
              <w:keepNext/>
            </w:pPr>
            <w:r>
              <w:t>Maintaining ethics in authorship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2AFE4F46" w14:textId="3A045B8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7933EB05" w14:textId="2D3088F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7CC20AA" w14:textId="082276B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D0E11B8" w14:textId="1DEC2A60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FCA9244" w14:textId="01FB39FC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6AEC32CB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17C41E6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6F8FD9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925F01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F79430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A0E449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06AC3F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B92DEE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26576B5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987B30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5EBF30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7D6479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2846AE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D0608F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DA4C064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C7DD800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2D4458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47D0BF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C41B39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F946B8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BEEA7B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4640808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4759CEA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F1175A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BDB6DC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C0FF4C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B2DCBE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6F37E4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5DCE22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3906662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5B48A2E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A25D29D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80DAAF3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F6404E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B1D80A3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210B3580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EB37719" w14:textId="55EADD84" w:rsidR="003659D3" w:rsidRDefault="003659D3" w:rsidP="00D54D5B">
            <w:pPr>
              <w:keepNext/>
            </w:pPr>
            <w:r>
              <w:t>Generating constructive peer feedback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5ECEFF2" w14:textId="0EB4341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DBDE60B" w14:textId="082F03D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2EE047" w14:textId="01DFF7B8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65EEB0C" w14:textId="2F238CD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26BEA60" w14:textId="543923E9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65E9397B" w14:textId="77777777">
        <w:tc>
          <w:tcPr>
            <w:tcW w:w="2198" w:type="pct"/>
            <w:shd w:val="clear" w:color="auto" w:fill="EFEBE4" w:themeFill="accent4" w:themeFillTint="33"/>
          </w:tcPr>
          <w:p w14:paraId="30C45621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7290D9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CFA953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43B76D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4BB6F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BB6911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87C9C88" w14:textId="77777777">
        <w:tc>
          <w:tcPr>
            <w:tcW w:w="2198" w:type="pct"/>
            <w:shd w:val="clear" w:color="auto" w:fill="EFEBE4" w:themeFill="accent4" w:themeFillTint="33"/>
          </w:tcPr>
          <w:p w14:paraId="3F4F15E0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807055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063F78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61CB11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5C39E0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C9202A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D7E34FF" w14:textId="77777777">
        <w:tc>
          <w:tcPr>
            <w:tcW w:w="2198" w:type="pct"/>
            <w:shd w:val="clear" w:color="auto" w:fill="EFEBE4" w:themeFill="accent4" w:themeFillTint="33"/>
          </w:tcPr>
          <w:p w14:paraId="6F8DDB67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02701F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84459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46F77C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5385D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642031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D4ED6F1" w14:textId="77777777">
        <w:tc>
          <w:tcPr>
            <w:tcW w:w="2198" w:type="pct"/>
            <w:shd w:val="clear" w:color="auto" w:fill="EFEBE4" w:themeFill="accent4" w:themeFillTint="33"/>
          </w:tcPr>
          <w:p w14:paraId="2DC3DCBA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DF786F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C02735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50F01B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C14C5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9A08C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9913B5C" w14:textId="77777777">
        <w:tc>
          <w:tcPr>
            <w:tcW w:w="2198" w:type="pct"/>
            <w:shd w:val="clear" w:color="auto" w:fill="EFEBE4" w:themeFill="accent4" w:themeFillTint="33"/>
          </w:tcPr>
          <w:p w14:paraId="44989492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C8887A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CC8A048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B9ADBF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94B25B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2F2D990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13C16FF9" w14:textId="77777777" w:rsidTr="001A669D">
        <w:tc>
          <w:tcPr>
            <w:tcW w:w="2198" w:type="pct"/>
            <w:shd w:val="clear" w:color="auto" w:fill="auto"/>
          </w:tcPr>
          <w:p w14:paraId="4610340F" w14:textId="0A0ACD18" w:rsidR="003659D3" w:rsidRDefault="003659D3" w:rsidP="00D54D5B">
            <w:pPr>
              <w:keepNext/>
            </w:pPr>
            <w:r>
              <w:t>Managing conflict in interpersonal communication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6AA0501" w14:textId="6C5003D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738EE43B" w14:textId="7D0CBA3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BD6A8CA" w14:textId="4D81865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51622E1" w14:textId="1A4B156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3D44CEE1" w14:textId="323E4789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0DAC055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EE79E84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6B9137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52D343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23A113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8B2DA3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06995F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04406B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B55D32B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692D61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A2AFB8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E0144F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1BF6B0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77AE23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1A8EA2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CC2323C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10DF18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EF797B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B833E5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4FC4BB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DF0959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98096E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82C8C06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004ADB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E889F0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A4A3BD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CE7897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9908D1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907413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52ABC2C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3818EB2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C4C0AAC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C42315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26AB92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34F01DC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01950D5D" w14:textId="77777777">
        <w:tc>
          <w:tcPr>
            <w:tcW w:w="2198" w:type="pct"/>
            <w:shd w:val="clear" w:color="auto" w:fill="A5300F" w:themeFill="accent1"/>
          </w:tcPr>
          <w:p w14:paraId="66A2122E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Communication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72A05117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B53E328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2C3E3C7D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6AA361C5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shd w:val="clear" w:color="auto" w:fill="A5300F" w:themeFill="accent1"/>
            <w:vAlign w:val="center"/>
          </w:tcPr>
          <w:p w14:paraId="18EAC505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0340D74F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7EF15BF3" w14:textId="3A9EDD41" w:rsidR="003659D3" w:rsidRDefault="003659D3" w:rsidP="00D54D5B">
            <w:pPr>
              <w:keepNext/>
            </w:pPr>
            <w:r>
              <w:t>Creating fundable project proposal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C6177D6" w14:textId="35FACED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3EF847" w14:textId="6A6168B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4C783BA" w14:textId="3F3B8B7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15386F" w14:textId="18F9B90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A22C733" w14:textId="54B0AD6B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0AB5789B" w14:textId="77777777">
        <w:tc>
          <w:tcPr>
            <w:tcW w:w="2198" w:type="pct"/>
            <w:shd w:val="clear" w:color="auto" w:fill="EFEBE4" w:themeFill="accent4" w:themeFillTint="33"/>
          </w:tcPr>
          <w:p w14:paraId="639F0E4A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7F40CD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89E6E4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0F9542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81E95D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86736F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EEA2671" w14:textId="77777777">
        <w:tc>
          <w:tcPr>
            <w:tcW w:w="2198" w:type="pct"/>
            <w:shd w:val="clear" w:color="auto" w:fill="EFEBE4" w:themeFill="accent4" w:themeFillTint="33"/>
          </w:tcPr>
          <w:p w14:paraId="6EE08CFA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78D354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F41B25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663B3B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F2FE0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A07238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5A4DAD2" w14:textId="77777777">
        <w:tc>
          <w:tcPr>
            <w:tcW w:w="2198" w:type="pct"/>
            <w:shd w:val="clear" w:color="auto" w:fill="EFEBE4" w:themeFill="accent4" w:themeFillTint="33"/>
          </w:tcPr>
          <w:p w14:paraId="07D18C54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D012CB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11E074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80B217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E0F9BC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D947D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0C7F32B" w14:textId="77777777">
        <w:tc>
          <w:tcPr>
            <w:tcW w:w="2198" w:type="pct"/>
            <w:shd w:val="clear" w:color="auto" w:fill="EFEBE4" w:themeFill="accent4" w:themeFillTint="33"/>
          </w:tcPr>
          <w:p w14:paraId="206B5F1E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22CB78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88A51C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D70D41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C84DC5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00667C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F19561C" w14:textId="77777777">
        <w:tc>
          <w:tcPr>
            <w:tcW w:w="2198" w:type="pct"/>
            <w:shd w:val="clear" w:color="auto" w:fill="EFEBE4" w:themeFill="accent4" w:themeFillTint="33"/>
          </w:tcPr>
          <w:p w14:paraId="31C8831A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45A450C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617DDF0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CAA0E5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2F4E46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7EAA06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5AA9E18" w14:textId="77777777" w:rsidTr="001A669D">
        <w:tc>
          <w:tcPr>
            <w:tcW w:w="2198" w:type="pct"/>
            <w:shd w:val="clear" w:color="auto" w:fill="auto"/>
          </w:tcPr>
          <w:p w14:paraId="699094C3" w14:textId="1242CE2A" w:rsidR="003659D3" w:rsidRDefault="003659D3" w:rsidP="00D54D5B">
            <w:pPr>
              <w:keepNext/>
            </w:pPr>
            <w:r>
              <w:t>Engaging in effective public speaking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AA7FD58" w14:textId="1540C4D1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49AEF727" w14:textId="6A2B2BE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84C795E" w14:textId="435D379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8D90210" w14:textId="7FBAFBDD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830DD68" w14:textId="71DE7EFF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779CFB8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65CE0C5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427DBF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82DF92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6BD35D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3C895E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12AF24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EDF369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C699E24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AE4A4E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0979D0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370886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F2D0C3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E397F8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F00471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43D1358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61BF96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A3C980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1A003E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2C28ED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CEE5A0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C3FB2D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8B3E597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87BC08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E95B96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0F5C33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F4FBE8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4CD97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46E996B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2BC2783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744A4EE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F781E38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E2C296D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F3E27B2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E859D1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7F9C4EF6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D7FEB38" w14:textId="6AA22AB1" w:rsidR="003659D3" w:rsidRDefault="003659D3" w:rsidP="00D54D5B">
            <w:pPr>
              <w:keepNext/>
            </w:pPr>
            <w:r>
              <w:t>Using technology for enhanced communication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6F776A" w14:textId="4C349E4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24526EC" w14:textId="51913F4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1F33108" w14:textId="1997046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ACDF24" w14:textId="43A4853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F93CC0" w14:textId="70CB55B9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26FA5FC0" w14:textId="77777777">
        <w:tc>
          <w:tcPr>
            <w:tcW w:w="2198" w:type="pct"/>
            <w:shd w:val="clear" w:color="auto" w:fill="EFEBE4" w:themeFill="accent4" w:themeFillTint="33"/>
          </w:tcPr>
          <w:p w14:paraId="5A0921D9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B646C1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6932AD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6DF18F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CE025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53D97E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5F460BA" w14:textId="77777777">
        <w:tc>
          <w:tcPr>
            <w:tcW w:w="2198" w:type="pct"/>
            <w:shd w:val="clear" w:color="auto" w:fill="EFEBE4" w:themeFill="accent4" w:themeFillTint="33"/>
          </w:tcPr>
          <w:p w14:paraId="6E381DDE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9DEB4A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FC6216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FC03B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27969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AC801A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7BBD102" w14:textId="77777777">
        <w:tc>
          <w:tcPr>
            <w:tcW w:w="2198" w:type="pct"/>
            <w:shd w:val="clear" w:color="auto" w:fill="EFEBE4" w:themeFill="accent4" w:themeFillTint="33"/>
          </w:tcPr>
          <w:p w14:paraId="0B2F791E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7463A8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C413E7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053B4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9BF346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749728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695A7AB" w14:textId="77777777">
        <w:tc>
          <w:tcPr>
            <w:tcW w:w="2198" w:type="pct"/>
            <w:shd w:val="clear" w:color="auto" w:fill="EFEBE4" w:themeFill="accent4" w:themeFillTint="33"/>
          </w:tcPr>
          <w:p w14:paraId="1B4DE809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6CB5E7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F4A44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E4DDFA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C88D5B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87AB59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FD93F24" w14:textId="77777777">
        <w:tc>
          <w:tcPr>
            <w:tcW w:w="2198" w:type="pct"/>
            <w:shd w:val="clear" w:color="auto" w:fill="EFEBE4" w:themeFill="accent4" w:themeFillTint="33"/>
          </w:tcPr>
          <w:p w14:paraId="564E12FA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C3AE21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9FFEA43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9CAF3B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9F58CF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C2E1B46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438B6AFE" w14:textId="77777777" w:rsidTr="001A669D">
        <w:tc>
          <w:tcPr>
            <w:tcW w:w="2198" w:type="pct"/>
            <w:shd w:val="clear" w:color="auto" w:fill="auto"/>
          </w:tcPr>
          <w:p w14:paraId="534A659E" w14:textId="2BE4FD6C" w:rsidR="003659D3" w:rsidRDefault="003659D3" w:rsidP="00D54D5B">
            <w:pPr>
              <w:keepNext/>
            </w:pPr>
            <w:r>
              <w:t>Listening with purpose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8294B0B" w14:textId="51AD2F6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1330CD60" w14:textId="3D4315E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2439053" w14:textId="58F800C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5049FB1" w14:textId="71760DB0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D6EED1E" w14:textId="19A887FF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235565C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A47A5E7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9B443F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3A04BA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782EEF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515E3B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3CD3AC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18A682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E2D2EB9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6663CF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B3E57D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1BD2AE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123983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D92531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44D7C2F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5CB89D9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C741B3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D447DC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99CD4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264E70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400916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3DA28B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45F3255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31AADF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19184D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6A24CA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B646C8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6A35AA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3C4A6E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359B39A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34BE5BA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1B8CEA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9DDFFAC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4A612C6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22AECA1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792386DE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14BAD96" w14:textId="74B1C939" w:rsidR="003659D3" w:rsidRDefault="003659D3" w:rsidP="00D54D5B">
            <w:pPr>
              <w:keepNext/>
            </w:pPr>
            <w:r>
              <w:t>Teaching and outreach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F4EF536" w14:textId="7777777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321E86B" w14:textId="7777777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6DE20F8" w14:textId="7777777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2A3AA99" w14:textId="7777777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D4ADFD" w14:textId="77777777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28D13BB8" w14:textId="77777777">
        <w:tc>
          <w:tcPr>
            <w:tcW w:w="2198" w:type="pct"/>
            <w:shd w:val="clear" w:color="auto" w:fill="EFEBE4" w:themeFill="accent4" w:themeFillTint="33"/>
          </w:tcPr>
          <w:p w14:paraId="7C584BCC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260DDE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92DA61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749523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2E2DE1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470073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031B43F" w14:textId="77777777">
        <w:tc>
          <w:tcPr>
            <w:tcW w:w="2198" w:type="pct"/>
            <w:shd w:val="clear" w:color="auto" w:fill="EFEBE4" w:themeFill="accent4" w:themeFillTint="33"/>
          </w:tcPr>
          <w:p w14:paraId="7DECD5E9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1D7443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A6062C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B9FE4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05CCB0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2E682B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1081DD7" w14:textId="77777777">
        <w:tc>
          <w:tcPr>
            <w:tcW w:w="2198" w:type="pct"/>
            <w:shd w:val="clear" w:color="auto" w:fill="EFEBE4" w:themeFill="accent4" w:themeFillTint="33"/>
          </w:tcPr>
          <w:p w14:paraId="4DDCA1D6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4397D7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C8FE9B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806125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BFB171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AB15B4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A386A14" w14:textId="77777777">
        <w:tc>
          <w:tcPr>
            <w:tcW w:w="2198" w:type="pct"/>
            <w:shd w:val="clear" w:color="auto" w:fill="EFEBE4" w:themeFill="accent4" w:themeFillTint="33"/>
          </w:tcPr>
          <w:p w14:paraId="0F6DB9E5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81322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A6EB3B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F1B63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AE85F6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FA0E33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E7F9812" w14:textId="77777777">
        <w:tc>
          <w:tcPr>
            <w:tcW w:w="2198" w:type="pct"/>
            <w:shd w:val="clear" w:color="auto" w:fill="EFEBE4" w:themeFill="accent4" w:themeFillTint="33"/>
          </w:tcPr>
          <w:p w14:paraId="514A393D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782A6F0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A4B0D7E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C517F7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D9449F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CE5FF4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F364FE" w14:paraId="3D92C86F" w14:textId="77777777" w:rsidTr="00F364FE">
        <w:tc>
          <w:tcPr>
            <w:tcW w:w="2198" w:type="pct"/>
            <w:shd w:val="clear" w:color="auto" w:fill="A5300F" w:themeFill="accent1"/>
          </w:tcPr>
          <w:p w14:paraId="63D324F5" w14:textId="0F843F14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Management and Leadership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363DC06B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7A0B948C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294EAA3C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49E57E83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043342B5" w14:textId="7777777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7904AA8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680A943E" w14:textId="5DFC9363" w:rsidR="003659D3" w:rsidRDefault="003659D3" w:rsidP="00D54D5B">
            <w:pPr>
              <w:keepNext/>
            </w:pPr>
            <w:r>
              <w:t>Delegating responsibilitie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8E5ED9B" w14:textId="374F51A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7D94068" w14:textId="7FA3505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4889B3D" w14:textId="4B68697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B85B9D" w14:textId="47E5869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69F5175" w14:textId="7C00DB2F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5653D9E2" w14:textId="77777777">
        <w:tc>
          <w:tcPr>
            <w:tcW w:w="2198" w:type="pct"/>
            <w:shd w:val="clear" w:color="auto" w:fill="EFEBE4" w:themeFill="accent4" w:themeFillTint="33"/>
          </w:tcPr>
          <w:p w14:paraId="4FF9AA61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0A1BC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6D8D1F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6FC232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1DCBBE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C222E3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A698C68" w14:textId="77777777">
        <w:tc>
          <w:tcPr>
            <w:tcW w:w="2198" w:type="pct"/>
            <w:shd w:val="clear" w:color="auto" w:fill="EFEBE4" w:themeFill="accent4" w:themeFillTint="33"/>
          </w:tcPr>
          <w:p w14:paraId="69DA8E23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08BC92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DB0C15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0F6478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323D7D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11CD6C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378304B" w14:textId="77777777">
        <w:tc>
          <w:tcPr>
            <w:tcW w:w="2198" w:type="pct"/>
            <w:shd w:val="clear" w:color="auto" w:fill="EFEBE4" w:themeFill="accent4" w:themeFillTint="33"/>
          </w:tcPr>
          <w:p w14:paraId="2E3C3704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71767F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7FD8FC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581C5F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E93AA0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1EEDBE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380B22E" w14:textId="77777777">
        <w:tc>
          <w:tcPr>
            <w:tcW w:w="2198" w:type="pct"/>
            <w:shd w:val="clear" w:color="auto" w:fill="EFEBE4" w:themeFill="accent4" w:themeFillTint="33"/>
          </w:tcPr>
          <w:p w14:paraId="64E1B0BE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14660D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3FDB63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744A9A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02D830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D0853B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58C787AA" w14:textId="77777777">
        <w:tc>
          <w:tcPr>
            <w:tcW w:w="2198" w:type="pct"/>
            <w:shd w:val="clear" w:color="auto" w:fill="EFEBE4" w:themeFill="accent4" w:themeFillTint="33"/>
          </w:tcPr>
          <w:p w14:paraId="4B405D9C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540DC6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6A1588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6CEB0D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26270CF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58E8D1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4AD08710" w14:textId="77777777" w:rsidTr="001A669D">
        <w:tc>
          <w:tcPr>
            <w:tcW w:w="2198" w:type="pct"/>
            <w:shd w:val="clear" w:color="auto" w:fill="auto"/>
          </w:tcPr>
          <w:p w14:paraId="71B5CCE8" w14:textId="6F913FAA" w:rsidR="003659D3" w:rsidRDefault="003659D3" w:rsidP="00D54D5B">
            <w:pPr>
              <w:keepNext/>
            </w:pPr>
            <w:r>
              <w:t>Leading and motivating other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682CEF3" w14:textId="1A7C75C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434A250E" w14:textId="031367A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E7C6FB1" w14:textId="7570CA7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6D59877" w14:textId="0C6E103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B46EBCA" w14:textId="78FC91B0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47E7934A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A4360D3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5E6835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749E18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85E872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D73041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070869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7718958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A0A4837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78120A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FCE62C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BAFA03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BA3365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F68EDA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6A1712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9AEA37F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BC3379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B39AB9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E78E87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F7A2B6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CE05EC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8E94719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A7DE198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A445F8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C12B48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4A4BF7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F520DF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9EDF55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7A96D9D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8594AAB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49271FE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12BD817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A0DDAC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08DBCE9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8950338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44388AAC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33D0536E" w14:textId="7A38A812" w:rsidR="003659D3" w:rsidRDefault="003659D3" w:rsidP="00D54D5B">
            <w:pPr>
              <w:keepNext/>
            </w:pPr>
            <w:r>
              <w:t>Planning and organizing project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A1D8018" w14:textId="740CE9D6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C81074" w14:textId="7C3ABA60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E2C1604" w14:textId="11516FCD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C559C87" w14:textId="384A3148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B62B14B" w14:textId="33BEC2F6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663C55A3" w14:textId="77777777">
        <w:tc>
          <w:tcPr>
            <w:tcW w:w="2198" w:type="pct"/>
            <w:shd w:val="clear" w:color="auto" w:fill="EFEBE4" w:themeFill="accent4" w:themeFillTint="33"/>
          </w:tcPr>
          <w:p w14:paraId="79AC7C91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933B18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2E3C6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BD0AD7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F9A702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2CCCF5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48FBF2E" w14:textId="77777777">
        <w:tc>
          <w:tcPr>
            <w:tcW w:w="2198" w:type="pct"/>
            <w:shd w:val="clear" w:color="auto" w:fill="EFEBE4" w:themeFill="accent4" w:themeFillTint="33"/>
          </w:tcPr>
          <w:p w14:paraId="33AE3E29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E936C9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BA5B9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0595FB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FB8D1F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05C6B5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030B489" w14:textId="77777777">
        <w:tc>
          <w:tcPr>
            <w:tcW w:w="2198" w:type="pct"/>
            <w:shd w:val="clear" w:color="auto" w:fill="EFEBE4" w:themeFill="accent4" w:themeFillTint="33"/>
          </w:tcPr>
          <w:p w14:paraId="19A60CDF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248939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552D3C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592936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32D3BF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9626E5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4024CEA" w14:textId="77777777">
        <w:tc>
          <w:tcPr>
            <w:tcW w:w="2198" w:type="pct"/>
            <w:shd w:val="clear" w:color="auto" w:fill="EFEBE4" w:themeFill="accent4" w:themeFillTint="33"/>
          </w:tcPr>
          <w:p w14:paraId="278AC1F0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13EE9A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5979BB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43D9DB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AD82DF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268A80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BC95029" w14:textId="77777777">
        <w:tc>
          <w:tcPr>
            <w:tcW w:w="2198" w:type="pct"/>
            <w:shd w:val="clear" w:color="auto" w:fill="EFEBE4" w:themeFill="accent4" w:themeFillTint="33"/>
          </w:tcPr>
          <w:p w14:paraId="574D6DF8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080AF70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3D74E8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5ED6286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E9665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B0862F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786BCDEC" w14:textId="77777777" w:rsidTr="001A669D">
        <w:tc>
          <w:tcPr>
            <w:tcW w:w="2198" w:type="pct"/>
            <w:shd w:val="clear" w:color="auto" w:fill="auto"/>
          </w:tcPr>
          <w:p w14:paraId="734CC77E" w14:textId="4F8748DC" w:rsidR="003659D3" w:rsidRDefault="003659D3" w:rsidP="00D54D5B">
            <w:pPr>
              <w:keepNext/>
            </w:pPr>
            <w:r>
              <w:t>Providing constructive feedback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38E24E2" w14:textId="16EF7C21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5F29D288" w14:textId="3157F8C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627EA2D7" w14:textId="28F3F05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F3A007A" w14:textId="259D91ED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F311126" w14:textId="2E73A56A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6BA8A058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9DED3AA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46ADA0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23A298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C57559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D7A606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AD07F1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B4FC7C5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F1C4E00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BE91D8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91FBC5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188EA5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C93B16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909781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493F32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EAF8EC1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004792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6A97EE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F7534C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E77D67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66AA6F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8BA7B7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AE3D318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12614D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CFA3CC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6FA221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4FB967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2C91F1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23C59E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52044DA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1FE32E3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FF32A8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EB40EE8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CACB039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F161A9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65613D5F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53F49497" w14:textId="7F76EA03" w:rsidR="003659D3" w:rsidRDefault="003659D3" w:rsidP="00D54D5B">
            <w:pPr>
              <w:keepNext/>
            </w:pPr>
            <w:r>
              <w:t>Providing instruction and guidance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8F54570" w14:textId="5698578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475B8B3" w14:textId="3574A2D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33B6ACA" w14:textId="78A38D6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97CB754" w14:textId="64ED24A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091D33B" w14:textId="7C79BA4D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693C7CFB" w14:textId="77777777">
        <w:tc>
          <w:tcPr>
            <w:tcW w:w="2198" w:type="pct"/>
            <w:shd w:val="clear" w:color="auto" w:fill="EFEBE4" w:themeFill="accent4" w:themeFillTint="33"/>
          </w:tcPr>
          <w:p w14:paraId="4514F1D0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F8D85E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35640B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FC770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66E3DC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E43C72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1E85453C" w14:textId="77777777">
        <w:tc>
          <w:tcPr>
            <w:tcW w:w="2198" w:type="pct"/>
            <w:shd w:val="clear" w:color="auto" w:fill="EFEBE4" w:themeFill="accent4" w:themeFillTint="33"/>
          </w:tcPr>
          <w:p w14:paraId="5093AA82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C012AB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3CFD6F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776959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550C0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BC654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F26DE2B" w14:textId="77777777">
        <w:tc>
          <w:tcPr>
            <w:tcW w:w="2198" w:type="pct"/>
            <w:shd w:val="clear" w:color="auto" w:fill="EFEBE4" w:themeFill="accent4" w:themeFillTint="33"/>
          </w:tcPr>
          <w:p w14:paraId="79BDC15F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B04AA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92CCD4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6CCB45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62FAF1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E5C1F3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7766CB3" w14:textId="77777777">
        <w:tc>
          <w:tcPr>
            <w:tcW w:w="2198" w:type="pct"/>
            <w:shd w:val="clear" w:color="auto" w:fill="EFEBE4" w:themeFill="accent4" w:themeFillTint="33"/>
          </w:tcPr>
          <w:p w14:paraId="5125F940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8D8001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188452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3D1B7F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F8C686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88E559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6D7F68D" w14:textId="77777777">
        <w:tc>
          <w:tcPr>
            <w:tcW w:w="2198" w:type="pct"/>
            <w:shd w:val="clear" w:color="auto" w:fill="EFEBE4" w:themeFill="accent4" w:themeFillTint="33"/>
          </w:tcPr>
          <w:p w14:paraId="45350FFB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FB2DAD1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B81341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6B8C1C8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8EEE48E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FC2FFB2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5D1EA7A0" w14:textId="77777777">
        <w:tc>
          <w:tcPr>
            <w:tcW w:w="2198" w:type="pct"/>
            <w:shd w:val="clear" w:color="auto" w:fill="A5300F" w:themeFill="accent1"/>
          </w:tcPr>
          <w:p w14:paraId="047B59D2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Management and Leadership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B317275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300A995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4B7659A6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165A08B5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170CB23E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0F5E7204" w14:textId="77777777" w:rsidTr="001A669D">
        <w:tc>
          <w:tcPr>
            <w:tcW w:w="2198" w:type="pct"/>
            <w:shd w:val="clear" w:color="auto" w:fill="auto"/>
          </w:tcPr>
          <w:p w14:paraId="7B6514E0" w14:textId="7DC9489B" w:rsidR="003659D3" w:rsidRDefault="003659D3" w:rsidP="00D54D5B">
            <w:pPr>
              <w:keepNext/>
            </w:pPr>
            <w:r>
              <w:t>Training and mentoring individual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6FDED8F2" w14:textId="076269B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5335BA9E" w14:textId="47C2632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F451F3B" w14:textId="0801CA81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9CC007D" w14:textId="52D672E0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23B7E06" w14:textId="2D633AE0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3A9A90F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051ADAA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88015D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4D1E29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2EDC73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701650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B8D664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333B37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6B8D46F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BBA8BB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E8E490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393E30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B78CBA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42965D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4F17B28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1794421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437AD0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6F522C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544329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454AB5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F3DC0B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77D416E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B27E045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3D3960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72E5D2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8B8BB9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2019DE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314293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3A99EBD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B43D068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39F0F82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822AD18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5573467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D824696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9DAA2E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:rsidRPr="00F364FE" w14:paraId="4A07EB7A" w14:textId="77777777" w:rsidTr="00F364FE">
        <w:tc>
          <w:tcPr>
            <w:tcW w:w="2198" w:type="pct"/>
            <w:shd w:val="clear" w:color="auto" w:fill="A5300F" w:themeFill="accent1"/>
          </w:tcPr>
          <w:p w14:paraId="5DABB403" w14:textId="081B1088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t>Effectiveness/Purpose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1F25C324" w14:textId="0FA10BEB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06BBECB6" w14:textId="4A393487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7274B12B" w14:textId="10E55D4E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01BDC186" w14:textId="1D2433D6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67B5F1BE" w14:textId="657D90AD" w:rsidR="003659D3" w:rsidRPr="00F364FE" w:rsidRDefault="003659D3" w:rsidP="00F364FE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4160A6B7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74E89936" w14:textId="6C903734" w:rsidR="003659D3" w:rsidRDefault="003659D3" w:rsidP="005005AC">
            <w:pPr>
              <w:keepNext/>
              <w:jc w:val="right"/>
            </w:pPr>
            <w:r>
              <w:t>Advocating for yourself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A4A900D" w14:textId="6D40783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984F7B3" w14:textId="77B81D1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D1F519D" w14:textId="66C03B8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58AC7BA" w14:textId="7771E08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81D26A6" w14:textId="3052E6ED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66571047" w14:textId="77777777">
        <w:tc>
          <w:tcPr>
            <w:tcW w:w="2198" w:type="pct"/>
            <w:shd w:val="clear" w:color="auto" w:fill="EFEBE4" w:themeFill="accent4" w:themeFillTint="33"/>
          </w:tcPr>
          <w:p w14:paraId="661A637A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D671A8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770C93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CE5051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901650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58E7CD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521D8B47" w14:textId="77777777">
        <w:tc>
          <w:tcPr>
            <w:tcW w:w="2198" w:type="pct"/>
            <w:shd w:val="clear" w:color="auto" w:fill="EFEBE4" w:themeFill="accent4" w:themeFillTint="33"/>
          </w:tcPr>
          <w:p w14:paraId="35185008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0C30D6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5E5579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A5D564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C2D53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27AF53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DF8C321" w14:textId="77777777">
        <w:tc>
          <w:tcPr>
            <w:tcW w:w="2198" w:type="pct"/>
            <w:shd w:val="clear" w:color="auto" w:fill="EFEBE4" w:themeFill="accent4" w:themeFillTint="33"/>
          </w:tcPr>
          <w:p w14:paraId="52751642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0E3B84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B21F8A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14DE03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39E551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C337AB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185BB2C" w14:textId="77777777">
        <w:tc>
          <w:tcPr>
            <w:tcW w:w="2198" w:type="pct"/>
            <w:shd w:val="clear" w:color="auto" w:fill="EFEBE4" w:themeFill="accent4" w:themeFillTint="33"/>
          </w:tcPr>
          <w:p w14:paraId="4B62CFB6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8C7435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F706D9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2886F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8CF184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BE37ED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4F8575B" w14:textId="77777777">
        <w:tc>
          <w:tcPr>
            <w:tcW w:w="2198" w:type="pct"/>
            <w:shd w:val="clear" w:color="auto" w:fill="EFEBE4" w:themeFill="accent4" w:themeFillTint="33"/>
          </w:tcPr>
          <w:p w14:paraId="726A623F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647EDD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07D358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7BCB86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3B85BC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C863DA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165FC6C3" w14:textId="77777777" w:rsidTr="001A669D">
        <w:tc>
          <w:tcPr>
            <w:tcW w:w="2198" w:type="pct"/>
            <w:shd w:val="clear" w:color="auto" w:fill="auto"/>
          </w:tcPr>
          <w:p w14:paraId="494BC392" w14:textId="37DEF81A" w:rsidR="003659D3" w:rsidRDefault="003659D3" w:rsidP="00D54D5B">
            <w:pPr>
              <w:keepNext/>
            </w:pPr>
            <w:r>
              <w:t>Being healthy (physically, emotionally, financially)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7A9AA50E" w14:textId="51C7741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19BB154E" w14:textId="2A747C0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392D17B2" w14:textId="0ED55D9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1F2D0A6" w14:textId="721E48A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B3B20A3" w14:textId="5D50717A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7F1796AA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D3B926D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16D2A4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3FCA97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EFEC7E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F4791D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7B2529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508B7E3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6FBE4DA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8876B0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E2160E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18F5FB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6457317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010869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F2857B4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A832F33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65B66D5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28DAAF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FE5BAB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B392CF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B7FC15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6A9F03B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9B98A66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DFF6E8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B410F0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9EA90C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6C016B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233C21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05030BA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071D54A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A1037CB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B3964A0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3D62DF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AADF60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EC5600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7DC272D5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43FEE53A" w14:textId="21A2FF63" w:rsidR="003659D3" w:rsidRDefault="003659D3" w:rsidP="00D54D5B">
            <w:pPr>
              <w:keepNext/>
            </w:pPr>
            <w:r>
              <w:t>Fostering diversity of academic/personal perspective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4ACC6A0" w14:textId="589CB8C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34CB8D3" w14:textId="6E15E26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15B422F" w14:textId="0834D68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506BC26" w14:textId="5337368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E6CC4B1" w14:textId="6BBD2B68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68233660" w14:textId="77777777">
        <w:tc>
          <w:tcPr>
            <w:tcW w:w="2198" w:type="pct"/>
            <w:shd w:val="clear" w:color="auto" w:fill="EFEBE4" w:themeFill="accent4" w:themeFillTint="33"/>
          </w:tcPr>
          <w:p w14:paraId="263C2B88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D5EC25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7527DD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2B1784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D60A60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FCDE05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7D73CE5" w14:textId="77777777">
        <w:tc>
          <w:tcPr>
            <w:tcW w:w="2198" w:type="pct"/>
            <w:shd w:val="clear" w:color="auto" w:fill="EFEBE4" w:themeFill="accent4" w:themeFillTint="33"/>
          </w:tcPr>
          <w:p w14:paraId="29E9EE7F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E6F4E0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F1094B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A252EB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F7D988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050D3B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66DEFE0" w14:textId="77777777">
        <w:tc>
          <w:tcPr>
            <w:tcW w:w="2198" w:type="pct"/>
            <w:shd w:val="clear" w:color="auto" w:fill="EFEBE4" w:themeFill="accent4" w:themeFillTint="33"/>
          </w:tcPr>
          <w:p w14:paraId="0747EB1F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D13B42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7F2A58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2C57EA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D99304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8DECD1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78CB070" w14:textId="77777777">
        <w:tc>
          <w:tcPr>
            <w:tcW w:w="2198" w:type="pct"/>
            <w:shd w:val="clear" w:color="auto" w:fill="EFEBE4" w:themeFill="accent4" w:themeFillTint="33"/>
          </w:tcPr>
          <w:p w14:paraId="62983106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39DAC6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2EC344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A9F46F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7329A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C11F26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BCE6C70" w14:textId="77777777">
        <w:tc>
          <w:tcPr>
            <w:tcW w:w="2198" w:type="pct"/>
            <w:shd w:val="clear" w:color="auto" w:fill="EFEBE4" w:themeFill="accent4" w:themeFillTint="33"/>
          </w:tcPr>
          <w:p w14:paraId="3B595E87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E8C307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32C33C1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1CA2398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2C445B3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EB2C8CF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4ECBC8E6" w14:textId="77777777" w:rsidTr="001A669D">
        <w:tc>
          <w:tcPr>
            <w:tcW w:w="2198" w:type="pct"/>
            <w:shd w:val="clear" w:color="auto" w:fill="auto"/>
          </w:tcPr>
          <w:p w14:paraId="2AE2B3A8" w14:textId="5CACF954" w:rsidR="003659D3" w:rsidRDefault="003659D3" w:rsidP="00D54D5B">
            <w:pPr>
              <w:keepNext/>
            </w:pPr>
            <w:r>
              <w:t>Identifying, seeking, and evaluating advice and mentor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612ECAD" w14:textId="4E536808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2F0E8EFA" w14:textId="3C66C9A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5C8FD666" w14:textId="052A21F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1520EF22" w14:textId="620F6F3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B82AA4B" w14:textId="0F699F42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0669533B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0E29DDE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0CF412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A04ABB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03CB79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45BFE7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83DD03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E432172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1AAA6F9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AD45C3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FE1DDC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705FF8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C29790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E159D5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042CCD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0670DBE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C8731A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987ADD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5255F2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5C06F0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26F3B4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1939E9F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DB85195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31E8AF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5C4C97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970CCF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774F70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D36923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44EFD47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739096A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22ADE34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19B61A8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0FE5208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79DDB3E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DF0A74D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6264CD" w:rsidRPr="00F364FE" w14:paraId="4B81B8E7" w14:textId="77777777">
        <w:tc>
          <w:tcPr>
            <w:tcW w:w="2198" w:type="pct"/>
            <w:shd w:val="clear" w:color="auto" w:fill="A5300F" w:themeFill="accent1"/>
          </w:tcPr>
          <w:p w14:paraId="08B2EBDF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364FE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Effectiveness/Purpose</w:t>
            </w: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530F8C9F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shd w:val="clear" w:color="auto" w:fill="A5300F" w:themeFill="accent1"/>
            <w:vAlign w:val="center"/>
          </w:tcPr>
          <w:p w14:paraId="16929BF6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1175EAEF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73C29FFF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5300F" w:themeFill="accent1"/>
            <w:vAlign w:val="center"/>
          </w:tcPr>
          <w:p w14:paraId="0C80FD4A" w14:textId="77777777" w:rsidR="006264CD" w:rsidRPr="00F364FE" w:rsidRDefault="006264CD">
            <w:pPr>
              <w:keepNext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659D3" w14:paraId="50961B12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41ED1671" w14:textId="01ED53F1" w:rsidR="003659D3" w:rsidRDefault="003659D3" w:rsidP="00D54D5B">
            <w:pPr>
              <w:keepNext/>
            </w:pPr>
            <w:r>
              <w:t>Maintaining openness and curiosity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F82B548" w14:textId="5723974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47168E5" w14:textId="2815607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DD1D595" w14:textId="5489086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5FB9E67" w14:textId="317E477B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0F8B720" w14:textId="70CADC9C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55D08B86" w14:textId="77777777">
        <w:tc>
          <w:tcPr>
            <w:tcW w:w="2198" w:type="pct"/>
            <w:shd w:val="clear" w:color="auto" w:fill="EFEBE4" w:themeFill="accent4" w:themeFillTint="33"/>
          </w:tcPr>
          <w:p w14:paraId="4922EA37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B801E8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D2076D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17AEBD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B7897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321E16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000E88A" w14:textId="77777777">
        <w:tc>
          <w:tcPr>
            <w:tcW w:w="2198" w:type="pct"/>
            <w:shd w:val="clear" w:color="auto" w:fill="EFEBE4" w:themeFill="accent4" w:themeFillTint="33"/>
          </w:tcPr>
          <w:p w14:paraId="3C85777C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745A7C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642BEC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99CF22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5031F6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3D9A7A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D7D9042" w14:textId="77777777">
        <w:tc>
          <w:tcPr>
            <w:tcW w:w="2198" w:type="pct"/>
            <w:shd w:val="clear" w:color="auto" w:fill="EFEBE4" w:themeFill="accent4" w:themeFillTint="33"/>
          </w:tcPr>
          <w:p w14:paraId="7DE5C52E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2CA67C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9FB1C4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178761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556D68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F6FC24A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3308F44" w14:textId="77777777">
        <w:tc>
          <w:tcPr>
            <w:tcW w:w="2198" w:type="pct"/>
            <w:shd w:val="clear" w:color="auto" w:fill="EFEBE4" w:themeFill="accent4" w:themeFillTint="33"/>
          </w:tcPr>
          <w:p w14:paraId="55142C16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1EC286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BD7AEA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C54C47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B02F59B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B95217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05E582B" w14:textId="77777777">
        <w:tc>
          <w:tcPr>
            <w:tcW w:w="2198" w:type="pct"/>
            <w:shd w:val="clear" w:color="auto" w:fill="EFEBE4" w:themeFill="accent4" w:themeFillTint="33"/>
          </w:tcPr>
          <w:p w14:paraId="38F50BC7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BD1B69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756D53D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93F4DD7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C9A124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DBC6AE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4268C83" w14:textId="77777777" w:rsidTr="001A669D">
        <w:tc>
          <w:tcPr>
            <w:tcW w:w="2198" w:type="pct"/>
            <w:shd w:val="clear" w:color="auto" w:fill="auto"/>
          </w:tcPr>
          <w:p w14:paraId="7B0DB656" w14:textId="7DB89CDC" w:rsidR="003659D3" w:rsidRDefault="003659D3" w:rsidP="00D54D5B">
            <w:pPr>
              <w:keepNext/>
            </w:pPr>
            <w:r>
              <w:t>Maintaining personal motivation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5818F9A7" w14:textId="6A2528C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512E519C" w14:textId="11B1B97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8FDB49F" w14:textId="3A8EC1E8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380727A1" w14:textId="39DBA67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05882CAD" w14:textId="0B6EEF36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1763C0BA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4557717F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6A9F3C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00F9B63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06D03A2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D544375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4ACE1E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7A03959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68E55691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136DEF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1140E2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96FF45E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6FE79E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B97CF9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34D84EB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768DC0FA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73126D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73ABCED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12BB613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4F4BCF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C01FCD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F9833F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FF109C7" w14:textId="77777777" w:rsidR="001A669D" w:rsidRPr="00EC6DBB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D11126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2FBBD9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EA5A207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3459B4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063614A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138917ED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3D0D7925" w14:textId="77777777" w:rsidR="001A669D" w:rsidRPr="00EC6DBB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8ED5D21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51A88EA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6034F3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80426B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24DF3A6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4DF83ACE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02A82CD0" w14:textId="0E4F79CD" w:rsidR="003659D3" w:rsidRDefault="003659D3" w:rsidP="00D54D5B">
            <w:pPr>
              <w:keepNext/>
            </w:pPr>
            <w:r>
              <w:t>Managing time effectively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8CBE2FC" w14:textId="258CDABF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0CF929A" w14:textId="199934D7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637D922" w14:textId="5E4509E3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791A49D" w14:textId="6ED436BE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964E029" w14:textId="2E9A419F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65DFA36E" w14:textId="77777777">
        <w:tc>
          <w:tcPr>
            <w:tcW w:w="2198" w:type="pct"/>
            <w:shd w:val="clear" w:color="auto" w:fill="EFEBE4" w:themeFill="accent4" w:themeFillTint="33"/>
          </w:tcPr>
          <w:p w14:paraId="5E693632" w14:textId="77777777" w:rsidR="001A669D" w:rsidRDefault="001A669D" w:rsidP="005005AC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5510E6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1A36BE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6E490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2F3F3B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53D9CEC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5C4604B" w14:textId="77777777">
        <w:tc>
          <w:tcPr>
            <w:tcW w:w="2198" w:type="pct"/>
            <w:shd w:val="clear" w:color="auto" w:fill="EFEBE4" w:themeFill="accent4" w:themeFillTint="33"/>
          </w:tcPr>
          <w:p w14:paraId="4F8D90B2" w14:textId="77777777" w:rsidR="001A669D" w:rsidRDefault="001A669D" w:rsidP="005005AC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4F4DF6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412BF525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E686E2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7567C40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BE971E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28D61B13" w14:textId="77777777">
        <w:tc>
          <w:tcPr>
            <w:tcW w:w="2198" w:type="pct"/>
            <w:shd w:val="clear" w:color="auto" w:fill="EFEBE4" w:themeFill="accent4" w:themeFillTint="33"/>
          </w:tcPr>
          <w:p w14:paraId="09AF1D4D" w14:textId="77777777" w:rsidR="001A669D" w:rsidRDefault="001A669D" w:rsidP="005005AC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E03D6C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4539F42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711705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30F400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B18FE0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730F0635" w14:textId="77777777">
        <w:tc>
          <w:tcPr>
            <w:tcW w:w="2198" w:type="pct"/>
            <w:shd w:val="clear" w:color="auto" w:fill="EFEBE4" w:themeFill="accent4" w:themeFillTint="33"/>
          </w:tcPr>
          <w:p w14:paraId="38D97B26" w14:textId="77777777" w:rsidR="001A669D" w:rsidRDefault="001A669D" w:rsidP="005005AC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A56331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7F24AA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527A27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C90A45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3FD9A2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6BFB9CF" w14:textId="77777777">
        <w:tc>
          <w:tcPr>
            <w:tcW w:w="2198" w:type="pct"/>
            <w:shd w:val="clear" w:color="auto" w:fill="EFEBE4" w:themeFill="accent4" w:themeFillTint="33"/>
          </w:tcPr>
          <w:p w14:paraId="226E02C3" w14:textId="77777777" w:rsidR="001A669D" w:rsidRDefault="001A669D" w:rsidP="005005AC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16CAEB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177349C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52A4361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16799B5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E809ACF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6D7C15D5" w14:textId="77777777" w:rsidTr="001A669D">
        <w:tc>
          <w:tcPr>
            <w:tcW w:w="2198" w:type="pct"/>
            <w:shd w:val="clear" w:color="auto" w:fill="auto"/>
          </w:tcPr>
          <w:p w14:paraId="58B71325" w14:textId="0E7317A6" w:rsidR="003659D3" w:rsidRDefault="003659D3" w:rsidP="00D54D5B">
            <w:pPr>
              <w:keepNext/>
            </w:pPr>
            <w:r>
              <w:t>Promoting inclusive workplaces/classrooms</w:t>
            </w:r>
          </w:p>
        </w:tc>
        <w:tc>
          <w:tcPr>
            <w:tcW w:w="560" w:type="pct"/>
            <w:shd w:val="clear" w:color="auto" w:fill="auto"/>
            <w:vAlign w:val="center"/>
          </w:tcPr>
          <w:p w14:paraId="02664AC9" w14:textId="18F47F0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auto"/>
            <w:vAlign w:val="center"/>
          </w:tcPr>
          <w:p w14:paraId="294FBA6B" w14:textId="008C1454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72AF5397" w14:textId="13535FBA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4B26CBF4" w14:textId="3ECB2B92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auto"/>
            <w:vAlign w:val="center"/>
          </w:tcPr>
          <w:p w14:paraId="2A6B3279" w14:textId="27B0A588" w:rsidR="003659D3" w:rsidRPr="004A0E84" w:rsidRDefault="003659D3" w:rsidP="00D54D5B">
            <w:pPr>
              <w:keepNext/>
              <w:jc w:val="center"/>
            </w:pPr>
          </w:p>
        </w:tc>
      </w:tr>
      <w:tr w:rsidR="001A669D" w:rsidRPr="00EC6DBB" w14:paraId="5DA50910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0D6792CD" w14:textId="77777777" w:rsidR="001A669D" w:rsidRPr="00EC6DBB" w:rsidRDefault="001A669D" w:rsidP="004371D8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97782A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8DD66F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0C3E11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59EA3D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1FF63D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3235D2DC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1F59973C" w14:textId="77777777" w:rsidR="001A669D" w:rsidRPr="00EC6DBB" w:rsidRDefault="001A669D" w:rsidP="004371D8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4B0BAC44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9DC93E2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E21FD26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38F96F8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4393868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52A2F0EA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5E71D09" w14:textId="77777777" w:rsidR="001A669D" w:rsidRPr="00EC6DBB" w:rsidRDefault="001A669D" w:rsidP="004371D8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1E51B75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FF2581F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F2B71D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50BBBB2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D084DF1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2CED5BF1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50011D18" w14:textId="77777777" w:rsidR="001A669D" w:rsidRPr="00EC6DBB" w:rsidRDefault="001A669D" w:rsidP="004371D8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55C604A0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8AC3EF9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72F8AFEB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981C5ED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293032C" w14:textId="77777777" w:rsidR="001A669D" w:rsidRPr="00EC6DBB" w:rsidRDefault="001A669D" w:rsidP="00D54D5B">
            <w:pPr>
              <w:keepNext/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:rsidRPr="00EC6DBB" w14:paraId="6977E6C6" w14:textId="77777777">
        <w:trPr>
          <w:trHeight w:val="144"/>
        </w:trPr>
        <w:tc>
          <w:tcPr>
            <w:tcW w:w="2198" w:type="pct"/>
            <w:shd w:val="clear" w:color="auto" w:fill="FFFFFF" w:themeFill="background1"/>
          </w:tcPr>
          <w:p w14:paraId="28ED05CB" w14:textId="77777777" w:rsidR="001A669D" w:rsidRPr="00EC6DBB" w:rsidRDefault="001A669D" w:rsidP="004371D8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2803FD09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FFFFFF" w:themeFill="background1"/>
            <w:vAlign w:val="center"/>
          </w:tcPr>
          <w:p w14:paraId="3C0F1644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29D5F9EF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10E20764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FFFFFF" w:themeFill="background1"/>
            <w:vAlign w:val="center"/>
          </w:tcPr>
          <w:p w14:paraId="4A423855" w14:textId="77777777" w:rsidR="001A669D" w:rsidRPr="00EC6DBB" w:rsidRDefault="001A669D">
            <w:pPr>
              <w:jc w:val="center"/>
              <w:rPr>
                <w:rFonts w:cstheme="minorHAnsi"/>
              </w:rPr>
            </w:pPr>
            <w:r w:rsidRPr="00EC6DBB">
              <w:rPr>
                <w:rFonts w:cstheme="minorHAnsi"/>
              </w:rPr>
              <w:t>⃝</w:t>
            </w:r>
          </w:p>
        </w:tc>
      </w:tr>
      <w:tr w:rsidR="003659D3" w14:paraId="5C85D39D" w14:textId="77777777" w:rsidTr="001A669D">
        <w:tc>
          <w:tcPr>
            <w:tcW w:w="2198" w:type="pct"/>
            <w:shd w:val="clear" w:color="auto" w:fill="EFEBE4" w:themeFill="accent4" w:themeFillTint="33"/>
          </w:tcPr>
          <w:p w14:paraId="1B90942B" w14:textId="7ECFA783" w:rsidR="003659D3" w:rsidRDefault="003659D3" w:rsidP="00D54D5B">
            <w:pPr>
              <w:keepNext/>
            </w:pPr>
            <w:r>
              <w:t>Upholding commitments and deadlines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490FFF4" w14:textId="607561D3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19B7EE50" w14:textId="6571F949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03E2F28" w14:textId="40570545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CA3DEEF" w14:textId="3A2BE0AC" w:rsidR="003659D3" w:rsidRPr="004A0E84" w:rsidRDefault="003659D3" w:rsidP="00D54D5B">
            <w:pPr>
              <w:keepNext/>
              <w:jc w:val="center"/>
            </w:pP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25AC42A7" w14:textId="76B934CF" w:rsidR="003659D3" w:rsidRPr="004A0E84" w:rsidRDefault="003659D3" w:rsidP="00D54D5B">
            <w:pPr>
              <w:keepNext/>
              <w:jc w:val="center"/>
            </w:pPr>
          </w:p>
        </w:tc>
      </w:tr>
      <w:tr w:rsidR="001A669D" w14:paraId="21796CF5" w14:textId="77777777">
        <w:tc>
          <w:tcPr>
            <w:tcW w:w="2198" w:type="pct"/>
            <w:shd w:val="clear" w:color="auto" w:fill="EFEBE4" w:themeFill="accent4" w:themeFillTint="33"/>
          </w:tcPr>
          <w:p w14:paraId="64482665" w14:textId="77777777" w:rsidR="001A669D" w:rsidRDefault="001A669D" w:rsidP="004371D8">
            <w:pPr>
              <w:keepNext/>
              <w:ind w:left="698"/>
              <w:jc w:val="right"/>
            </w:pPr>
            <w:r>
              <w:t>Year 1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3EF5D59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81101EF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F84317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D6ACE5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57AC23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65CE5B48" w14:textId="77777777">
        <w:tc>
          <w:tcPr>
            <w:tcW w:w="2198" w:type="pct"/>
            <w:shd w:val="clear" w:color="auto" w:fill="EFEBE4" w:themeFill="accent4" w:themeFillTint="33"/>
          </w:tcPr>
          <w:p w14:paraId="4A55B697" w14:textId="77777777" w:rsidR="001A669D" w:rsidRDefault="001A669D" w:rsidP="004371D8">
            <w:pPr>
              <w:keepNext/>
              <w:ind w:left="698"/>
              <w:jc w:val="right"/>
            </w:pPr>
            <w:r>
              <w:t>Year 2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54A928D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8E500F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461EF98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C31967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456599E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04F8BE7A" w14:textId="77777777">
        <w:tc>
          <w:tcPr>
            <w:tcW w:w="2198" w:type="pct"/>
            <w:shd w:val="clear" w:color="auto" w:fill="EFEBE4" w:themeFill="accent4" w:themeFillTint="33"/>
          </w:tcPr>
          <w:p w14:paraId="3890B89E" w14:textId="77777777" w:rsidR="001A669D" w:rsidRDefault="001A669D" w:rsidP="004371D8">
            <w:pPr>
              <w:keepNext/>
              <w:ind w:left="698"/>
              <w:jc w:val="right"/>
            </w:pPr>
            <w:r>
              <w:t>Year 3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2307489C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9795FE3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706071C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EFA228E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D0C8937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363F5A8F" w14:textId="77777777">
        <w:tc>
          <w:tcPr>
            <w:tcW w:w="2198" w:type="pct"/>
            <w:shd w:val="clear" w:color="auto" w:fill="EFEBE4" w:themeFill="accent4" w:themeFillTint="33"/>
          </w:tcPr>
          <w:p w14:paraId="55B00A56" w14:textId="77777777" w:rsidR="001A669D" w:rsidRDefault="001A669D" w:rsidP="004371D8">
            <w:pPr>
              <w:keepNext/>
              <w:ind w:left="698"/>
              <w:jc w:val="right"/>
            </w:pPr>
            <w:r>
              <w:t>Year 4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5D897209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7CE8B99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07245BB4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8DEC276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34D6F9F1" w14:textId="77777777" w:rsidR="001A669D" w:rsidRPr="004A0E84" w:rsidRDefault="001A669D" w:rsidP="00D54D5B">
            <w:pPr>
              <w:keepNext/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  <w:tr w:rsidR="001A669D" w14:paraId="4D0429E9" w14:textId="77777777">
        <w:tc>
          <w:tcPr>
            <w:tcW w:w="2198" w:type="pct"/>
            <w:shd w:val="clear" w:color="auto" w:fill="EFEBE4" w:themeFill="accent4" w:themeFillTint="33"/>
          </w:tcPr>
          <w:p w14:paraId="3781E8C8" w14:textId="77777777" w:rsidR="001A669D" w:rsidRDefault="001A669D" w:rsidP="004371D8">
            <w:pPr>
              <w:ind w:left="698"/>
              <w:jc w:val="right"/>
            </w:pPr>
            <w:r>
              <w:t>Year 5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0DCC096A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shd w:val="clear" w:color="auto" w:fill="EFEBE4" w:themeFill="accent4" w:themeFillTint="33"/>
            <w:vAlign w:val="center"/>
          </w:tcPr>
          <w:p w14:paraId="6791E94B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3AFCE84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0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6A9289D9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  <w:tc>
          <w:tcPr>
            <w:tcW w:w="561" w:type="pct"/>
            <w:tcBorders>
              <w:left w:val="single" w:sz="4" w:space="0" w:color="5E4F38" w:themeColor="accent4" w:themeShade="80"/>
              <w:right w:val="single" w:sz="4" w:space="0" w:color="5E4F38" w:themeColor="accent4" w:themeShade="80"/>
            </w:tcBorders>
            <w:shd w:val="clear" w:color="auto" w:fill="EFEBE4" w:themeFill="accent4" w:themeFillTint="33"/>
            <w:vAlign w:val="center"/>
          </w:tcPr>
          <w:p w14:paraId="12BF3941" w14:textId="77777777" w:rsidR="001A669D" w:rsidRPr="004A0E84" w:rsidRDefault="001A669D">
            <w:pPr>
              <w:jc w:val="center"/>
            </w:pPr>
            <w:r w:rsidRPr="00EC6DBB">
              <w:rPr>
                <w:rFonts w:cstheme="minorHAnsi"/>
              </w:rPr>
              <w:t>⃝</w:t>
            </w:r>
          </w:p>
        </w:tc>
      </w:tr>
    </w:tbl>
    <w:p w14:paraId="4194BAB2" w14:textId="77777777" w:rsidR="008409DD" w:rsidRDefault="008409DD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3D74FBC8" w14:textId="77777777" w:rsidR="00717EF5" w:rsidRDefault="00717EF5" w:rsidP="5CE94DA6">
      <w:pPr>
        <w:pStyle w:val="Heading1"/>
        <w:sectPr w:rsidR="00717EF5" w:rsidSect="00AC7272">
          <w:headerReference w:type="default" r:id="rId17"/>
          <w:footerReference w:type="default" r:id="rId18"/>
          <w:pgSz w:w="15840" w:h="12240" w:orient="landscape"/>
          <w:pgMar w:top="720" w:right="720" w:bottom="720" w:left="720" w:header="144" w:footer="288" w:gutter="0"/>
          <w:cols w:space="720"/>
          <w:docGrid w:linePitch="272"/>
        </w:sectPr>
      </w:pPr>
    </w:p>
    <w:p w14:paraId="5F556CB4" w14:textId="474A88B9" w:rsidR="00A6579E" w:rsidRDefault="00E76C7B" w:rsidP="5CE94DA6">
      <w:pPr>
        <w:pStyle w:val="Heading1"/>
        <w:rPr>
          <w:rFonts w:ascii="Arial" w:eastAsia="Gentona Heavy" w:hAnsi="Arial" w:cs="Arial"/>
          <w:b/>
          <w:bCs/>
          <w:sz w:val="24"/>
          <w:szCs w:val="24"/>
        </w:rPr>
      </w:pPr>
      <w:r>
        <w:lastRenderedPageBreak/>
        <w:t xml:space="preserve">Summary and </w:t>
      </w:r>
      <w:r w:rsidR="008D0697">
        <w:t>Priorities</w:t>
      </w:r>
    </w:p>
    <w:p w14:paraId="3C3F5494" w14:textId="0CB770AC" w:rsidR="00E76C7B" w:rsidRPr="00E76C7B" w:rsidRDefault="00E76C7B" w:rsidP="00E76C7B">
      <w:pPr>
        <w:pStyle w:val="Heading2"/>
      </w:pPr>
      <w:r w:rsidRPr="00E76C7B">
        <w:t>Summary</w:t>
      </w:r>
    </w:p>
    <w:p w14:paraId="6B38160C" w14:textId="52185507" w:rsidR="001866D1" w:rsidRPr="001866D1" w:rsidRDefault="00D33802" w:rsidP="00B774C7">
      <w:pPr>
        <w:rPr>
          <w:rFonts w:eastAsia="Gentona Heavy" w:cs="Arial"/>
          <w:szCs w:val="24"/>
        </w:rPr>
      </w:pPr>
      <w:r>
        <w:rPr>
          <w:rFonts w:eastAsia="Gentona Heavy" w:cs="Arial"/>
          <w:bCs/>
          <w:szCs w:val="24"/>
        </w:rPr>
        <w:t>Summarize the</w:t>
      </w:r>
      <w:r w:rsidR="001866D1">
        <w:rPr>
          <w:rFonts w:eastAsia="Gentona Heavy" w:cs="Arial"/>
          <w:bCs/>
          <w:szCs w:val="24"/>
        </w:rPr>
        <w:t xml:space="preserve"> information from your self-assessment.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5116"/>
        <w:gridCol w:w="5114"/>
      </w:tblGrid>
      <w:tr w:rsidR="002E7E6D" w14:paraId="2BD9262A" w14:textId="77777777" w:rsidTr="0040274F">
        <w:trPr>
          <w:trHeight w:val="288"/>
        </w:trPr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</w:tcPr>
          <w:p w14:paraId="5B5AF4BE" w14:textId="77777777" w:rsidR="002E7E6D" w:rsidRDefault="002E7E6D" w:rsidP="00565C53">
            <w:pPr>
              <w:pStyle w:val="Heading3"/>
              <w:jc w:val="center"/>
            </w:pPr>
          </w:p>
        </w:tc>
        <w:tc>
          <w:tcPr>
            <w:tcW w:w="231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F357F4" w14:textId="58AF624C" w:rsidR="002E7E6D" w:rsidRDefault="002E7E6D" w:rsidP="00565C53">
            <w:pPr>
              <w:pStyle w:val="Heading3"/>
              <w:jc w:val="center"/>
            </w:pPr>
            <w:r>
              <w:t>Highlighted Strengths</w:t>
            </w:r>
          </w:p>
        </w:tc>
        <w:tc>
          <w:tcPr>
            <w:tcW w:w="231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821E81" w14:textId="63CE52CF" w:rsidR="002E7E6D" w:rsidRDefault="002E7E6D" w:rsidP="00565C53">
            <w:pPr>
              <w:pStyle w:val="Heading3"/>
              <w:jc w:val="center"/>
            </w:pPr>
            <w:r>
              <w:t>Priorities for Improvement</w:t>
            </w:r>
          </w:p>
        </w:tc>
      </w:tr>
      <w:tr w:rsidR="002E7E6D" w14:paraId="0D8C7357" w14:textId="77777777" w:rsidTr="0040274F">
        <w:trPr>
          <w:trHeight w:val="1440"/>
        </w:trPr>
        <w:tc>
          <w:tcPr>
            <w:tcW w:w="36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B669DC" w14:textId="1298D0F5" w:rsidR="002E7E6D" w:rsidRPr="002E7E6D" w:rsidRDefault="002E7E6D" w:rsidP="002E7E6D">
            <w:r>
              <w:t>Year 1</w:t>
            </w:r>
          </w:p>
        </w:tc>
        <w:tc>
          <w:tcPr>
            <w:tcW w:w="2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23B553" w14:textId="189CC821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</w:tcPr>
          <w:p w14:paraId="37F00213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</w:tr>
      <w:tr w:rsidR="002E7E6D" w14:paraId="50AD0491" w14:textId="77777777" w:rsidTr="0040274F">
        <w:trPr>
          <w:trHeight w:val="1440"/>
        </w:trPr>
        <w:tc>
          <w:tcPr>
            <w:tcW w:w="36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308EEB" w14:textId="23F7A3A2" w:rsidR="002E7E6D" w:rsidRDefault="002E7E6D" w:rsidP="002E7E6D">
            <w:r>
              <w:t>Year 2</w:t>
            </w:r>
          </w:p>
        </w:tc>
        <w:tc>
          <w:tcPr>
            <w:tcW w:w="2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E7A5A3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</w:tcPr>
          <w:p w14:paraId="08CA3702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</w:tr>
      <w:tr w:rsidR="002E7E6D" w14:paraId="6C58C010" w14:textId="77777777" w:rsidTr="0040274F">
        <w:trPr>
          <w:trHeight w:val="1440"/>
        </w:trPr>
        <w:tc>
          <w:tcPr>
            <w:tcW w:w="36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FB24EF" w14:textId="753860D3" w:rsidR="002E7E6D" w:rsidRDefault="002E7E6D" w:rsidP="002E7E6D">
            <w:r>
              <w:t>Year 3</w:t>
            </w:r>
          </w:p>
        </w:tc>
        <w:tc>
          <w:tcPr>
            <w:tcW w:w="2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C4B286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</w:tcPr>
          <w:p w14:paraId="3A01A662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</w:tr>
      <w:tr w:rsidR="002E7E6D" w14:paraId="4CAC20AC" w14:textId="77777777" w:rsidTr="0040274F">
        <w:trPr>
          <w:trHeight w:val="1440"/>
        </w:trPr>
        <w:tc>
          <w:tcPr>
            <w:tcW w:w="36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5E10A6" w14:textId="62736C1D" w:rsidR="002E7E6D" w:rsidRDefault="002E7E6D" w:rsidP="002E7E6D">
            <w:r>
              <w:t>Year 4</w:t>
            </w:r>
          </w:p>
        </w:tc>
        <w:tc>
          <w:tcPr>
            <w:tcW w:w="2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B1680E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  <w:tc>
          <w:tcPr>
            <w:tcW w:w="2317" w:type="pct"/>
            <w:tcBorders>
              <w:top w:val="single" w:sz="4" w:space="0" w:color="auto"/>
              <w:bottom w:val="single" w:sz="4" w:space="0" w:color="auto"/>
            </w:tcBorders>
          </w:tcPr>
          <w:p w14:paraId="21F199F5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</w:tr>
      <w:tr w:rsidR="002E7E6D" w14:paraId="2C5450B8" w14:textId="77777777" w:rsidTr="0040274F">
        <w:trPr>
          <w:trHeight w:val="1440"/>
        </w:trPr>
        <w:tc>
          <w:tcPr>
            <w:tcW w:w="36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7655EE" w14:textId="490844FD" w:rsidR="002E7E6D" w:rsidRDefault="002E7E6D" w:rsidP="002E7E6D">
            <w:r>
              <w:t>Year 5</w:t>
            </w:r>
          </w:p>
        </w:tc>
        <w:tc>
          <w:tcPr>
            <w:tcW w:w="2317" w:type="pct"/>
            <w:tcBorders>
              <w:top w:val="single" w:sz="4" w:space="0" w:color="auto"/>
              <w:left w:val="single" w:sz="4" w:space="0" w:color="auto"/>
              <w:bottom w:val="single" w:sz="8" w:space="0" w:color="000000"/>
            </w:tcBorders>
          </w:tcPr>
          <w:p w14:paraId="76CB4437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  <w:tc>
          <w:tcPr>
            <w:tcW w:w="2317" w:type="pct"/>
            <w:tcBorders>
              <w:top w:val="single" w:sz="4" w:space="0" w:color="auto"/>
              <w:bottom w:val="single" w:sz="8" w:space="0" w:color="000000"/>
            </w:tcBorders>
          </w:tcPr>
          <w:p w14:paraId="6F04F5BD" w14:textId="77777777" w:rsidR="002E7E6D" w:rsidRPr="002E7E6D" w:rsidRDefault="002E7E6D" w:rsidP="0040274F">
            <w:pPr>
              <w:pStyle w:val="ListParagraph"/>
              <w:numPr>
                <w:ilvl w:val="0"/>
                <w:numId w:val="7"/>
              </w:numPr>
              <w:ind w:left="450"/>
            </w:pPr>
          </w:p>
        </w:tc>
      </w:tr>
    </w:tbl>
    <w:p w14:paraId="4CBEF443" w14:textId="0DC8E11F" w:rsidR="00A6579E" w:rsidRDefault="00AA7CD4" w:rsidP="002E7E6D">
      <w:pPr>
        <w:pStyle w:val="Heading2"/>
      </w:pPr>
      <w:r>
        <w:lastRenderedPageBreak/>
        <w:t>Priorities</w:t>
      </w:r>
    </w:p>
    <w:p w14:paraId="740D6D49" w14:textId="30C9C77C" w:rsidR="00D33802" w:rsidRDefault="00D33802" w:rsidP="002E7E6D">
      <w:pPr>
        <w:keepNext/>
      </w:pPr>
      <w:r>
        <w:t xml:space="preserve">Establish </w:t>
      </w:r>
      <w:r w:rsidR="003D0C59">
        <w:t xml:space="preserve">high- and low-priority professional development </w:t>
      </w:r>
      <w:r w:rsidR="00AA7CD4">
        <w:t>priorities</w:t>
      </w:r>
      <w:r w:rsidR="00AB0A59">
        <w:t>, based on your skill inventory,</w:t>
      </w:r>
      <w:r w:rsidR="003D0C59">
        <w:t xml:space="preserve"> for the next six months and beyond.</w:t>
      </w:r>
      <w:r w:rsidR="00AA7CD4">
        <w:t xml:space="preserve"> </w:t>
      </w:r>
    </w:p>
    <w:p w14:paraId="3E3D9DCD" w14:textId="40A6CB3E" w:rsidR="000A6562" w:rsidRPr="00D33802" w:rsidRDefault="000A6562" w:rsidP="000A6562">
      <w:pPr>
        <w:pStyle w:val="Heading3"/>
      </w:pPr>
      <w:r>
        <w:t>Year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4615"/>
        <w:gridCol w:w="4615"/>
      </w:tblGrid>
      <w:tr w:rsidR="00C63DC8" w14:paraId="31F91361" w14:textId="77777777" w:rsidTr="00021705">
        <w:tc>
          <w:tcPr>
            <w:tcW w:w="1800" w:type="dxa"/>
          </w:tcPr>
          <w:p w14:paraId="3F31222B" w14:textId="77777777" w:rsidR="00C63DC8" w:rsidRDefault="00C63DC8" w:rsidP="009C4C12">
            <w:pPr>
              <w:pStyle w:val="Heading3"/>
            </w:pP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5AF89F64" w14:textId="2BD6D979" w:rsidR="00C63DC8" w:rsidRDefault="00C63DC8" w:rsidP="00021705">
            <w:pPr>
              <w:pStyle w:val="Heading3"/>
              <w:jc w:val="center"/>
            </w:pPr>
            <w:r>
              <w:t>Near term (within next six months)</w:t>
            </w: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0F079C05" w14:textId="5F8F0BBD" w:rsidR="00C63DC8" w:rsidRDefault="00C63DC8" w:rsidP="00021705">
            <w:pPr>
              <w:pStyle w:val="Heading3"/>
              <w:jc w:val="center"/>
            </w:pPr>
            <w:r>
              <w:t>Long term (more than six months away)</w:t>
            </w:r>
          </w:p>
        </w:tc>
      </w:tr>
      <w:tr w:rsidR="00C63DC8" w14:paraId="21484443" w14:textId="77777777" w:rsidTr="003D5AD5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3B69467B" w14:textId="24781510" w:rsidR="00C63DC8" w:rsidRDefault="00C63DC8" w:rsidP="009C4C12">
            <w:pPr>
              <w:pStyle w:val="Heading3"/>
            </w:pPr>
            <w:r>
              <w:t>High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B925" w14:textId="77777777" w:rsidR="00C63DC8" w:rsidRDefault="00C63DC8" w:rsidP="001C7687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9FD4" w14:textId="77777777" w:rsidR="00C63DC8" w:rsidRDefault="00C63DC8" w:rsidP="001C7687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  <w:tr w:rsidR="00C63DC8" w14:paraId="6284C07A" w14:textId="77777777" w:rsidTr="003D5AD5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6C6F7350" w14:textId="66ED4990" w:rsidR="00C63DC8" w:rsidRDefault="00C63DC8" w:rsidP="009C4C12">
            <w:pPr>
              <w:pStyle w:val="Heading3"/>
            </w:pPr>
            <w:r>
              <w:t>Low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AE04" w14:textId="77777777" w:rsidR="00C63DC8" w:rsidRDefault="00C63DC8" w:rsidP="001C7687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7CEF" w14:textId="77777777" w:rsidR="00C63DC8" w:rsidRDefault="00C63DC8" w:rsidP="001C7687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</w:tbl>
    <w:p w14:paraId="3F8D7A84" w14:textId="77777777" w:rsidR="00C63DC8" w:rsidRDefault="00C63DC8" w:rsidP="00C63DC8"/>
    <w:p w14:paraId="4EF0E14F" w14:textId="3FC0CFD9" w:rsidR="00E97D2A" w:rsidRPr="00D33802" w:rsidRDefault="00E97D2A" w:rsidP="00E97D2A">
      <w:pPr>
        <w:pStyle w:val="Heading3"/>
      </w:pPr>
      <w:r>
        <w:t>Year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4615"/>
        <w:gridCol w:w="4615"/>
      </w:tblGrid>
      <w:tr w:rsidR="00AB0A59" w14:paraId="11869078" w14:textId="77777777">
        <w:tc>
          <w:tcPr>
            <w:tcW w:w="1800" w:type="dxa"/>
          </w:tcPr>
          <w:p w14:paraId="12ABCA67" w14:textId="77777777" w:rsidR="00AB0A59" w:rsidRDefault="00AB0A59">
            <w:pPr>
              <w:pStyle w:val="Heading3"/>
            </w:pP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63807C20" w14:textId="77777777" w:rsidR="00AB0A59" w:rsidRDefault="00AB0A59">
            <w:pPr>
              <w:pStyle w:val="Heading3"/>
              <w:jc w:val="center"/>
            </w:pPr>
            <w:r>
              <w:t>Near term (within next six months)</w:t>
            </w: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5326C5FE" w14:textId="77777777" w:rsidR="00AB0A59" w:rsidRDefault="00AB0A59">
            <w:pPr>
              <w:pStyle w:val="Heading3"/>
              <w:jc w:val="center"/>
            </w:pPr>
            <w:r>
              <w:t>Long term (more than six months away)</w:t>
            </w:r>
          </w:p>
        </w:tc>
      </w:tr>
      <w:tr w:rsidR="00AB0A59" w14:paraId="15DD0048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72611459" w14:textId="77777777" w:rsidR="00AB0A59" w:rsidRDefault="00AB0A59">
            <w:pPr>
              <w:pStyle w:val="Heading3"/>
            </w:pPr>
            <w:r>
              <w:t>High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827C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951B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  <w:tr w:rsidR="00AB0A59" w14:paraId="6BCC03DB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5A608AF8" w14:textId="77777777" w:rsidR="00AB0A59" w:rsidRDefault="00AB0A59">
            <w:pPr>
              <w:pStyle w:val="Heading3"/>
            </w:pPr>
            <w:r>
              <w:t>Low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02A81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B6B9C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</w:tbl>
    <w:p w14:paraId="09922DB9" w14:textId="77777777" w:rsidR="00E97D2A" w:rsidRDefault="00E97D2A" w:rsidP="00C63DC8"/>
    <w:p w14:paraId="23995B02" w14:textId="3B074702" w:rsidR="00E97D2A" w:rsidRPr="00D33802" w:rsidRDefault="00E97D2A" w:rsidP="00E97D2A">
      <w:pPr>
        <w:pStyle w:val="Heading3"/>
      </w:pPr>
      <w:r>
        <w:lastRenderedPageBreak/>
        <w:t>Year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4615"/>
        <w:gridCol w:w="4615"/>
      </w:tblGrid>
      <w:tr w:rsidR="00AB0A59" w14:paraId="0033DA66" w14:textId="77777777">
        <w:tc>
          <w:tcPr>
            <w:tcW w:w="1800" w:type="dxa"/>
          </w:tcPr>
          <w:p w14:paraId="083BBC8F" w14:textId="77777777" w:rsidR="00AB0A59" w:rsidRDefault="00AB0A59">
            <w:pPr>
              <w:pStyle w:val="Heading3"/>
            </w:pP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76BD75BD" w14:textId="77777777" w:rsidR="00AB0A59" w:rsidRDefault="00AB0A59">
            <w:pPr>
              <w:pStyle w:val="Heading3"/>
              <w:jc w:val="center"/>
            </w:pPr>
            <w:r>
              <w:t>Near term (within next six months)</w:t>
            </w: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5D5AD1EA" w14:textId="77777777" w:rsidR="00AB0A59" w:rsidRDefault="00AB0A59">
            <w:pPr>
              <w:pStyle w:val="Heading3"/>
              <w:jc w:val="center"/>
            </w:pPr>
            <w:r>
              <w:t>Long term (more than six months away)</w:t>
            </w:r>
          </w:p>
        </w:tc>
      </w:tr>
      <w:tr w:rsidR="00AB0A59" w14:paraId="49A45793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604E2D1B" w14:textId="77777777" w:rsidR="00AB0A59" w:rsidRDefault="00AB0A59">
            <w:pPr>
              <w:pStyle w:val="Heading3"/>
            </w:pPr>
            <w:r>
              <w:t>High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54B8A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B01E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  <w:tr w:rsidR="00AB0A59" w14:paraId="273E4F10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40C072BA" w14:textId="77777777" w:rsidR="00AB0A59" w:rsidRDefault="00AB0A59">
            <w:pPr>
              <w:pStyle w:val="Heading3"/>
            </w:pPr>
            <w:r>
              <w:t>Low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E189F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35770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</w:tbl>
    <w:p w14:paraId="0C869F49" w14:textId="77777777" w:rsidR="00E97D2A" w:rsidRDefault="00E97D2A" w:rsidP="00C63DC8"/>
    <w:p w14:paraId="07FB4703" w14:textId="07A9F1F9" w:rsidR="00E97D2A" w:rsidRPr="00D33802" w:rsidRDefault="00E97D2A" w:rsidP="00E97D2A">
      <w:pPr>
        <w:pStyle w:val="Heading3"/>
      </w:pPr>
      <w:r>
        <w:t>Year 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4615"/>
        <w:gridCol w:w="4615"/>
      </w:tblGrid>
      <w:tr w:rsidR="00AB0A59" w14:paraId="6768871B" w14:textId="77777777">
        <w:tc>
          <w:tcPr>
            <w:tcW w:w="1800" w:type="dxa"/>
          </w:tcPr>
          <w:p w14:paraId="0AF78805" w14:textId="77777777" w:rsidR="00AB0A59" w:rsidRDefault="00AB0A59">
            <w:pPr>
              <w:pStyle w:val="Heading3"/>
            </w:pP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5529E555" w14:textId="77777777" w:rsidR="00AB0A59" w:rsidRDefault="00AB0A59">
            <w:pPr>
              <w:pStyle w:val="Heading3"/>
              <w:jc w:val="center"/>
            </w:pPr>
            <w:r>
              <w:t>Near term (within next six months)</w:t>
            </w: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434FCC97" w14:textId="77777777" w:rsidR="00AB0A59" w:rsidRDefault="00AB0A59">
            <w:pPr>
              <w:pStyle w:val="Heading3"/>
              <w:jc w:val="center"/>
            </w:pPr>
            <w:r>
              <w:t>Long term (more than six months away)</w:t>
            </w:r>
          </w:p>
        </w:tc>
      </w:tr>
      <w:tr w:rsidR="00AB0A59" w14:paraId="1DE9F745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3014173D" w14:textId="77777777" w:rsidR="00AB0A59" w:rsidRDefault="00AB0A59">
            <w:pPr>
              <w:pStyle w:val="Heading3"/>
            </w:pPr>
            <w:r>
              <w:t>High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3F61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812E6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  <w:tr w:rsidR="00AB0A59" w14:paraId="5FAB549F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33BFD354" w14:textId="77777777" w:rsidR="00AB0A59" w:rsidRDefault="00AB0A59">
            <w:pPr>
              <w:pStyle w:val="Heading3"/>
            </w:pPr>
            <w:r>
              <w:t>Low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1F5F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61E4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</w:tbl>
    <w:p w14:paraId="1580C466" w14:textId="77777777" w:rsidR="00E97D2A" w:rsidRDefault="00E97D2A" w:rsidP="00C63DC8"/>
    <w:p w14:paraId="46947560" w14:textId="0A6DF18E" w:rsidR="00E97D2A" w:rsidRPr="00D33802" w:rsidRDefault="00E97D2A" w:rsidP="00E97D2A">
      <w:pPr>
        <w:pStyle w:val="Heading3"/>
      </w:pPr>
      <w:r>
        <w:lastRenderedPageBreak/>
        <w:t xml:space="preserve">Year </w:t>
      </w:r>
      <w:r w:rsidR="00D17728">
        <w:t>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4615"/>
        <w:gridCol w:w="4615"/>
      </w:tblGrid>
      <w:tr w:rsidR="00AB0A59" w14:paraId="2CDCEF58" w14:textId="77777777">
        <w:tc>
          <w:tcPr>
            <w:tcW w:w="1800" w:type="dxa"/>
          </w:tcPr>
          <w:p w14:paraId="33E6CEC8" w14:textId="77777777" w:rsidR="00AB0A59" w:rsidRDefault="00AB0A59">
            <w:pPr>
              <w:pStyle w:val="Heading3"/>
            </w:pP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3897B0E3" w14:textId="77777777" w:rsidR="00AB0A59" w:rsidRDefault="00AB0A59">
            <w:pPr>
              <w:pStyle w:val="Heading3"/>
              <w:jc w:val="center"/>
            </w:pPr>
            <w:r>
              <w:t>Near term (within next six months)</w:t>
            </w:r>
          </w:p>
        </w:tc>
        <w:tc>
          <w:tcPr>
            <w:tcW w:w="4615" w:type="dxa"/>
            <w:tcBorders>
              <w:bottom w:val="single" w:sz="4" w:space="0" w:color="auto"/>
            </w:tcBorders>
          </w:tcPr>
          <w:p w14:paraId="2E69D353" w14:textId="77777777" w:rsidR="00AB0A59" w:rsidRDefault="00AB0A59">
            <w:pPr>
              <w:pStyle w:val="Heading3"/>
              <w:jc w:val="center"/>
            </w:pPr>
            <w:r>
              <w:t>Long term (more than six months away)</w:t>
            </w:r>
          </w:p>
        </w:tc>
      </w:tr>
      <w:tr w:rsidR="00AB0A59" w14:paraId="0298BE1A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32D6D4CB" w14:textId="77777777" w:rsidR="00AB0A59" w:rsidRDefault="00AB0A59">
            <w:pPr>
              <w:pStyle w:val="Heading3"/>
            </w:pPr>
            <w:r>
              <w:t>High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30B5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F7C1A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  <w:tr w:rsidR="00AB0A59" w14:paraId="135B0BBA" w14:textId="77777777">
        <w:trPr>
          <w:trHeight w:val="2304"/>
        </w:trPr>
        <w:tc>
          <w:tcPr>
            <w:tcW w:w="1800" w:type="dxa"/>
            <w:tcBorders>
              <w:right w:val="single" w:sz="4" w:space="0" w:color="auto"/>
            </w:tcBorders>
          </w:tcPr>
          <w:p w14:paraId="38C197F4" w14:textId="77777777" w:rsidR="00AB0A59" w:rsidRDefault="00AB0A59">
            <w:pPr>
              <w:pStyle w:val="Heading3"/>
            </w:pPr>
            <w:r>
              <w:t>Low priority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416F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2F57" w14:textId="77777777" w:rsidR="00AB0A59" w:rsidRDefault="00AB0A59">
            <w:pPr>
              <w:pStyle w:val="ListParagraph"/>
              <w:numPr>
                <w:ilvl w:val="0"/>
                <w:numId w:val="5"/>
              </w:numPr>
              <w:ind w:left="430"/>
            </w:pPr>
          </w:p>
        </w:tc>
      </w:tr>
    </w:tbl>
    <w:p w14:paraId="35061D07" w14:textId="77777777" w:rsidR="00E97D2A" w:rsidRDefault="00E97D2A" w:rsidP="00C63DC8"/>
    <w:p w14:paraId="7BC851A3" w14:textId="77777777" w:rsidR="00E97D2A" w:rsidRPr="00C63DC8" w:rsidRDefault="00E97D2A" w:rsidP="00C63DC8"/>
    <w:p w14:paraId="6C7845A6" w14:textId="77777777" w:rsidR="00E76C7B" w:rsidRDefault="00E76C7B" w:rsidP="00E76C7B">
      <w:pPr>
        <w:pStyle w:val="Heading1"/>
        <w:sectPr w:rsidR="00E76C7B" w:rsidSect="00AC7272">
          <w:headerReference w:type="default" r:id="rId19"/>
          <w:footerReference w:type="default" r:id="rId20"/>
          <w:pgSz w:w="12240" w:h="15840"/>
          <w:pgMar w:top="1320" w:right="600" w:bottom="1480" w:left="600" w:header="144" w:footer="288" w:gutter="0"/>
          <w:cols w:space="720"/>
          <w:docGrid w:linePitch="272"/>
        </w:sectPr>
      </w:pPr>
    </w:p>
    <w:p w14:paraId="1238C425" w14:textId="29584A3D" w:rsidR="3771731A" w:rsidRDefault="00E76C7B" w:rsidP="00E76C7B">
      <w:pPr>
        <w:pStyle w:val="Heading1"/>
      </w:pPr>
      <w:r>
        <w:lastRenderedPageBreak/>
        <w:t>Action Plan</w:t>
      </w:r>
    </w:p>
    <w:p w14:paraId="0DAACC9C" w14:textId="528F0E5A" w:rsidR="00E76C7B" w:rsidRDefault="007C0B36" w:rsidP="007C0B36">
      <w:pPr>
        <w:pStyle w:val="Heading2"/>
      </w:pPr>
      <w:r>
        <w:t>Professional Development Activities</w:t>
      </w:r>
    </w:p>
    <w:p w14:paraId="0A8941BC" w14:textId="5204CC65" w:rsidR="007C0B36" w:rsidRDefault="007C0B36" w:rsidP="007C0B36">
      <w:r>
        <w:t xml:space="preserve">Use the </w:t>
      </w:r>
      <w:r w:rsidR="005452C4" w:rsidRPr="003D0C59">
        <w:rPr>
          <w:b/>
          <w:bCs/>
          <w:u w:val="single"/>
        </w:rPr>
        <w:t>Iowa State Professional Development Program and Resource Matrix</w:t>
      </w:r>
      <w:r w:rsidR="005452C4">
        <w:t xml:space="preserve"> to identify </w:t>
      </w:r>
      <w:r w:rsidR="007C4B03">
        <w:t xml:space="preserve">available activities relevant to your identified professional development </w:t>
      </w:r>
      <w:r w:rsidR="00AB0A59">
        <w:t>priorities</w:t>
      </w:r>
      <w:r w:rsidR="007C4B03">
        <w:t>.</w:t>
      </w:r>
      <w:r w:rsidR="008D0697">
        <w:t xml:space="preserve"> Set goals for yourself to complete the activities and develop your skills.</w:t>
      </w:r>
      <w:r w:rsidR="007C4B03">
        <w:t xml:space="preserve"> </w:t>
      </w:r>
      <w:r w:rsidR="00D95348">
        <w:t xml:space="preserve">The accountability plan could include </w:t>
      </w:r>
      <w:r w:rsidR="00E6674F">
        <w:t>things like scheduling a follow-up meeting with your major professor/PI or another mentor to provide an update on the outcomes of your planned activities. This is an opportunity to be creative.</w:t>
      </w:r>
    </w:p>
    <w:p w14:paraId="38AAF7BF" w14:textId="76F721C2" w:rsidR="00D05F2A" w:rsidRDefault="00D05F2A" w:rsidP="00D05F2A">
      <w:pPr>
        <w:pStyle w:val="Heading3"/>
      </w:pPr>
      <w:r>
        <w:t>Year 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8D0839" w:rsidRPr="00B65619" w14:paraId="5C42D767" w14:textId="77777777" w:rsidTr="007D258C"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47F9B8" w14:textId="7B8ACC3F" w:rsidR="008D0839" w:rsidRPr="00B65619" w:rsidRDefault="008D0839" w:rsidP="00B65619">
            <w:pPr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Go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4032E" w14:textId="20BFDCD0" w:rsidR="008D0839" w:rsidRPr="00B65619" w:rsidRDefault="008D0839" w:rsidP="00B65619">
            <w:pPr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3091F2" w14:textId="15B359CD" w:rsidR="008D0839" w:rsidRPr="00B65619" w:rsidRDefault="00B518F6" w:rsidP="00B65619">
            <w:pPr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Resources Neede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F8B46" w14:textId="5CF40A00" w:rsidR="008D0839" w:rsidRPr="00B65619" w:rsidRDefault="008D0839" w:rsidP="00B65619">
            <w:pPr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Target dat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3AAE6F" w14:textId="621A3927" w:rsidR="008D0839" w:rsidRPr="00B65619" w:rsidRDefault="008D0839" w:rsidP="00B65619">
            <w:pPr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countability Plan</w:t>
            </w:r>
          </w:p>
        </w:tc>
      </w:tr>
      <w:tr w:rsidR="008D0839" w14:paraId="70F8C760" w14:textId="77777777" w:rsidTr="007D258C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E66A9" w14:textId="77777777" w:rsidR="008D0839" w:rsidRDefault="008D0839" w:rsidP="00AC3E9B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50582" w14:textId="77777777" w:rsidR="008D0839" w:rsidRDefault="008D083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51814" w14:textId="77777777" w:rsidR="008D0839" w:rsidRDefault="008D083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063EE" w14:textId="28050A9E" w:rsidR="008D0839" w:rsidRDefault="008D083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3B31" w14:textId="48E170C7" w:rsidR="008D0839" w:rsidRDefault="008D0839" w:rsidP="007C0B36"/>
        </w:tc>
      </w:tr>
      <w:tr w:rsidR="00B65619" w14:paraId="2FFD3D0D" w14:textId="77777777" w:rsidTr="007D258C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A14A" w14:textId="77777777" w:rsidR="00B65619" w:rsidRDefault="00B65619" w:rsidP="00AC3E9B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79B6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50F44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75681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728D" w14:textId="77777777" w:rsidR="00B65619" w:rsidRDefault="00B65619" w:rsidP="007C0B36"/>
        </w:tc>
      </w:tr>
      <w:tr w:rsidR="00B65619" w14:paraId="6FF8B1B9" w14:textId="77777777" w:rsidTr="007D258C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A41D" w14:textId="77777777" w:rsidR="00B65619" w:rsidRDefault="00B65619" w:rsidP="00AC3E9B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0BB22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F5F2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22A6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1D0F" w14:textId="77777777" w:rsidR="00B65619" w:rsidRDefault="00B65619" w:rsidP="007C0B36"/>
        </w:tc>
      </w:tr>
      <w:tr w:rsidR="00B65619" w14:paraId="46E75AED" w14:textId="77777777" w:rsidTr="007D258C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39E79" w14:textId="77777777" w:rsidR="00B65619" w:rsidRDefault="00B65619" w:rsidP="00AC3E9B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35DE7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62781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6FBC" w14:textId="77777777" w:rsidR="00B65619" w:rsidRDefault="00B65619" w:rsidP="007C0B36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3A1E" w14:textId="77777777" w:rsidR="00B65619" w:rsidRDefault="00B65619" w:rsidP="007C0B36"/>
        </w:tc>
      </w:tr>
    </w:tbl>
    <w:p w14:paraId="5D65A292" w14:textId="7F5D23BE" w:rsidR="007D258C" w:rsidRDefault="007D258C" w:rsidP="007D258C">
      <w:pPr>
        <w:pStyle w:val="Heading3"/>
      </w:pPr>
      <w:r>
        <w:lastRenderedPageBreak/>
        <w:t>Year 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E652E9" w:rsidRPr="00B65619" w14:paraId="651B8AC9" w14:textId="77777777"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AC55DC" w14:textId="77777777" w:rsidR="00E652E9" w:rsidRPr="00B65619" w:rsidRDefault="00E652E9" w:rsidP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Go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669683" w14:textId="77777777" w:rsidR="00E652E9" w:rsidRPr="00B65619" w:rsidRDefault="00E652E9" w:rsidP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A90544" w14:textId="77777777" w:rsidR="00E652E9" w:rsidRPr="00B65619" w:rsidRDefault="00E652E9" w:rsidP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Resources Neede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3BEE34" w14:textId="77777777" w:rsidR="00E652E9" w:rsidRPr="00B65619" w:rsidRDefault="00E652E9" w:rsidP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Target dat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2DF4F8" w14:textId="77777777" w:rsidR="00E652E9" w:rsidRPr="00B65619" w:rsidRDefault="00E652E9" w:rsidP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countability Plan</w:t>
            </w:r>
          </w:p>
        </w:tc>
      </w:tr>
      <w:tr w:rsidR="00E652E9" w14:paraId="309BA281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81FCD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8F310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5C65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24F48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846AA" w14:textId="77777777" w:rsidR="00E652E9" w:rsidRDefault="00E652E9"/>
        </w:tc>
      </w:tr>
      <w:tr w:rsidR="00E652E9" w14:paraId="722EC016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F1EC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EDA61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8770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C97A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2157A" w14:textId="77777777" w:rsidR="00E652E9" w:rsidRDefault="00E652E9"/>
        </w:tc>
      </w:tr>
      <w:tr w:rsidR="00E652E9" w14:paraId="31907849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F2DF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17A0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41AF5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0DEE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5700" w14:textId="77777777" w:rsidR="00E652E9" w:rsidRDefault="00E652E9"/>
        </w:tc>
      </w:tr>
      <w:tr w:rsidR="00E652E9" w14:paraId="074AA85A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367D5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0BA8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2E521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CE634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09BE" w14:textId="77777777" w:rsidR="00E652E9" w:rsidRDefault="00E652E9"/>
        </w:tc>
      </w:tr>
    </w:tbl>
    <w:p w14:paraId="1E5158B6" w14:textId="18B02792" w:rsidR="00E652E9" w:rsidRDefault="00E652E9" w:rsidP="00E652E9">
      <w:pPr>
        <w:pStyle w:val="Heading3"/>
        <w:pageBreakBefore/>
      </w:pPr>
      <w:r>
        <w:lastRenderedPageBreak/>
        <w:t>Year 3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E652E9" w:rsidRPr="00B65619" w14:paraId="2BA94C80" w14:textId="77777777"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C50766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Go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B9A041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5D366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Resources Neede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CBDE93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Target dat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6842B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countability Plan</w:t>
            </w:r>
          </w:p>
        </w:tc>
      </w:tr>
      <w:tr w:rsidR="00E652E9" w14:paraId="1B559585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88D0A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77780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02C2F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FA3E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BD70A" w14:textId="77777777" w:rsidR="00E652E9" w:rsidRDefault="00E652E9"/>
        </w:tc>
      </w:tr>
      <w:tr w:rsidR="00E652E9" w14:paraId="3B69BC2E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5BE99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DBEAA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83361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1635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8E6C5" w14:textId="77777777" w:rsidR="00E652E9" w:rsidRDefault="00E652E9"/>
        </w:tc>
      </w:tr>
      <w:tr w:rsidR="00E652E9" w14:paraId="60D691EC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F56B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7F95D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6496A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B3F2C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368C2" w14:textId="77777777" w:rsidR="00E652E9" w:rsidRDefault="00E652E9"/>
        </w:tc>
      </w:tr>
      <w:tr w:rsidR="00E652E9" w14:paraId="1F2CED56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8F476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711A8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3C1C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7F574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69F1" w14:textId="77777777" w:rsidR="00E652E9" w:rsidRDefault="00E652E9"/>
        </w:tc>
      </w:tr>
    </w:tbl>
    <w:p w14:paraId="3D81CF7F" w14:textId="061B6307" w:rsidR="00E652E9" w:rsidRDefault="00E652E9" w:rsidP="00E652E9">
      <w:pPr>
        <w:pStyle w:val="Heading3"/>
        <w:pageBreakBefore/>
      </w:pPr>
      <w:r>
        <w:lastRenderedPageBreak/>
        <w:t>Year 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E652E9" w:rsidRPr="00B65619" w14:paraId="34229B0E" w14:textId="77777777"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021FC4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Go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979DF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15276B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Resources Neede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9611AE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Target dat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3129EF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countability Plan</w:t>
            </w:r>
          </w:p>
        </w:tc>
      </w:tr>
      <w:tr w:rsidR="00E652E9" w14:paraId="4FF78A3B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32AD9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F9A9A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AE2A2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52EC7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05E89" w14:textId="77777777" w:rsidR="00E652E9" w:rsidRDefault="00E652E9"/>
        </w:tc>
      </w:tr>
      <w:tr w:rsidR="00E652E9" w14:paraId="31104BE3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ED8D1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AC88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B8BE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3AF9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E3627" w14:textId="77777777" w:rsidR="00E652E9" w:rsidRDefault="00E652E9"/>
        </w:tc>
      </w:tr>
      <w:tr w:rsidR="00E652E9" w14:paraId="5D4799D6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C1583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1874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1207C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291D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FEE0" w14:textId="77777777" w:rsidR="00E652E9" w:rsidRDefault="00E652E9"/>
        </w:tc>
      </w:tr>
      <w:tr w:rsidR="00E652E9" w14:paraId="6C18D693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8501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C3E2B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9EA69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A278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FDE1E" w14:textId="77777777" w:rsidR="00E652E9" w:rsidRDefault="00E652E9"/>
        </w:tc>
      </w:tr>
    </w:tbl>
    <w:p w14:paraId="63B2B059" w14:textId="7115C80C" w:rsidR="00E652E9" w:rsidRDefault="00E652E9" w:rsidP="00E652E9">
      <w:pPr>
        <w:pStyle w:val="Heading3"/>
        <w:pageBreakBefore/>
      </w:pPr>
      <w:r>
        <w:lastRenderedPageBreak/>
        <w:t>Year 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E652E9" w:rsidRPr="00B65619" w14:paraId="645D2A0F" w14:textId="77777777"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2437FF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Go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852087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3DD4A7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Resources Neede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13DCF0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Target dat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0FCDF5" w14:textId="77777777" w:rsidR="00E652E9" w:rsidRPr="00B65619" w:rsidRDefault="00E652E9">
            <w:pPr>
              <w:keepNext/>
              <w:jc w:val="center"/>
              <w:rPr>
                <w:b/>
                <w:bCs/>
                <w:sz w:val="24"/>
                <w:szCs w:val="24"/>
              </w:rPr>
            </w:pPr>
            <w:r w:rsidRPr="00B65619">
              <w:rPr>
                <w:b/>
                <w:bCs/>
                <w:sz w:val="24"/>
                <w:szCs w:val="24"/>
              </w:rPr>
              <w:t>Accountability Plan</w:t>
            </w:r>
          </w:p>
        </w:tc>
      </w:tr>
      <w:tr w:rsidR="00E652E9" w14:paraId="0AFB40C2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7D87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9C75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5E402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900B7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13BE" w14:textId="77777777" w:rsidR="00E652E9" w:rsidRDefault="00E652E9"/>
        </w:tc>
      </w:tr>
      <w:tr w:rsidR="00E652E9" w14:paraId="44A54D30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0190F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E3256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DD793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3DD12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DDFE" w14:textId="77777777" w:rsidR="00E652E9" w:rsidRDefault="00E652E9"/>
        </w:tc>
      </w:tr>
      <w:tr w:rsidR="00E652E9" w14:paraId="5C290EBC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F0448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3E977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0539F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C8FC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F5DAA" w14:textId="77777777" w:rsidR="00E652E9" w:rsidRDefault="00E652E9"/>
        </w:tc>
      </w:tr>
      <w:tr w:rsidR="00E652E9" w14:paraId="6891469C" w14:textId="77777777">
        <w:trPr>
          <w:trHeight w:val="144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232E" w14:textId="77777777" w:rsidR="00E652E9" w:rsidRDefault="00E652E9">
            <w:pPr>
              <w:pStyle w:val="ListParagraph"/>
              <w:numPr>
                <w:ilvl w:val="0"/>
                <w:numId w:val="6"/>
              </w:numPr>
              <w:ind w:left="338"/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703B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75D14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9358" w14:textId="77777777" w:rsidR="00E652E9" w:rsidRDefault="00E652E9"/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370F5" w14:textId="77777777" w:rsidR="00E652E9" w:rsidRDefault="00E652E9"/>
        </w:tc>
      </w:tr>
    </w:tbl>
    <w:p w14:paraId="17B22C85" w14:textId="77777777" w:rsidR="00B518F6" w:rsidRDefault="00B518F6" w:rsidP="00AC3E9B"/>
    <w:p w14:paraId="356777A4" w14:textId="77777777" w:rsidR="007D258C" w:rsidRPr="00AC3E9B" w:rsidRDefault="007D258C" w:rsidP="00AC3E9B"/>
    <w:p w14:paraId="1C88BBDB" w14:textId="0F930EF9" w:rsidR="007F1D4A" w:rsidRPr="00AC3E9B" w:rsidRDefault="007F1D4A" w:rsidP="00AC3E9B">
      <w:pPr>
        <w:sectPr w:rsidR="007F1D4A" w:rsidRPr="00AC3E9B" w:rsidSect="00696068">
          <w:headerReference w:type="default" r:id="rId21"/>
          <w:footerReference w:type="default" r:id="rId22"/>
          <w:pgSz w:w="15840" w:h="12240" w:orient="landscape"/>
          <w:pgMar w:top="720" w:right="720" w:bottom="720" w:left="720" w:header="144" w:footer="288" w:gutter="0"/>
          <w:cols w:space="720"/>
          <w:docGrid w:linePitch="360"/>
        </w:sectPr>
      </w:pPr>
    </w:p>
    <w:p w14:paraId="4A0CBC3F" w14:textId="72F63482" w:rsidR="00A45C7B" w:rsidRDefault="00A45C7B" w:rsidP="00891B1F">
      <w:pPr>
        <w:pStyle w:val="Heading1"/>
      </w:pPr>
      <w:r>
        <w:lastRenderedPageBreak/>
        <w:t>Signatures and Progress</w:t>
      </w:r>
    </w:p>
    <w:p w14:paraId="27DDFB54" w14:textId="7DBCE55C" w:rsidR="00A6579E" w:rsidRDefault="00A6579E" w:rsidP="00A45C7B">
      <w:pPr>
        <w:pStyle w:val="Heading2"/>
      </w:pPr>
      <w:r w:rsidRPr="00891B1F">
        <w:t xml:space="preserve">Review and </w:t>
      </w:r>
      <w:proofErr w:type="gramStart"/>
      <w:r w:rsidR="00A45C7B">
        <w:t>Sign</w:t>
      </w:r>
      <w:proofErr w:type="gramEnd"/>
      <w:r w:rsidRPr="00891B1F">
        <w:t xml:space="preserve"> your IDP</w:t>
      </w:r>
    </w:p>
    <w:p w14:paraId="6E39D907" w14:textId="6E603AF5" w:rsidR="00987325" w:rsidRPr="00987325" w:rsidRDefault="00987325" w:rsidP="00987325">
      <w:pPr>
        <w:pStyle w:val="Heading3"/>
      </w:pPr>
      <w:r>
        <w:t>Year 1</w:t>
      </w:r>
    </w:p>
    <w:p w14:paraId="2A5B483B" w14:textId="5D1F1C86" w:rsidR="00A6579E" w:rsidRPr="00082F9F" w:rsidRDefault="00A6579E" w:rsidP="00082F9F">
      <w:r w:rsidRPr="00082F9F">
        <w:t xml:space="preserve">As you implement your IDP, remember to adjust your plans as your circumstances change. If necessary, meet with your </w:t>
      </w:r>
      <w:r w:rsidR="00082F9F">
        <w:t>major professor/PI</w:t>
      </w:r>
      <w:r w:rsidRPr="00082F9F">
        <w:t xml:space="preserve"> throughout the year to discuss your progress and your achievements. Be sure to verify that </w:t>
      </w:r>
      <w:r w:rsidR="00E455DC">
        <w:t>a follow-up</w:t>
      </w:r>
      <w:r w:rsidRPr="00082F9F">
        <w:t xml:space="preserve"> meeting with your </w:t>
      </w:r>
      <w:r w:rsidR="00082F9F">
        <w:t>major professor/PI</w:t>
      </w:r>
      <w:r w:rsidRPr="00082F9F">
        <w:t xml:space="preserve"> has been schedul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600"/>
      </w:tblGrid>
      <w:tr w:rsidR="00891B1F" w14:paraId="02AC2C57" w14:textId="77777777" w:rsidTr="00016BFB">
        <w:trPr>
          <w:trHeight w:val="1440"/>
        </w:trPr>
        <w:tc>
          <w:tcPr>
            <w:tcW w:w="8190" w:type="dxa"/>
          </w:tcPr>
          <w:p w14:paraId="433B65D0" w14:textId="77777777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</w:tcPr>
          <w:p w14:paraId="58BDC144" w14:textId="77777777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891B1F" w14:paraId="5113BD4B" w14:textId="77777777" w:rsidTr="00016BFB">
        <w:tc>
          <w:tcPr>
            <w:tcW w:w="8190" w:type="dxa"/>
            <w:tcBorders>
              <w:top w:val="single" w:sz="4" w:space="0" w:color="auto"/>
            </w:tcBorders>
          </w:tcPr>
          <w:p w14:paraId="222DC8E5" w14:textId="244AC934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tudent/Postdoc</w:t>
            </w:r>
            <w:r w:rsidR="00C1717A">
              <w:rPr>
                <w:sz w:val="19"/>
                <w:szCs w:val="19"/>
              </w:rPr>
              <w:t xml:space="preserve">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5180B104" w14:textId="649E5FA8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  <w:tr w:rsidR="00891B1F" w14:paraId="57AF0D07" w14:textId="77777777" w:rsidTr="00016BFB">
        <w:trPr>
          <w:trHeight w:val="1440"/>
        </w:trPr>
        <w:tc>
          <w:tcPr>
            <w:tcW w:w="8190" w:type="dxa"/>
            <w:tcBorders>
              <w:bottom w:val="single" w:sz="4" w:space="0" w:color="auto"/>
            </w:tcBorders>
          </w:tcPr>
          <w:p w14:paraId="7D51D416" w14:textId="77777777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  <w:tcBorders>
              <w:bottom w:val="single" w:sz="4" w:space="0" w:color="auto"/>
            </w:tcBorders>
          </w:tcPr>
          <w:p w14:paraId="47425B22" w14:textId="77777777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891B1F" w14:paraId="160309AC" w14:textId="77777777" w:rsidTr="00016BFB">
        <w:tc>
          <w:tcPr>
            <w:tcW w:w="8190" w:type="dxa"/>
            <w:tcBorders>
              <w:top w:val="single" w:sz="4" w:space="0" w:color="auto"/>
            </w:tcBorders>
          </w:tcPr>
          <w:p w14:paraId="7193B209" w14:textId="4F96F29E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ajor Professor/PI</w:t>
            </w:r>
            <w:r w:rsidR="00C1717A">
              <w:rPr>
                <w:sz w:val="19"/>
                <w:szCs w:val="19"/>
              </w:rPr>
              <w:t xml:space="preserve">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4A220412" w14:textId="170C2AE9" w:rsidR="00891B1F" w:rsidRDefault="00891B1F" w:rsidP="00A6579E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</w:tbl>
    <w:p w14:paraId="0B252DC2" w14:textId="067621CF" w:rsidR="00586244" w:rsidRPr="00891B1F" w:rsidRDefault="00A45C7B" w:rsidP="00A45C7B">
      <w:pPr>
        <w:pStyle w:val="Heading2"/>
      </w:pPr>
      <w:r>
        <w:t>Progress</w:t>
      </w:r>
      <w:r w:rsidR="00112F98" w:rsidRPr="00891B1F">
        <w:t xml:space="preserve"> Update</w:t>
      </w:r>
    </w:p>
    <w:p w14:paraId="39215D2B" w14:textId="6742468E" w:rsidR="00DC613B" w:rsidRDefault="00317430" w:rsidP="00DC613B">
      <w:r w:rsidRPr="00891B1F">
        <w:t xml:space="preserve">Please include </w:t>
      </w:r>
      <w:r w:rsidR="00C65AC9" w:rsidRPr="00891B1F">
        <w:t xml:space="preserve">below </w:t>
      </w:r>
      <w:r w:rsidRPr="00891B1F">
        <w:t>any updates</w:t>
      </w:r>
      <w:r w:rsidR="00D55FE8" w:rsidRPr="00891B1F">
        <w:t xml:space="preserve"> on your progress </w:t>
      </w:r>
      <w:r w:rsidRPr="00891B1F">
        <w:t xml:space="preserve">over the year that you would like to discuss at your next meeting with your </w:t>
      </w:r>
      <w:r w:rsidR="002D0128">
        <w:t>major professor/PI. To save space, you can refer to goals by number.</w:t>
      </w:r>
    </w:p>
    <w:p w14:paraId="422D391F" w14:textId="5ADE6605" w:rsidR="00C1717A" w:rsidRPr="00DC613B" w:rsidRDefault="00C1717A" w:rsidP="00C1717A">
      <w:pPr>
        <w:pStyle w:val="Heading3"/>
      </w:pPr>
      <w:r>
        <w:t>Yea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101C34" w14:paraId="6E36BF58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73BC69EA" w14:textId="79EBE4F5" w:rsidR="00101C34" w:rsidRPr="00EA40D6" w:rsidRDefault="00D4651C" w:rsidP="00B317A4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>Goal</w:t>
            </w:r>
            <w:r w:rsidR="00EA40D6" w:rsidRPr="00EA40D6">
              <w:rPr>
                <w:rFonts w:ascii="Calibri" w:hAnsi="Calibri"/>
                <w:b/>
                <w:bCs/>
              </w:rPr>
              <w:t xml:space="preserve"> 1</w:t>
            </w:r>
          </w:p>
        </w:tc>
        <w:tc>
          <w:tcPr>
            <w:tcW w:w="84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383ADC" w14:textId="77777777" w:rsidR="00101C34" w:rsidRDefault="00101C34" w:rsidP="0031743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D4651C" w14:paraId="77156D21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FDABE3" w14:textId="2D313376" w:rsidR="00D4651C" w:rsidRDefault="00D4651C" w:rsidP="00B317A4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top w:val="single" w:sz="4" w:space="0" w:color="auto"/>
              <w:left w:val="single" w:sz="4" w:space="0" w:color="auto"/>
            </w:tcBorders>
          </w:tcPr>
          <w:p w14:paraId="73B80E9C" w14:textId="77777777" w:rsidR="00D4651C" w:rsidRDefault="00D4651C" w:rsidP="0031743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101C34" w14:paraId="7A08C3DC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57805D" w14:textId="7D452B4D" w:rsidR="00101C34" w:rsidRDefault="00C1717A" w:rsidP="00B317A4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48E4511E" w14:textId="77777777" w:rsidR="00101C34" w:rsidRDefault="00101C34" w:rsidP="0031743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101C34" w14:paraId="172ACB19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4ED891" w14:textId="314E0313" w:rsidR="00101C34" w:rsidRDefault="00C1717A" w:rsidP="00B317A4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14D70014" w14:textId="77777777" w:rsidR="00101C34" w:rsidRDefault="00101C34" w:rsidP="0031743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0C8D443C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83DF4C4" w14:textId="4FD01A54" w:rsidR="00EA40D6" w:rsidRPr="00EA40D6" w:rsidRDefault="00EA40D6" w:rsidP="00B317A4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>Goal 2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1BE3C870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2363D735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7F7995" w14:textId="77777777" w:rsidR="00EA40D6" w:rsidRDefault="00EA40D6" w:rsidP="00B317A4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0F67FD0F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1B80F275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43CCEB" w14:textId="77777777" w:rsidR="00EA40D6" w:rsidRDefault="00EA40D6" w:rsidP="00B317A4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6C1923D7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0590328E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E23604" w14:textId="77777777" w:rsidR="00EA40D6" w:rsidRDefault="00EA40D6" w:rsidP="00B317A4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4D3F042E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5FB3605A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7F01CE6" w14:textId="6C3E3DDC" w:rsidR="00EA40D6" w:rsidRPr="00EA40D6" w:rsidRDefault="00EA40D6" w:rsidP="00B317A4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>Goal 3</w:t>
            </w:r>
          </w:p>
        </w:tc>
        <w:tc>
          <w:tcPr>
            <w:tcW w:w="8455" w:type="dxa"/>
            <w:tcBorders>
              <w:left w:val="nil"/>
              <w:right w:val="single" w:sz="4" w:space="0" w:color="auto"/>
            </w:tcBorders>
          </w:tcPr>
          <w:p w14:paraId="21915695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7F3B8829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44ECF" w14:textId="77777777" w:rsidR="00EA40D6" w:rsidRDefault="00EA40D6" w:rsidP="00B317A4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11D04D8B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04F81BAD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E395B7" w14:textId="77777777" w:rsidR="00EA40D6" w:rsidRDefault="00EA40D6" w:rsidP="00B317A4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1AF35B09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13D3AE22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4A6030" w14:textId="77777777" w:rsidR="00EA40D6" w:rsidRDefault="00EA40D6" w:rsidP="00B317A4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6958EEF2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61BF2DBE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ACBF743" w14:textId="3DF1F79A" w:rsidR="00EA40D6" w:rsidRPr="00EA40D6" w:rsidRDefault="00EA40D6" w:rsidP="006D7683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lastRenderedPageBreak/>
              <w:t>Goal 4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3DD9A5EC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4F567C9D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4AB826" w14:textId="77777777" w:rsidR="00EA40D6" w:rsidRDefault="00EA40D6" w:rsidP="006D7683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138779C0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7404D9A9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F75FE9" w14:textId="77777777" w:rsidR="00EA40D6" w:rsidRDefault="00EA40D6" w:rsidP="006D7683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0427556D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EA40D6" w14:paraId="7087E982" w14:textId="77777777" w:rsidTr="00EA40D6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1F28E5" w14:textId="77777777" w:rsidR="00EA40D6" w:rsidRDefault="00EA40D6" w:rsidP="006D7683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3B70C6D0" w14:textId="77777777" w:rsidR="00EA40D6" w:rsidRDefault="00EA40D6">
            <w:pPr>
              <w:spacing w:line="200" w:lineRule="exact"/>
              <w:rPr>
                <w:rFonts w:ascii="Calibri" w:hAnsi="Calibri"/>
              </w:rPr>
            </w:pPr>
          </w:p>
        </w:tc>
      </w:tr>
    </w:tbl>
    <w:p w14:paraId="5C403FFF" w14:textId="77777777" w:rsidR="00C1717A" w:rsidRDefault="00C1717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600"/>
      </w:tblGrid>
      <w:tr w:rsidR="00C1717A" w14:paraId="3CFA5A3D" w14:textId="77777777">
        <w:trPr>
          <w:trHeight w:val="1440"/>
        </w:trPr>
        <w:tc>
          <w:tcPr>
            <w:tcW w:w="8190" w:type="dxa"/>
          </w:tcPr>
          <w:p w14:paraId="4BBEA625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</w:tcPr>
          <w:p w14:paraId="6BF8A5B7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C1717A" w14:paraId="620EC894" w14:textId="77777777">
        <w:tc>
          <w:tcPr>
            <w:tcW w:w="8190" w:type="dxa"/>
            <w:tcBorders>
              <w:top w:val="single" w:sz="4" w:space="0" w:color="auto"/>
            </w:tcBorders>
          </w:tcPr>
          <w:p w14:paraId="6B649A45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tudent/Postdoc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0D7F272E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  <w:tr w:rsidR="00C1717A" w14:paraId="56FB1A36" w14:textId="77777777">
        <w:trPr>
          <w:trHeight w:val="1440"/>
        </w:trPr>
        <w:tc>
          <w:tcPr>
            <w:tcW w:w="8190" w:type="dxa"/>
            <w:tcBorders>
              <w:bottom w:val="single" w:sz="4" w:space="0" w:color="auto"/>
            </w:tcBorders>
          </w:tcPr>
          <w:p w14:paraId="6C31D0CC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  <w:tcBorders>
              <w:bottom w:val="single" w:sz="4" w:space="0" w:color="auto"/>
            </w:tcBorders>
          </w:tcPr>
          <w:p w14:paraId="4E2405B0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C1717A" w14:paraId="06ED7356" w14:textId="77777777">
        <w:tc>
          <w:tcPr>
            <w:tcW w:w="8190" w:type="dxa"/>
            <w:tcBorders>
              <w:top w:val="single" w:sz="4" w:space="0" w:color="auto"/>
            </w:tcBorders>
          </w:tcPr>
          <w:p w14:paraId="7A296B52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ajor Professor/PI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22072399" w14:textId="77777777" w:rsidR="00C1717A" w:rsidRDefault="00C1717A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</w:tbl>
    <w:p w14:paraId="72C8BF84" w14:textId="77777777" w:rsidR="00A6579E" w:rsidRDefault="00A6579E" w:rsidP="00317430">
      <w:pPr>
        <w:spacing w:line="200" w:lineRule="exact"/>
        <w:rPr>
          <w:rFonts w:ascii="Calibri" w:hAnsi="Calibri"/>
        </w:rPr>
      </w:pPr>
    </w:p>
    <w:p w14:paraId="4AF10CB2" w14:textId="47921963" w:rsidR="00357220" w:rsidRPr="00DC613B" w:rsidRDefault="00357220" w:rsidP="00357220">
      <w:pPr>
        <w:pStyle w:val="Heading3"/>
      </w:pPr>
      <w:r>
        <w:t>Year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357220" w14:paraId="6B203295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C80EB1F" w14:textId="47BA8959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5</w:t>
            </w:r>
          </w:p>
        </w:tc>
        <w:tc>
          <w:tcPr>
            <w:tcW w:w="84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C8D1AA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21A5508B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17770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top w:val="single" w:sz="4" w:space="0" w:color="auto"/>
              <w:left w:val="single" w:sz="4" w:space="0" w:color="auto"/>
            </w:tcBorders>
          </w:tcPr>
          <w:p w14:paraId="638FE086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706B21AB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0FB27F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1B3F8F5A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0712C726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F7A33E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2F3E60C2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785BE330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766EBA05" w14:textId="18C9CE35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6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10E33B05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282DC151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27A75D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244C8F9A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3F271270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5E0701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783FB59C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56E5C518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FB3AC3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390A3025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793EFA35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47C718C3" w14:textId="29945212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7</w:t>
            </w:r>
          </w:p>
        </w:tc>
        <w:tc>
          <w:tcPr>
            <w:tcW w:w="8455" w:type="dxa"/>
            <w:tcBorders>
              <w:left w:val="nil"/>
              <w:right w:val="single" w:sz="4" w:space="0" w:color="auto"/>
            </w:tcBorders>
          </w:tcPr>
          <w:p w14:paraId="3C0DD206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3A781AC9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11AEC8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416AD4F2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664DD19C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A87473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55883B0A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1469E6B4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6F4BDA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12BDBF8B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170E7EE9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DC44B80" w14:textId="0F4BBE29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lastRenderedPageBreak/>
              <w:t xml:space="preserve">Goal </w:t>
            </w:r>
            <w:r>
              <w:rPr>
                <w:rFonts w:ascii="Calibri" w:hAnsi="Calibri"/>
                <w:b/>
                <w:bCs/>
              </w:rPr>
              <w:t>8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2E914B9C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50D381C2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75EF4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5B7273DB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51DC6129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5CA37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0DCB788D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2407F3DF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88349E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1A575942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</w:tbl>
    <w:p w14:paraId="60238302" w14:textId="77777777" w:rsidR="00357220" w:rsidRDefault="00357220" w:rsidP="0035722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600"/>
      </w:tblGrid>
      <w:tr w:rsidR="00357220" w14:paraId="73A24EEE" w14:textId="77777777">
        <w:trPr>
          <w:trHeight w:val="1440"/>
        </w:trPr>
        <w:tc>
          <w:tcPr>
            <w:tcW w:w="8190" w:type="dxa"/>
          </w:tcPr>
          <w:p w14:paraId="4D65CB21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</w:tcPr>
          <w:p w14:paraId="552E7DF0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357220" w14:paraId="15A11E2F" w14:textId="77777777">
        <w:tc>
          <w:tcPr>
            <w:tcW w:w="8190" w:type="dxa"/>
            <w:tcBorders>
              <w:top w:val="single" w:sz="4" w:space="0" w:color="auto"/>
            </w:tcBorders>
          </w:tcPr>
          <w:p w14:paraId="34BAEC22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tudent/Postdoc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0201AEF2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  <w:tr w:rsidR="00357220" w14:paraId="2D241DB1" w14:textId="77777777">
        <w:trPr>
          <w:trHeight w:val="1440"/>
        </w:trPr>
        <w:tc>
          <w:tcPr>
            <w:tcW w:w="8190" w:type="dxa"/>
            <w:tcBorders>
              <w:bottom w:val="single" w:sz="4" w:space="0" w:color="auto"/>
            </w:tcBorders>
          </w:tcPr>
          <w:p w14:paraId="610FA141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  <w:tcBorders>
              <w:bottom w:val="single" w:sz="4" w:space="0" w:color="auto"/>
            </w:tcBorders>
          </w:tcPr>
          <w:p w14:paraId="2FAA2397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357220" w14:paraId="5BD39DF0" w14:textId="77777777">
        <w:tc>
          <w:tcPr>
            <w:tcW w:w="8190" w:type="dxa"/>
            <w:tcBorders>
              <w:top w:val="single" w:sz="4" w:space="0" w:color="auto"/>
            </w:tcBorders>
          </w:tcPr>
          <w:p w14:paraId="5D93CDDD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ajor Professor/PI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0A4D8AD4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</w:tbl>
    <w:p w14:paraId="605EDF7F" w14:textId="77777777" w:rsidR="00357220" w:rsidRPr="00232D44" w:rsidRDefault="00357220" w:rsidP="00357220">
      <w:pPr>
        <w:spacing w:line="200" w:lineRule="exact"/>
        <w:rPr>
          <w:rFonts w:ascii="Calibri" w:hAnsi="Calibri"/>
        </w:rPr>
      </w:pPr>
    </w:p>
    <w:p w14:paraId="67CADB85" w14:textId="4EE4D310" w:rsidR="00357220" w:rsidRPr="00DC613B" w:rsidRDefault="00357220" w:rsidP="00357220">
      <w:pPr>
        <w:pStyle w:val="Heading3"/>
      </w:pPr>
      <w:r>
        <w:t>Year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357220" w14:paraId="19D6E3D4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6C547918" w14:textId="04DE7F4A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9</w:t>
            </w:r>
          </w:p>
        </w:tc>
        <w:tc>
          <w:tcPr>
            <w:tcW w:w="84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B6909D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0B2923C0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EEFB2E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top w:val="single" w:sz="4" w:space="0" w:color="auto"/>
              <w:left w:val="single" w:sz="4" w:space="0" w:color="auto"/>
            </w:tcBorders>
          </w:tcPr>
          <w:p w14:paraId="6226F245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3D64FA0F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4D38B1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6184C420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3ECBBB21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D9E3A5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72FF14BE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7CB8E1F1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8D6AF71" w14:textId="1B4CDF7A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10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4F153C58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30BAE17E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C0E2EB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11CE41B1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7344B27B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696F7A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43E6407C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2693C782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005EE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23704F02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1CB54291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E59A085" w14:textId="70C3A0F4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11</w:t>
            </w:r>
          </w:p>
        </w:tc>
        <w:tc>
          <w:tcPr>
            <w:tcW w:w="8455" w:type="dxa"/>
            <w:tcBorders>
              <w:left w:val="nil"/>
              <w:right w:val="single" w:sz="4" w:space="0" w:color="auto"/>
            </w:tcBorders>
          </w:tcPr>
          <w:p w14:paraId="1F6FBD13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46D53242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C78525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314BDFCB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5DD97A2E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F5DAB3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21D4053B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5CB3A124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311711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254ED7A5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1CD2E0AE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7239D7DD" w14:textId="28E87A22" w:rsidR="00357220" w:rsidRPr="00EA40D6" w:rsidRDefault="00357220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lastRenderedPageBreak/>
              <w:t xml:space="preserve">Goal </w:t>
            </w:r>
            <w:r>
              <w:rPr>
                <w:rFonts w:ascii="Calibri" w:hAnsi="Calibri"/>
                <w:b/>
                <w:bCs/>
              </w:rPr>
              <w:t>12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301B27CE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67D54DDE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023AB1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2D927D15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3F0ACE1D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19232C" w14:textId="77777777" w:rsidR="00357220" w:rsidRDefault="00357220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486753E8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357220" w14:paraId="73B5E589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91F86B" w14:textId="77777777" w:rsidR="00357220" w:rsidRDefault="00357220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26F3D818" w14:textId="77777777" w:rsidR="00357220" w:rsidRDefault="00357220">
            <w:pPr>
              <w:spacing w:line="200" w:lineRule="exact"/>
              <w:rPr>
                <w:rFonts w:ascii="Calibri" w:hAnsi="Calibri"/>
              </w:rPr>
            </w:pPr>
          </w:p>
        </w:tc>
      </w:tr>
    </w:tbl>
    <w:p w14:paraId="2433AA4A" w14:textId="77777777" w:rsidR="00357220" w:rsidRDefault="00357220" w:rsidP="0035722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600"/>
      </w:tblGrid>
      <w:tr w:rsidR="00357220" w14:paraId="7CC662C2" w14:textId="77777777">
        <w:trPr>
          <w:trHeight w:val="1440"/>
        </w:trPr>
        <w:tc>
          <w:tcPr>
            <w:tcW w:w="8190" w:type="dxa"/>
          </w:tcPr>
          <w:p w14:paraId="6D18938D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</w:tcPr>
          <w:p w14:paraId="62E16AAD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357220" w14:paraId="53A8ED57" w14:textId="77777777">
        <w:tc>
          <w:tcPr>
            <w:tcW w:w="8190" w:type="dxa"/>
            <w:tcBorders>
              <w:top w:val="single" w:sz="4" w:space="0" w:color="auto"/>
            </w:tcBorders>
          </w:tcPr>
          <w:p w14:paraId="61C7AC9A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tudent/Postdoc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44358129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  <w:tr w:rsidR="00357220" w14:paraId="572605EC" w14:textId="77777777">
        <w:trPr>
          <w:trHeight w:val="1440"/>
        </w:trPr>
        <w:tc>
          <w:tcPr>
            <w:tcW w:w="8190" w:type="dxa"/>
            <w:tcBorders>
              <w:bottom w:val="single" w:sz="4" w:space="0" w:color="auto"/>
            </w:tcBorders>
          </w:tcPr>
          <w:p w14:paraId="12A60E95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  <w:tcBorders>
              <w:bottom w:val="single" w:sz="4" w:space="0" w:color="auto"/>
            </w:tcBorders>
          </w:tcPr>
          <w:p w14:paraId="078A13CB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357220" w14:paraId="7E91A1E6" w14:textId="77777777">
        <w:tc>
          <w:tcPr>
            <w:tcW w:w="8190" w:type="dxa"/>
            <w:tcBorders>
              <w:top w:val="single" w:sz="4" w:space="0" w:color="auto"/>
            </w:tcBorders>
          </w:tcPr>
          <w:p w14:paraId="68BE0AE5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ajor Professor/PI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5DB4DD10" w14:textId="77777777" w:rsidR="00357220" w:rsidRDefault="00357220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</w:tbl>
    <w:p w14:paraId="33FCF4C2" w14:textId="77777777" w:rsidR="00357220" w:rsidRPr="00232D44" w:rsidRDefault="00357220" w:rsidP="00357220">
      <w:pPr>
        <w:spacing w:line="200" w:lineRule="exact"/>
        <w:rPr>
          <w:rFonts w:ascii="Calibri" w:hAnsi="Calibri"/>
        </w:rPr>
      </w:pPr>
    </w:p>
    <w:p w14:paraId="551E96C8" w14:textId="2DC84C41" w:rsidR="00217F4C" w:rsidRPr="00DC613B" w:rsidRDefault="00217F4C" w:rsidP="00217F4C">
      <w:pPr>
        <w:pStyle w:val="Heading3"/>
      </w:pPr>
      <w:r>
        <w:t>Year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217F4C" w14:paraId="788BB91E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18B4F73" w14:textId="344654C8" w:rsidR="00217F4C" w:rsidRPr="00EA40D6" w:rsidRDefault="00217F4C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13</w:t>
            </w:r>
          </w:p>
        </w:tc>
        <w:tc>
          <w:tcPr>
            <w:tcW w:w="84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73AB9F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6A32D5A1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49A33E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top w:val="single" w:sz="4" w:space="0" w:color="auto"/>
              <w:left w:val="single" w:sz="4" w:space="0" w:color="auto"/>
            </w:tcBorders>
          </w:tcPr>
          <w:p w14:paraId="5B08585D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17E7A9DE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3A6644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4A72244E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3EDE5A1C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6C61D9" w14:textId="77777777" w:rsidR="00217F4C" w:rsidRDefault="00217F4C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31F27E27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3BFC22E3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7333C9FF" w14:textId="2853A132" w:rsidR="00217F4C" w:rsidRPr="00EA40D6" w:rsidRDefault="00217F4C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14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24D93612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33598338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D329D8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09F912F9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262BEC46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0BCDFE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3BEA4A29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6377BE92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140A0D" w14:textId="77777777" w:rsidR="00217F4C" w:rsidRDefault="00217F4C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61D27FA5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2C28A298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3D6DAE2" w14:textId="22B638A5" w:rsidR="00217F4C" w:rsidRPr="00EA40D6" w:rsidRDefault="00217F4C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t xml:space="preserve">Goal </w:t>
            </w:r>
            <w:r>
              <w:rPr>
                <w:rFonts w:ascii="Calibri" w:hAnsi="Calibri"/>
                <w:b/>
                <w:bCs/>
              </w:rPr>
              <w:t>15</w:t>
            </w:r>
          </w:p>
        </w:tc>
        <w:tc>
          <w:tcPr>
            <w:tcW w:w="8455" w:type="dxa"/>
            <w:tcBorders>
              <w:left w:val="nil"/>
              <w:right w:val="single" w:sz="4" w:space="0" w:color="auto"/>
            </w:tcBorders>
          </w:tcPr>
          <w:p w14:paraId="6497BC88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7D5C71D6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F27E5B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4AE63A6E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5DFC65C6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8823D0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27D2D32E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348D4FF7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D94382" w14:textId="77777777" w:rsidR="00217F4C" w:rsidRDefault="00217F4C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14:paraId="47FF9F41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7B7AC37A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C4177EB" w14:textId="34CC36BD" w:rsidR="00217F4C" w:rsidRPr="00EA40D6" w:rsidRDefault="00217F4C">
            <w:pPr>
              <w:keepNext/>
              <w:spacing w:line="200" w:lineRule="exact"/>
              <w:rPr>
                <w:rFonts w:ascii="Calibri" w:hAnsi="Calibri"/>
                <w:b/>
                <w:bCs/>
              </w:rPr>
            </w:pPr>
            <w:r w:rsidRPr="00EA40D6">
              <w:rPr>
                <w:rFonts w:ascii="Calibri" w:hAnsi="Calibri"/>
                <w:b/>
                <w:bCs/>
              </w:rPr>
              <w:lastRenderedPageBreak/>
              <w:t xml:space="preserve">Goal </w:t>
            </w:r>
            <w:r>
              <w:rPr>
                <w:rFonts w:ascii="Calibri" w:hAnsi="Calibri"/>
                <w:b/>
                <w:bCs/>
              </w:rPr>
              <w:t>16</w:t>
            </w:r>
          </w:p>
        </w:tc>
        <w:tc>
          <w:tcPr>
            <w:tcW w:w="8455" w:type="dxa"/>
            <w:tcBorders>
              <w:left w:val="nil"/>
              <w:right w:val="nil"/>
            </w:tcBorders>
          </w:tcPr>
          <w:p w14:paraId="66A24D42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460CE7D2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AA0BBE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fessional development activities complet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29914B92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3D416421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263D93" w14:textId="77777777" w:rsidR="00217F4C" w:rsidRDefault="00217F4C">
            <w:pPr>
              <w:keepNext/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ange in self-evaluation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6E152BE2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  <w:tr w:rsidR="00217F4C" w14:paraId="3BC0C3E3" w14:textId="77777777">
        <w:trPr>
          <w:trHeight w:val="432"/>
        </w:trPr>
        <w:tc>
          <w:tcPr>
            <w:tcW w:w="23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AB168A" w14:textId="77777777" w:rsidR="00217F4C" w:rsidRDefault="00217F4C">
            <w:pPr>
              <w:spacing w:line="200" w:lineRule="exact"/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ssons learned</w:t>
            </w:r>
          </w:p>
        </w:tc>
        <w:tc>
          <w:tcPr>
            <w:tcW w:w="8455" w:type="dxa"/>
            <w:tcBorders>
              <w:left w:val="single" w:sz="4" w:space="0" w:color="auto"/>
            </w:tcBorders>
          </w:tcPr>
          <w:p w14:paraId="0E8C69BA" w14:textId="77777777" w:rsidR="00217F4C" w:rsidRDefault="00217F4C">
            <w:pPr>
              <w:spacing w:line="200" w:lineRule="exact"/>
              <w:rPr>
                <w:rFonts w:ascii="Calibri" w:hAnsi="Calibri"/>
              </w:rPr>
            </w:pPr>
          </w:p>
        </w:tc>
      </w:tr>
    </w:tbl>
    <w:p w14:paraId="6D27A198" w14:textId="77777777" w:rsidR="00217F4C" w:rsidRDefault="00217F4C" w:rsidP="00217F4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600"/>
      </w:tblGrid>
      <w:tr w:rsidR="00217F4C" w14:paraId="317F30AB" w14:textId="77777777">
        <w:trPr>
          <w:trHeight w:val="1440"/>
        </w:trPr>
        <w:tc>
          <w:tcPr>
            <w:tcW w:w="8190" w:type="dxa"/>
          </w:tcPr>
          <w:p w14:paraId="246F4506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</w:tcPr>
          <w:p w14:paraId="5BB7B3F2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217F4C" w14:paraId="05D88B9D" w14:textId="77777777">
        <w:tc>
          <w:tcPr>
            <w:tcW w:w="8190" w:type="dxa"/>
            <w:tcBorders>
              <w:top w:val="single" w:sz="4" w:space="0" w:color="auto"/>
            </w:tcBorders>
          </w:tcPr>
          <w:p w14:paraId="777ADD38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tudent/Postdoc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3F85AA06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  <w:tr w:rsidR="00217F4C" w14:paraId="2542C7A7" w14:textId="77777777">
        <w:trPr>
          <w:trHeight w:val="1440"/>
        </w:trPr>
        <w:tc>
          <w:tcPr>
            <w:tcW w:w="8190" w:type="dxa"/>
            <w:tcBorders>
              <w:bottom w:val="single" w:sz="4" w:space="0" w:color="auto"/>
            </w:tcBorders>
          </w:tcPr>
          <w:p w14:paraId="5F70BAEF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</w:p>
        </w:tc>
        <w:tc>
          <w:tcPr>
            <w:tcW w:w="2600" w:type="dxa"/>
            <w:tcBorders>
              <w:bottom w:val="single" w:sz="4" w:space="0" w:color="auto"/>
            </w:tcBorders>
          </w:tcPr>
          <w:p w14:paraId="02C045CF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</w:p>
        </w:tc>
      </w:tr>
      <w:tr w:rsidR="00217F4C" w14:paraId="3E0756CD" w14:textId="77777777">
        <w:tc>
          <w:tcPr>
            <w:tcW w:w="8190" w:type="dxa"/>
            <w:tcBorders>
              <w:top w:val="single" w:sz="4" w:space="0" w:color="auto"/>
            </w:tcBorders>
          </w:tcPr>
          <w:p w14:paraId="0DF22704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ajor Professor/PI Signature</w:t>
            </w:r>
          </w:p>
        </w:tc>
        <w:tc>
          <w:tcPr>
            <w:tcW w:w="2600" w:type="dxa"/>
            <w:tcBorders>
              <w:top w:val="single" w:sz="4" w:space="0" w:color="auto"/>
            </w:tcBorders>
          </w:tcPr>
          <w:p w14:paraId="1DCF8AAA" w14:textId="77777777" w:rsidR="00217F4C" w:rsidRDefault="00217F4C">
            <w:pPr>
              <w:spacing w:before="9" w:line="190" w:lineRule="exac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ate</w:t>
            </w:r>
          </w:p>
        </w:tc>
      </w:tr>
    </w:tbl>
    <w:p w14:paraId="3A99D568" w14:textId="77777777" w:rsidR="00217F4C" w:rsidRPr="00232D44" w:rsidRDefault="00217F4C" w:rsidP="00217F4C">
      <w:pPr>
        <w:spacing w:line="200" w:lineRule="exact"/>
        <w:rPr>
          <w:rFonts w:ascii="Calibri" w:hAnsi="Calibri"/>
        </w:rPr>
      </w:pPr>
    </w:p>
    <w:p w14:paraId="4D798BB2" w14:textId="77777777" w:rsidR="00357220" w:rsidRPr="00232D44" w:rsidRDefault="00357220" w:rsidP="00317430">
      <w:pPr>
        <w:spacing w:line="200" w:lineRule="exact"/>
        <w:rPr>
          <w:rFonts w:ascii="Calibri" w:hAnsi="Calibri"/>
        </w:rPr>
      </w:pPr>
    </w:p>
    <w:p w14:paraId="27260143" w14:textId="6CD416DE" w:rsidR="00A6579E" w:rsidRPr="002D0128" w:rsidRDefault="00FD0493" w:rsidP="002D0128">
      <w:pPr>
        <w:pStyle w:val="Heading1"/>
      </w:pPr>
      <w:r w:rsidRPr="002D0128">
        <w:t>ISU</w:t>
      </w:r>
      <w:r w:rsidR="00A6579E" w:rsidRPr="002D0128">
        <w:t xml:space="preserve"> IDP </w:t>
      </w:r>
      <w:r w:rsidR="34454475" w:rsidRPr="002D0128">
        <w:t xml:space="preserve">Form </w:t>
      </w:r>
      <w:r w:rsidR="00A6579E" w:rsidRPr="002D0128">
        <w:t>Adapted From:</w:t>
      </w:r>
    </w:p>
    <w:p w14:paraId="2BF0263F" w14:textId="1BDABA50" w:rsidR="00720F26" w:rsidRDefault="00436FFA" w:rsidP="00891B1F">
      <w:r>
        <w:t xml:space="preserve">University of Florida Individual Development Plan Template: </w:t>
      </w:r>
      <w:hyperlink r:id="rId23" w:history="1">
        <w:r w:rsidR="00891B1F" w:rsidRPr="007B6878">
          <w:rPr>
            <w:rStyle w:val="Hyperlink"/>
          </w:rPr>
          <w:t>http://graduateschool.ufl.edu/faculty--staff/resources/individual-development-plan-</w:t>
        </w:r>
        <w:proofErr w:type="spellStart"/>
        <w:r w:rsidR="00891B1F" w:rsidRPr="007B6878">
          <w:rPr>
            <w:rStyle w:val="Hyperlink"/>
          </w:rPr>
          <w:t>idp</w:t>
        </w:r>
        <w:proofErr w:type="spellEnd"/>
        <w:r w:rsidR="00891B1F" w:rsidRPr="007B6878">
          <w:rPr>
            <w:rStyle w:val="Hyperlink"/>
          </w:rPr>
          <w:t>-policy/</w:t>
        </w:r>
      </w:hyperlink>
      <w:r w:rsidR="00891B1F">
        <w:t>, w</w:t>
      </w:r>
      <w:r w:rsidR="00720F26">
        <w:t>hich was adapted from:</w:t>
      </w:r>
    </w:p>
    <w:p w14:paraId="780B2048" w14:textId="1298BBA8" w:rsidR="00A6579E" w:rsidRPr="00232D44" w:rsidRDefault="00A6579E" w:rsidP="00891B1F">
      <w:pPr>
        <w:pStyle w:val="ListParagraph"/>
        <w:numPr>
          <w:ilvl w:val="0"/>
          <w:numId w:val="3"/>
        </w:numPr>
      </w:pPr>
      <w:r w:rsidRPr="00232D44">
        <w:t>myIDP.org</w:t>
      </w:r>
      <w:r w:rsidRPr="00891B1F">
        <w:rPr>
          <w:spacing w:val="-17"/>
        </w:rPr>
        <w:t xml:space="preserve"> </w:t>
      </w:r>
      <w:r w:rsidRPr="00232D44">
        <w:t>template:</w:t>
      </w:r>
      <w:r w:rsidRPr="00891B1F">
        <w:rPr>
          <w:spacing w:val="-15"/>
        </w:rPr>
        <w:t xml:space="preserve"> </w:t>
      </w:r>
      <w:hyperlink r:id="rId24" w:history="1">
        <w:r w:rsidR="0084783D" w:rsidRPr="00891B1F">
          <w:rPr>
            <w:rStyle w:val="Hyperlink"/>
            <w:rFonts w:ascii="Calibri" w:hAnsi="Calibri"/>
          </w:rPr>
          <w:t>http://myidp.sciencecareers.org/</w:t>
        </w:r>
      </w:hyperlink>
    </w:p>
    <w:p w14:paraId="5DE26C28" w14:textId="77777777" w:rsidR="00A6579E" w:rsidRPr="00232D44" w:rsidRDefault="00A6579E" w:rsidP="00891B1F">
      <w:pPr>
        <w:pStyle w:val="ListParagraph"/>
        <w:numPr>
          <w:ilvl w:val="0"/>
          <w:numId w:val="3"/>
        </w:numPr>
      </w:pPr>
      <w:r w:rsidRPr="00232D44">
        <w:t>Stanford</w:t>
      </w:r>
      <w:r w:rsidRPr="00891B1F">
        <w:rPr>
          <w:spacing w:val="-6"/>
        </w:rPr>
        <w:t xml:space="preserve"> </w:t>
      </w:r>
      <w:r w:rsidRPr="00232D44">
        <w:t>University</w:t>
      </w:r>
      <w:r w:rsidRPr="00891B1F">
        <w:rPr>
          <w:spacing w:val="-5"/>
        </w:rPr>
        <w:t xml:space="preserve"> </w:t>
      </w:r>
      <w:r w:rsidRPr="00232D44">
        <w:t>Biomedical</w:t>
      </w:r>
      <w:r w:rsidRPr="00891B1F">
        <w:rPr>
          <w:spacing w:val="-5"/>
        </w:rPr>
        <w:t xml:space="preserve"> </w:t>
      </w:r>
      <w:r w:rsidRPr="00232D44">
        <w:t>Sciences</w:t>
      </w:r>
      <w:r w:rsidRPr="00891B1F">
        <w:rPr>
          <w:spacing w:val="-6"/>
        </w:rPr>
        <w:t xml:space="preserve"> </w:t>
      </w:r>
      <w:r w:rsidRPr="00232D44">
        <w:t>Individual</w:t>
      </w:r>
      <w:r w:rsidRPr="00891B1F">
        <w:rPr>
          <w:spacing w:val="-6"/>
        </w:rPr>
        <w:t xml:space="preserve"> </w:t>
      </w:r>
      <w:r w:rsidRPr="00232D44">
        <w:t>Development</w:t>
      </w:r>
      <w:r w:rsidRPr="00891B1F">
        <w:rPr>
          <w:spacing w:val="-5"/>
        </w:rPr>
        <w:t xml:space="preserve"> </w:t>
      </w:r>
      <w:r w:rsidRPr="00232D44">
        <w:t>Plan</w:t>
      </w:r>
      <w:r w:rsidRPr="00891B1F">
        <w:rPr>
          <w:spacing w:val="-5"/>
        </w:rPr>
        <w:t xml:space="preserve"> </w:t>
      </w:r>
      <w:r w:rsidRPr="00232D44">
        <w:t>Template:</w:t>
      </w:r>
      <w:r w:rsidRPr="00891B1F">
        <w:rPr>
          <w:spacing w:val="-6"/>
        </w:rPr>
        <w:t xml:space="preserve"> </w:t>
      </w:r>
      <w:hyperlink r:id="rId25" w:history="1">
        <w:r w:rsidRPr="00891B1F">
          <w:rPr>
            <w:rStyle w:val="Hyperlink"/>
            <w:rFonts w:ascii="Calibri" w:hAnsi="Calibri"/>
            <w:color w:val="4F5CD6"/>
          </w:rPr>
          <w:t>http://biosciences.stanford.edu/idp</w:t>
        </w:r>
      </w:hyperlink>
    </w:p>
    <w:p w14:paraId="525C1A10" w14:textId="77777777" w:rsidR="00A6579E" w:rsidRPr="00232D44" w:rsidRDefault="00A6579E" w:rsidP="00891B1F">
      <w:pPr>
        <w:pStyle w:val="ListParagraph"/>
        <w:numPr>
          <w:ilvl w:val="0"/>
          <w:numId w:val="3"/>
        </w:numPr>
      </w:pPr>
      <w:r w:rsidRPr="00232D44">
        <w:t>University</w:t>
      </w:r>
      <w:r w:rsidRPr="00891B1F">
        <w:rPr>
          <w:spacing w:val="-4"/>
        </w:rPr>
        <w:t xml:space="preserve"> </w:t>
      </w:r>
      <w:r w:rsidRPr="00232D44">
        <w:t>of</w:t>
      </w:r>
      <w:r w:rsidRPr="00891B1F">
        <w:rPr>
          <w:spacing w:val="-4"/>
        </w:rPr>
        <w:t xml:space="preserve"> </w:t>
      </w:r>
      <w:r w:rsidRPr="00232D44">
        <w:t>Florida</w:t>
      </w:r>
      <w:r w:rsidRPr="00891B1F">
        <w:rPr>
          <w:spacing w:val="-4"/>
        </w:rPr>
        <w:t xml:space="preserve"> </w:t>
      </w:r>
      <w:r w:rsidRPr="00232D44">
        <w:t>Public</w:t>
      </w:r>
      <w:r w:rsidRPr="00891B1F">
        <w:rPr>
          <w:spacing w:val="-3"/>
        </w:rPr>
        <w:t xml:space="preserve"> </w:t>
      </w:r>
      <w:r w:rsidRPr="00232D44">
        <w:t>Health</w:t>
      </w:r>
      <w:r w:rsidRPr="00891B1F">
        <w:rPr>
          <w:spacing w:val="-4"/>
        </w:rPr>
        <w:t xml:space="preserve"> </w:t>
      </w:r>
      <w:r w:rsidRPr="00232D44">
        <w:t>and</w:t>
      </w:r>
      <w:r w:rsidRPr="00891B1F">
        <w:rPr>
          <w:spacing w:val="-5"/>
        </w:rPr>
        <w:t xml:space="preserve"> </w:t>
      </w:r>
      <w:r w:rsidRPr="00232D44">
        <w:t>Health</w:t>
      </w:r>
      <w:r w:rsidRPr="00891B1F">
        <w:rPr>
          <w:spacing w:val="-3"/>
        </w:rPr>
        <w:t xml:space="preserve"> </w:t>
      </w:r>
      <w:r w:rsidRPr="00232D44">
        <w:t>Professions</w:t>
      </w:r>
      <w:r w:rsidRPr="00891B1F">
        <w:rPr>
          <w:spacing w:val="-5"/>
        </w:rPr>
        <w:t xml:space="preserve"> </w:t>
      </w:r>
      <w:r w:rsidRPr="00232D44">
        <w:t>Individual</w:t>
      </w:r>
      <w:r w:rsidRPr="00891B1F">
        <w:rPr>
          <w:spacing w:val="-4"/>
        </w:rPr>
        <w:t xml:space="preserve"> </w:t>
      </w:r>
      <w:r w:rsidRPr="00232D44">
        <w:t>Development</w:t>
      </w:r>
      <w:r w:rsidRPr="00891B1F">
        <w:rPr>
          <w:spacing w:val="-4"/>
        </w:rPr>
        <w:t xml:space="preserve"> </w:t>
      </w:r>
      <w:r w:rsidRPr="00232D44">
        <w:t>Plan</w:t>
      </w:r>
      <w:r w:rsidRPr="00891B1F">
        <w:rPr>
          <w:spacing w:val="-4"/>
        </w:rPr>
        <w:t xml:space="preserve"> </w:t>
      </w:r>
      <w:r w:rsidRPr="00232D44">
        <w:t>Template</w:t>
      </w:r>
    </w:p>
    <w:p w14:paraId="3260C85B" w14:textId="77777777" w:rsidR="00B26BAD" w:rsidRPr="00232D44" w:rsidRDefault="00A6579E" w:rsidP="00891B1F">
      <w:pPr>
        <w:pStyle w:val="ListParagraph"/>
        <w:numPr>
          <w:ilvl w:val="0"/>
          <w:numId w:val="3"/>
        </w:numPr>
      </w:pPr>
      <w:r w:rsidRPr="00232D44">
        <w:t>University</w:t>
      </w:r>
      <w:r w:rsidRPr="00891B1F">
        <w:rPr>
          <w:spacing w:val="-4"/>
        </w:rPr>
        <w:t xml:space="preserve"> </w:t>
      </w:r>
      <w:r w:rsidRPr="00232D44">
        <w:t>of</w:t>
      </w:r>
      <w:r w:rsidRPr="00891B1F">
        <w:rPr>
          <w:spacing w:val="-4"/>
        </w:rPr>
        <w:t xml:space="preserve"> </w:t>
      </w:r>
      <w:r w:rsidRPr="00232D44">
        <w:t>Wisconsin-Madison</w:t>
      </w:r>
      <w:r w:rsidRPr="00891B1F">
        <w:rPr>
          <w:spacing w:val="-4"/>
        </w:rPr>
        <w:t xml:space="preserve"> </w:t>
      </w:r>
      <w:r w:rsidRPr="00232D44">
        <w:t>Graduate</w:t>
      </w:r>
      <w:r w:rsidRPr="00891B1F">
        <w:rPr>
          <w:spacing w:val="-4"/>
        </w:rPr>
        <w:t xml:space="preserve"> </w:t>
      </w:r>
      <w:r w:rsidRPr="00232D44">
        <w:t>School</w:t>
      </w:r>
      <w:r w:rsidRPr="00891B1F">
        <w:rPr>
          <w:spacing w:val="-4"/>
        </w:rPr>
        <w:t xml:space="preserve"> </w:t>
      </w:r>
      <w:r w:rsidRPr="00232D44">
        <w:t>Individual</w:t>
      </w:r>
      <w:r w:rsidRPr="00891B1F">
        <w:rPr>
          <w:spacing w:val="-4"/>
        </w:rPr>
        <w:t xml:space="preserve"> </w:t>
      </w:r>
      <w:r w:rsidRPr="00232D44">
        <w:t>Development</w:t>
      </w:r>
      <w:r w:rsidRPr="00891B1F">
        <w:rPr>
          <w:spacing w:val="-4"/>
        </w:rPr>
        <w:t xml:space="preserve"> </w:t>
      </w:r>
      <w:r w:rsidRPr="00232D44">
        <w:t>Plan</w:t>
      </w:r>
      <w:r w:rsidRPr="00891B1F">
        <w:rPr>
          <w:spacing w:val="-4"/>
        </w:rPr>
        <w:t xml:space="preserve"> </w:t>
      </w:r>
      <w:r w:rsidRPr="00232D44">
        <w:t>Template:</w:t>
      </w:r>
      <w:r w:rsidRPr="00891B1F">
        <w:rPr>
          <w:spacing w:val="-3"/>
        </w:rPr>
        <w:t xml:space="preserve"> </w:t>
      </w:r>
      <w:r w:rsidRPr="00891B1F">
        <w:rPr>
          <w:color w:val="4F5CD6"/>
          <w:u w:val="single" w:color="4F5CD6"/>
        </w:rPr>
        <w:t>https://grad.wisc.edu/pd/idp/</w:t>
      </w:r>
    </w:p>
    <w:sectPr w:rsidR="00B26BAD" w:rsidRPr="00232D44" w:rsidSect="00696068">
      <w:headerReference w:type="default" r:id="rId26"/>
      <w:footerReference w:type="default" r:id="rId27"/>
      <w:pgSz w:w="12240" w:h="15840"/>
      <w:pgMar w:top="720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4AB2E" w14:textId="77777777" w:rsidR="00205C00" w:rsidRDefault="00205C00" w:rsidP="00434F74">
      <w:pPr>
        <w:spacing w:after="0" w:line="240" w:lineRule="auto"/>
      </w:pPr>
      <w:r>
        <w:separator/>
      </w:r>
    </w:p>
  </w:endnote>
  <w:endnote w:type="continuationSeparator" w:id="0">
    <w:p w14:paraId="1579804B" w14:textId="77777777" w:rsidR="00205C00" w:rsidRDefault="00205C00" w:rsidP="00434F74">
      <w:pPr>
        <w:spacing w:after="0" w:line="240" w:lineRule="auto"/>
      </w:pPr>
      <w:r>
        <w:continuationSeparator/>
      </w:r>
    </w:p>
  </w:endnote>
  <w:endnote w:type="continuationNotice" w:id="1">
    <w:p w14:paraId="140F1077" w14:textId="77777777" w:rsidR="00205C00" w:rsidRDefault="00205C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kila">
    <w:altName w:val="Nirmala UI"/>
    <w:charset w:val="00"/>
    <w:family w:val="swiss"/>
    <w:pitch w:val="variable"/>
    <w:sig w:usb0="00008003" w:usb1="00000000" w:usb2="00000000" w:usb3="00000000" w:csb0="00000001" w:csb1="00000000"/>
  </w:font>
  <w:font w:name="Quadon Thin"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ona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Univers LT Std 47 Cn L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inion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ntona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798"/>
      <w:gridCol w:w="1798"/>
      <w:gridCol w:w="1798"/>
      <w:gridCol w:w="1798"/>
      <w:gridCol w:w="1799"/>
      <w:gridCol w:w="1799"/>
    </w:tblGrid>
    <w:tr w:rsidR="00DE7DED" w:rsidRPr="00AC19A2" w14:paraId="64DAA3D2" w14:textId="77777777">
      <w:trPr>
        <w:trHeight w:val="720"/>
      </w:trPr>
      <w:tc>
        <w:tcPr>
          <w:tcW w:w="1798" w:type="dxa"/>
          <w:shd w:val="clear" w:color="auto" w:fill="A5300F" w:themeFill="accent1"/>
          <w:vAlign w:val="center"/>
        </w:tcPr>
        <w:p w14:paraId="0BB47A09" w14:textId="77777777" w:rsidR="00DE7DED" w:rsidRPr="00ED7FF7" w:rsidRDefault="00DE7DED" w:rsidP="00DE7DED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ED7FF7">
            <w:rPr>
              <w:b/>
              <w:bCs/>
              <w:color w:val="FFFFFF" w:themeColor="background1"/>
              <w:sz w:val="24"/>
              <w:szCs w:val="24"/>
            </w:rPr>
            <w:t>Expectations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25BA64AB" w14:textId="77777777" w:rsidR="00DE7DED" w:rsidRPr="00ED7FF7" w:rsidRDefault="00DE7DED" w:rsidP="00DE7DED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teps for an IDP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7AB4ACD7" w14:textId="77777777" w:rsidR="00DE7DED" w:rsidRPr="00ED7FF7" w:rsidRDefault="00DE7DED" w:rsidP="00DE7DED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elf-assessment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0057A135" w14:textId="283C9134" w:rsidR="00DE7DED" w:rsidRPr="00ED7FF7" w:rsidRDefault="00DE7DED" w:rsidP="00DE7DED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 xml:space="preserve">Summary and </w:t>
          </w:r>
          <w:r w:rsidR="009B29CF">
            <w:rPr>
              <w:b/>
              <w:bCs/>
              <w:color w:val="3F2F29" w:themeColor="accent5" w:themeShade="80"/>
              <w:sz w:val="24"/>
              <w:szCs w:val="24"/>
            </w:rPr>
            <w:t>Priorities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3CD00D5A" w14:textId="77777777" w:rsidR="00DE7DED" w:rsidRPr="00ED7FF7" w:rsidRDefault="00DE7DED" w:rsidP="00DE7DED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Action Plan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149CF7C9" w14:textId="77777777" w:rsidR="00DE7DED" w:rsidRPr="00ED7FF7" w:rsidRDefault="00DE7DED" w:rsidP="00DE7DED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ignature and Progress</w:t>
          </w:r>
        </w:p>
      </w:tc>
    </w:tr>
  </w:tbl>
  <w:p w14:paraId="0B7AA73F" w14:textId="15AFF0FE" w:rsidR="001443AA" w:rsidRPr="0041199C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7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798"/>
      <w:gridCol w:w="1798"/>
      <w:gridCol w:w="1798"/>
      <w:gridCol w:w="1798"/>
      <w:gridCol w:w="1799"/>
      <w:gridCol w:w="1799"/>
    </w:tblGrid>
    <w:tr w:rsidR="009F0569" w:rsidRPr="00AC19A2" w14:paraId="10C7EFBA" w14:textId="77777777">
      <w:trPr>
        <w:trHeight w:val="720"/>
      </w:trPr>
      <w:tc>
        <w:tcPr>
          <w:tcW w:w="1798" w:type="dxa"/>
          <w:shd w:val="clear" w:color="auto" w:fill="EFEBE4" w:themeFill="accent4" w:themeFillTint="33"/>
          <w:vAlign w:val="center"/>
        </w:tcPr>
        <w:p w14:paraId="32320CFE" w14:textId="77777777" w:rsidR="009F0569" w:rsidRPr="008D1281" w:rsidRDefault="009F0569" w:rsidP="009F0569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8D1281">
            <w:rPr>
              <w:b/>
              <w:bCs/>
              <w:color w:val="3F2F29" w:themeColor="accent5" w:themeShade="80"/>
              <w:sz w:val="24"/>
              <w:szCs w:val="24"/>
            </w:rPr>
            <w:t>Expectations</w:t>
          </w:r>
        </w:p>
      </w:tc>
      <w:tc>
        <w:tcPr>
          <w:tcW w:w="1798" w:type="dxa"/>
          <w:shd w:val="clear" w:color="auto" w:fill="A5300F" w:themeFill="accent1"/>
          <w:vAlign w:val="center"/>
        </w:tcPr>
        <w:p w14:paraId="4529449D" w14:textId="77777777" w:rsidR="009F0569" w:rsidRPr="008D1281" w:rsidRDefault="009F0569" w:rsidP="009F0569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8D1281">
            <w:rPr>
              <w:b/>
              <w:bCs/>
              <w:color w:val="FFFFFF" w:themeColor="background1"/>
              <w:sz w:val="24"/>
              <w:szCs w:val="24"/>
            </w:rPr>
            <w:t>Steps for an IDP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5B3A1ACB" w14:textId="77777777" w:rsidR="009F0569" w:rsidRPr="00ED7FF7" w:rsidRDefault="009F0569" w:rsidP="009F0569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elf-assessment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5F22BCD4" w14:textId="0314BDBB" w:rsidR="009F0569" w:rsidRPr="00ED7FF7" w:rsidRDefault="009F0569" w:rsidP="009F0569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 xml:space="preserve">Summary and </w:t>
          </w:r>
          <w:r w:rsidR="009B29CF">
            <w:rPr>
              <w:b/>
              <w:bCs/>
              <w:color w:val="3F2F29" w:themeColor="accent5" w:themeShade="80"/>
              <w:sz w:val="24"/>
              <w:szCs w:val="24"/>
            </w:rPr>
            <w:t>Priorities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52B2FE1C" w14:textId="77777777" w:rsidR="009F0569" w:rsidRPr="00ED7FF7" w:rsidRDefault="009F0569" w:rsidP="009F0569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Action Plan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37CB63FF" w14:textId="77777777" w:rsidR="009F0569" w:rsidRPr="00ED7FF7" w:rsidRDefault="009F0569" w:rsidP="009F0569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ignature and Progress</w:t>
          </w:r>
        </w:p>
      </w:tc>
    </w:tr>
  </w:tbl>
  <w:p w14:paraId="4D05EBB8" w14:textId="19B37C30" w:rsidR="00A72E39" w:rsidRPr="0041199C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7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798"/>
      <w:gridCol w:w="1798"/>
      <w:gridCol w:w="1798"/>
      <w:gridCol w:w="1798"/>
      <w:gridCol w:w="1799"/>
      <w:gridCol w:w="1799"/>
    </w:tblGrid>
    <w:tr w:rsidR="00DE7DED" w:rsidRPr="00AC19A2" w14:paraId="03D1FCC3" w14:textId="77777777" w:rsidTr="0010232F">
      <w:trPr>
        <w:trHeight w:val="720"/>
      </w:trPr>
      <w:tc>
        <w:tcPr>
          <w:tcW w:w="1798" w:type="dxa"/>
          <w:shd w:val="clear" w:color="auto" w:fill="EFEBE4" w:themeFill="accent4" w:themeFillTint="33"/>
          <w:vAlign w:val="center"/>
        </w:tcPr>
        <w:p w14:paraId="31229BB6" w14:textId="77777777" w:rsidR="00DE7DED" w:rsidRPr="008D1281" w:rsidRDefault="00DE7DED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8D1281">
            <w:rPr>
              <w:b/>
              <w:bCs/>
              <w:color w:val="3F2F29" w:themeColor="accent5" w:themeShade="80"/>
              <w:sz w:val="24"/>
              <w:szCs w:val="24"/>
            </w:rPr>
            <w:t>Expectations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17BC6E36" w14:textId="77777777" w:rsidR="00DE7DED" w:rsidRPr="0041199C" w:rsidRDefault="00DE7DED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41199C">
            <w:rPr>
              <w:b/>
              <w:bCs/>
              <w:color w:val="3F2F29" w:themeColor="accent5" w:themeShade="80"/>
              <w:sz w:val="24"/>
              <w:szCs w:val="24"/>
            </w:rPr>
            <w:t>Steps for an IDP</w:t>
          </w:r>
        </w:p>
      </w:tc>
      <w:tc>
        <w:tcPr>
          <w:tcW w:w="1798" w:type="dxa"/>
          <w:shd w:val="clear" w:color="auto" w:fill="A5300F" w:themeFill="accent1"/>
          <w:vAlign w:val="center"/>
        </w:tcPr>
        <w:p w14:paraId="32DCBFF8" w14:textId="77777777" w:rsidR="00DE7DED" w:rsidRPr="0010232F" w:rsidRDefault="00DE7DED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10232F">
            <w:rPr>
              <w:b/>
              <w:bCs/>
              <w:color w:val="FFFFFF" w:themeColor="background1"/>
              <w:sz w:val="24"/>
              <w:szCs w:val="24"/>
            </w:rPr>
            <w:t>Self-assessment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59BD6954" w14:textId="63F02F1D" w:rsidR="00DE7DED" w:rsidRPr="00CF47E1" w:rsidRDefault="00DE7DED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CF47E1">
            <w:rPr>
              <w:b/>
              <w:bCs/>
              <w:color w:val="3F2F29" w:themeColor="accent5" w:themeShade="80"/>
              <w:sz w:val="24"/>
              <w:szCs w:val="24"/>
            </w:rPr>
            <w:t xml:space="preserve">Summary and </w:t>
          </w:r>
          <w:r w:rsidR="009B29CF">
            <w:rPr>
              <w:b/>
              <w:bCs/>
              <w:color w:val="3F2F29" w:themeColor="accent5" w:themeShade="80"/>
              <w:sz w:val="24"/>
              <w:szCs w:val="24"/>
            </w:rPr>
            <w:t>Priorities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527EAC5B" w14:textId="77777777" w:rsidR="00DE7DED" w:rsidRPr="00ED7FF7" w:rsidRDefault="00DE7DED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Action Plan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60A70E07" w14:textId="77777777" w:rsidR="00DE7DED" w:rsidRPr="00ED7FF7" w:rsidRDefault="00DE7DED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ignature and Progress</w:t>
          </w:r>
        </w:p>
      </w:tc>
    </w:tr>
  </w:tbl>
  <w:p w14:paraId="29DA6CA1" w14:textId="62FCDCE7" w:rsidR="00DE7DED" w:rsidRPr="0041199C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7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398"/>
      <w:gridCol w:w="2398"/>
      <w:gridCol w:w="2397"/>
      <w:gridCol w:w="2397"/>
      <w:gridCol w:w="2400"/>
      <w:gridCol w:w="2400"/>
    </w:tblGrid>
    <w:tr w:rsidR="00364A64" w:rsidRPr="00AC19A2" w14:paraId="1BD37D3B" w14:textId="77777777" w:rsidTr="00F04DE8">
      <w:trPr>
        <w:trHeight w:val="720"/>
      </w:trPr>
      <w:tc>
        <w:tcPr>
          <w:tcW w:w="833" w:type="pct"/>
          <w:shd w:val="clear" w:color="auto" w:fill="EFEBE4" w:themeFill="accent4" w:themeFillTint="33"/>
          <w:vAlign w:val="center"/>
        </w:tcPr>
        <w:p w14:paraId="27B4C7F5" w14:textId="77777777" w:rsidR="00364A64" w:rsidRPr="008D1281" w:rsidRDefault="00364A64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8D1281">
            <w:rPr>
              <w:b/>
              <w:bCs/>
              <w:color w:val="3F2F29" w:themeColor="accent5" w:themeShade="80"/>
              <w:sz w:val="24"/>
              <w:szCs w:val="24"/>
            </w:rPr>
            <w:t>Expectations</w:t>
          </w:r>
        </w:p>
      </w:tc>
      <w:tc>
        <w:tcPr>
          <w:tcW w:w="833" w:type="pct"/>
          <w:shd w:val="clear" w:color="auto" w:fill="EFEBE4" w:themeFill="accent4" w:themeFillTint="33"/>
          <w:vAlign w:val="center"/>
        </w:tcPr>
        <w:p w14:paraId="5D67B866" w14:textId="77777777" w:rsidR="00364A64" w:rsidRPr="0041199C" w:rsidRDefault="00364A64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41199C">
            <w:rPr>
              <w:b/>
              <w:bCs/>
              <w:color w:val="3F2F29" w:themeColor="accent5" w:themeShade="80"/>
              <w:sz w:val="24"/>
              <w:szCs w:val="24"/>
            </w:rPr>
            <w:t>Steps for an IDP</w:t>
          </w:r>
        </w:p>
      </w:tc>
      <w:tc>
        <w:tcPr>
          <w:tcW w:w="833" w:type="pct"/>
          <w:shd w:val="clear" w:color="auto" w:fill="A5300F" w:themeFill="accent1"/>
          <w:vAlign w:val="center"/>
        </w:tcPr>
        <w:p w14:paraId="6F1A1C4F" w14:textId="77777777" w:rsidR="00364A64" w:rsidRPr="0010232F" w:rsidRDefault="00364A64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10232F">
            <w:rPr>
              <w:b/>
              <w:bCs/>
              <w:color w:val="FFFFFF" w:themeColor="background1"/>
              <w:sz w:val="24"/>
              <w:szCs w:val="24"/>
            </w:rPr>
            <w:t>Self-assessment</w:t>
          </w:r>
        </w:p>
      </w:tc>
      <w:tc>
        <w:tcPr>
          <w:tcW w:w="833" w:type="pct"/>
          <w:shd w:val="clear" w:color="auto" w:fill="EFEBE4" w:themeFill="accent4" w:themeFillTint="33"/>
          <w:vAlign w:val="center"/>
        </w:tcPr>
        <w:p w14:paraId="57BCFB2F" w14:textId="70422D03" w:rsidR="00364A64" w:rsidRPr="00CF47E1" w:rsidRDefault="00364A64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CF47E1">
            <w:rPr>
              <w:b/>
              <w:bCs/>
              <w:color w:val="3F2F29" w:themeColor="accent5" w:themeShade="80"/>
              <w:sz w:val="24"/>
              <w:szCs w:val="24"/>
            </w:rPr>
            <w:t xml:space="preserve">Summary and </w:t>
          </w:r>
          <w:r w:rsidR="009B29CF">
            <w:rPr>
              <w:b/>
              <w:bCs/>
              <w:color w:val="3F2F29" w:themeColor="accent5" w:themeShade="80"/>
              <w:sz w:val="24"/>
              <w:szCs w:val="24"/>
            </w:rPr>
            <w:t>Priorities</w:t>
          </w:r>
        </w:p>
      </w:tc>
      <w:tc>
        <w:tcPr>
          <w:tcW w:w="834" w:type="pct"/>
          <w:shd w:val="clear" w:color="auto" w:fill="EFEBE4" w:themeFill="accent4" w:themeFillTint="33"/>
          <w:vAlign w:val="center"/>
        </w:tcPr>
        <w:p w14:paraId="07FD16EA" w14:textId="77777777" w:rsidR="00364A64" w:rsidRPr="00ED7FF7" w:rsidRDefault="00364A64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Action Plan</w:t>
          </w:r>
        </w:p>
      </w:tc>
      <w:tc>
        <w:tcPr>
          <w:tcW w:w="834" w:type="pct"/>
          <w:shd w:val="clear" w:color="auto" w:fill="EFEBE4" w:themeFill="accent4" w:themeFillTint="33"/>
          <w:vAlign w:val="center"/>
        </w:tcPr>
        <w:p w14:paraId="1364C482" w14:textId="77777777" w:rsidR="00364A64" w:rsidRPr="00ED7FF7" w:rsidRDefault="00364A64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ignature and Progress</w:t>
          </w:r>
        </w:p>
      </w:tc>
    </w:tr>
  </w:tbl>
  <w:p w14:paraId="1B77F749" w14:textId="2CAC2464" w:rsidR="00364A64" w:rsidRPr="0041199C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7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798"/>
      <w:gridCol w:w="1798"/>
      <w:gridCol w:w="1798"/>
      <w:gridCol w:w="1798"/>
      <w:gridCol w:w="1799"/>
      <w:gridCol w:w="1799"/>
    </w:tblGrid>
    <w:tr w:rsidR="0041199C" w:rsidRPr="00AC19A2" w14:paraId="03FF13C3" w14:textId="77777777" w:rsidTr="009A4D92">
      <w:trPr>
        <w:trHeight w:val="720"/>
      </w:trPr>
      <w:tc>
        <w:tcPr>
          <w:tcW w:w="1798" w:type="dxa"/>
          <w:shd w:val="clear" w:color="auto" w:fill="EFEBE4" w:themeFill="accent4" w:themeFillTint="33"/>
          <w:vAlign w:val="center"/>
        </w:tcPr>
        <w:p w14:paraId="104CEB69" w14:textId="77777777" w:rsidR="0041199C" w:rsidRPr="009A4D92" w:rsidRDefault="0041199C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9A4D92">
            <w:rPr>
              <w:b/>
              <w:bCs/>
              <w:color w:val="3F2F29" w:themeColor="accent5" w:themeShade="80"/>
              <w:sz w:val="24"/>
              <w:szCs w:val="24"/>
            </w:rPr>
            <w:t>Expectations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71EFCBC5" w14:textId="77777777" w:rsidR="0041199C" w:rsidRPr="009A4D92" w:rsidRDefault="0041199C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9A4D92">
            <w:rPr>
              <w:b/>
              <w:bCs/>
              <w:color w:val="3F2F29" w:themeColor="accent5" w:themeShade="80"/>
              <w:sz w:val="24"/>
              <w:szCs w:val="24"/>
            </w:rPr>
            <w:t>Steps for an IDP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1769405A" w14:textId="77777777" w:rsidR="0041199C" w:rsidRPr="009A4D92" w:rsidRDefault="0041199C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9A4D92">
            <w:rPr>
              <w:b/>
              <w:bCs/>
              <w:color w:val="3F2F29" w:themeColor="accent5" w:themeShade="80"/>
              <w:sz w:val="24"/>
              <w:szCs w:val="24"/>
            </w:rPr>
            <w:t>Self-assessment</w:t>
          </w:r>
        </w:p>
      </w:tc>
      <w:tc>
        <w:tcPr>
          <w:tcW w:w="1798" w:type="dxa"/>
          <w:shd w:val="clear" w:color="auto" w:fill="A5300F" w:themeFill="accent1"/>
          <w:vAlign w:val="center"/>
        </w:tcPr>
        <w:p w14:paraId="3BD672DE" w14:textId="68D30A09" w:rsidR="0041199C" w:rsidRPr="009A4D92" w:rsidRDefault="0041199C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9A4D92">
            <w:rPr>
              <w:b/>
              <w:bCs/>
              <w:color w:val="FFFFFF" w:themeColor="background1"/>
              <w:sz w:val="24"/>
              <w:szCs w:val="24"/>
            </w:rPr>
            <w:t xml:space="preserve">Summary and </w:t>
          </w:r>
          <w:r w:rsidR="008D0697">
            <w:rPr>
              <w:b/>
              <w:bCs/>
              <w:color w:val="FFFFFF" w:themeColor="background1"/>
              <w:sz w:val="24"/>
              <w:szCs w:val="24"/>
            </w:rPr>
            <w:t>Priorities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2D019501" w14:textId="77777777" w:rsidR="0041199C" w:rsidRPr="009A4D92" w:rsidRDefault="0041199C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9A4D92">
            <w:rPr>
              <w:b/>
              <w:bCs/>
              <w:color w:val="3F2F29" w:themeColor="accent5" w:themeShade="80"/>
              <w:sz w:val="24"/>
              <w:szCs w:val="24"/>
            </w:rPr>
            <w:t>Action Plan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30BDFF7C" w14:textId="77777777" w:rsidR="0041199C" w:rsidRPr="00ED7FF7" w:rsidRDefault="0041199C" w:rsidP="0041199C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ignature and Progress</w:t>
          </w:r>
        </w:p>
      </w:tc>
    </w:tr>
  </w:tbl>
  <w:p w14:paraId="5857DC6F" w14:textId="46971276" w:rsidR="001443AA" w:rsidRPr="0041199C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7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398"/>
      <w:gridCol w:w="2398"/>
      <w:gridCol w:w="2397"/>
      <w:gridCol w:w="2397"/>
      <w:gridCol w:w="2400"/>
      <w:gridCol w:w="2400"/>
    </w:tblGrid>
    <w:tr w:rsidR="00144A96" w:rsidRPr="00AC19A2" w14:paraId="1925A33F" w14:textId="77777777" w:rsidTr="007643C4">
      <w:trPr>
        <w:trHeight w:val="720"/>
      </w:trPr>
      <w:tc>
        <w:tcPr>
          <w:tcW w:w="833" w:type="pct"/>
          <w:shd w:val="clear" w:color="auto" w:fill="EFEBE4" w:themeFill="accent4" w:themeFillTint="33"/>
          <w:vAlign w:val="center"/>
        </w:tcPr>
        <w:p w14:paraId="276CD365" w14:textId="77777777" w:rsidR="00144A96" w:rsidRPr="008D1281" w:rsidRDefault="00144A96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8D1281">
            <w:rPr>
              <w:b/>
              <w:bCs/>
              <w:color w:val="3F2F29" w:themeColor="accent5" w:themeShade="80"/>
              <w:sz w:val="24"/>
              <w:szCs w:val="24"/>
            </w:rPr>
            <w:t>Expectations</w:t>
          </w:r>
        </w:p>
      </w:tc>
      <w:tc>
        <w:tcPr>
          <w:tcW w:w="833" w:type="pct"/>
          <w:shd w:val="clear" w:color="auto" w:fill="EFEBE4" w:themeFill="accent4" w:themeFillTint="33"/>
          <w:vAlign w:val="center"/>
        </w:tcPr>
        <w:p w14:paraId="14F69273" w14:textId="77777777" w:rsidR="00144A96" w:rsidRPr="007643C4" w:rsidRDefault="00144A96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7643C4">
            <w:rPr>
              <w:b/>
              <w:bCs/>
              <w:color w:val="3F2F29" w:themeColor="accent5" w:themeShade="80"/>
              <w:sz w:val="24"/>
              <w:szCs w:val="24"/>
            </w:rPr>
            <w:t>Steps for an IDP</w:t>
          </w:r>
        </w:p>
      </w:tc>
      <w:tc>
        <w:tcPr>
          <w:tcW w:w="833" w:type="pct"/>
          <w:shd w:val="clear" w:color="auto" w:fill="EFEBE4" w:themeFill="accent4" w:themeFillTint="33"/>
          <w:vAlign w:val="center"/>
        </w:tcPr>
        <w:p w14:paraId="525D0790" w14:textId="77777777" w:rsidR="00144A96" w:rsidRPr="00ED7FF7" w:rsidRDefault="00144A96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elf-assessment</w:t>
          </w:r>
        </w:p>
      </w:tc>
      <w:tc>
        <w:tcPr>
          <w:tcW w:w="833" w:type="pct"/>
          <w:shd w:val="clear" w:color="auto" w:fill="EFEBE4" w:themeFill="accent4" w:themeFillTint="33"/>
          <w:vAlign w:val="center"/>
        </w:tcPr>
        <w:p w14:paraId="55F80B95" w14:textId="1276BF11" w:rsidR="00144A96" w:rsidRPr="00ED7FF7" w:rsidRDefault="00144A96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 xml:space="preserve">Summary and </w:t>
          </w:r>
          <w:r w:rsidR="009B29CF">
            <w:rPr>
              <w:b/>
              <w:bCs/>
              <w:color w:val="3F2F29" w:themeColor="accent5" w:themeShade="80"/>
              <w:sz w:val="24"/>
              <w:szCs w:val="24"/>
            </w:rPr>
            <w:t>Priorities</w:t>
          </w:r>
        </w:p>
      </w:tc>
      <w:tc>
        <w:tcPr>
          <w:tcW w:w="834" w:type="pct"/>
          <w:shd w:val="clear" w:color="auto" w:fill="A5300F" w:themeFill="accent1"/>
          <w:vAlign w:val="center"/>
        </w:tcPr>
        <w:p w14:paraId="27E13F07" w14:textId="77777777" w:rsidR="00144A96" w:rsidRPr="007643C4" w:rsidRDefault="00144A96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7643C4">
            <w:rPr>
              <w:b/>
              <w:bCs/>
              <w:color w:val="FFFFFF" w:themeColor="background1"/>
              <w:sz w:val="24"/>
              <w:szCs w:val="24"/>
            </w:rPr>
            <w:t>Action Plan</w:t>
          </w:r>
        </w:p>
      </w:tc>
      <w:tc>
        <w:tcPr>
          <w:tcW w:w="834" w:type="pct"/>
          <w:shd w:val="clear" w:color="auto" w:fill="EFEBE4" w:themeFill="accent4" w:themeFillTint="33"/>
          <w:vAlign w:val="center"/>
        </w:tcPr>
        <w:p w14:paraId="073BB89A" w14:textId="2AA5BD59" w:rsidR="00144A96" w:rsidRPr="007643C4" w:rsidRDefault="00144A96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7643C4">
            <w:rPr>
              <w:b/>
              <w:bCs/>
              <w:color w:val="3F2F29" w:themeColor="accent5" w:themeShade="80"/>
              <w:sz w:val="24"/>
              <w:szCs w:val="24"/>
            </w:rPr>
            <w:t>Signature</w:t>
          </w:r>
          <w:r w:rsidR="00891B1F" w:rsidRPr="007643C4">
            <w:rPr>
              <w:b/>
              <w:bCs/>
              <w:color w:val="3F2F29" w:themeColor="accent5" w:themeShade="80"/>
              <w:sz w:val="24"/>
              <w:szCs w:val="24"/>
            </w:rPr>
            <w:t>s</w:t>
          </w:r>
          <w:r w:rsidRPr="007643C4">
            <w:rPr>
              <w:b/>
              <w:bCs/>
              <w:color w:val="3F2F29" w:themeColor="accent5" w:themeShade="80"/>
              <w:sz w:val="24"/>
              <w:szCs w:val="24"/>
            </w:rPr>
            <w:t xml:space="preserve"> and Progress</w:t>
          </w:r>
        </w:p>
      </w:tc>
    </w:tr>
  </w:tbl>
  <w:p w14:paraId="03DD0CCC" w14:textId="6C1A435C" w:rsidR="001443AA" w:rsidRPr="00144A96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7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798"/>
      <w:gridCol w:w="1798"/>
      <w:gridCol w:w="1798"/>
      <w:gridCol w:w="1798"/>
      <w:gridCol w:w="1799"/>
      <w:gridCol w:w="1799"/>
    </w:tblGrid>
    <w:tr w:rsidR="007F1D4A" w:rsidRPr="00AC19A2" w14:paraId="36C6C416" w14:textId="77777777" w:rsidTr="00144A96">
      <w:trPr>
        <w:trHeight w:val="720"/>
      </w:trPr>
      <w:tc>
        <w:tcPr>
          <w:tcW w:w="1798" w:type="dxa"/>
          <w:shd w:val="clear" w:color="auto" w:fill="EFEBE4" w:themeFill="accent4" w:themeFillTint="33"/>
          <w:vAlign w:val="center"/>
        </w:tcPr>
        <w:p w14:paraId="345EBD72" w14:textId="77777777" w:rsidR="007F1D4A" w:rsidRPr="008D1281" w:rsidRDefault="007F1D4A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8D1281">
            <w:rPr>
              <w:b/>
              <w:bCs/>
              <w:color w:val="3F2F29" w:themeColor="accent5" w:themeShade="80"/>
              <w:sz w:val="24"/>
              <w:szCs w:val="24"/>
            </w:rPr>
            <w:t>Expectations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319685D2" w14:textId="77777777" w:rsidR="007F1D4A" w:rsidRPr="006D5E52" w:rsidRDefault="007F1D4A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6D5E52">
            <w:rPr>
              <w:b/>
              <w:bCs/>
              <w:color w:val="3F2F29" w:themeColor="accent5" w:themeShade="80"/>
              <w:sz w:val="24"/>
              <w:szCs w:val="24"/>
            </w:rPr>
            <w:t>Steps for an IDP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7698A719" w14:textId="77777777" w:rsidR="007F1D4A" w:rsidRPr="00ED7FF7" w:rsidRDefault="007F1D4A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Self-assessment</w:t>
          </w:r>
        </w:p>
      </w:tc>
      <w:tc>
        <w:tcPr>
          <w:tcW w:w="1798" w:type="dxa"/>
          <w:shd w:val="clear" w:color="auto" w:fill="EFEBE4" w:themeFill="accent4" w:themeFillTint="33"/>
          <w:vAlign w:val="center"/>
        </w:tcPr>
        <w:p w14:paraId="594F53CE" w14:textId="6D6FC872" w:rsidR="007F1D4A" w:rsidRPr="00ED7FF7" w:rsidRDefault="007F1D4A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 xml:space="preserve">Summary and </w:t>
          </w:r>
          <w:r w:rsidR="009B29CF">
            <w:rPr>
              <w:b/>
              <w:bCs/>
              <w:color w:val="3F2F29" w:themeColor="accent5" w:themeShade="80"/>
              <w:sz w:val="24"/>
              <w:szCs w:val="24"/>
            </w:rPr>
            <w:t>Priorities</w:t>
          </w:r>
        </w:p>
      </w:tc>
      <w:tc>
        <w:tcPr>
          <w:tcW w:w="1799" w:type="dxa"/>
          <w:shd w:val="clear" w:color="auto" w:fill="EFEBE4" w:themeFill="accent4" w:themeFillTint="33"/>
          <w:vAlign w:val="center"/>
        </w:tcPr>
        <w:p w14:paraId="534EEB10" w14:textId="77777777" w:rsidR="007F1D4A" w:rsidRPr="00ED7FF7" w:rsidRDefault="007F1D4A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3F2F29" w:themeColor="accent5" w:themeShade="80"/>
              <w:sz w:val="24"/>
              <w:szCs w:val="24"/>
            </w:rPr>
          </w:pPr>
          <w:r w:rsidRPr="00ED7FF7">
            <w:rPr>
              <w:b/>
              <w:bCs/>
              <w:color w:val="3F2F29" w:themeColor="accent5" w:themeShade="80"/>
              <w:sz w:val="24"/>
              <w:szCs w:val="24"/>
            </w:rPr>
            <w:t>Action Plan</w:t>
          </w:r>
        </w:p>
      </w:tc>
      <w:tc>
        <w:tcPr>
          <w:tcW w:w="1799" w:type="dxa"/>
          <w:shd w:val="clear" w:color="auto" w:fill="A5300F" w:themeFill="accent1"/>
          <w:vAlign w:val="center"/>
        </w:tcPr>
        <w:p w14:paraId="159CADDD" w14:textId="77777777" w:rsidR="007F1D4A" w:rsidRPr="00144A96" w:rsidRDefault="007F1D4A" w:rsidP="00144A96">
          <w:pPr>
            <w:tabs>
              <w:tab w:val="left" w:pos="2775"/>
            </w:tabs>
            <w:spacing w:line="200" w:lineRule="exact"/>
            <w:jc w:val="center"/>
            <w:rPr>
              <w:b/>
              <w:bCs/>
              <w:color w:val="FFFFFF" w:themeColor="background1"/>
              <w:sz w:val="24"/>
              <w:szCs w:val="24"/>
            </w:rPr>
          </w:pPr>
          <w:r w:rsidRPr="00144A96">
            <w:rPr>
              <w:b/>
              <w:bCs/>
              <w:color w:val="FFFFFF" w:themeColor="background1"/>
              <w:sz w:val="24"/>
              <w:szCs w:val="24"/>
            </w:rPr>
            <w:t>Signature</w:t>
          </w:r>
          <w:r>
            <w:rPr>
              <w:b/>
              <w:bCs/>
              <w:color w:val="FFFFFF" w:themeColor="background1"/>
              <w:sz w:val="24"/>
              <w:szCs w:val="24"/>
            </w:rPr>
            <w:t>s</w:t>
          </w:r>
          <w:r w:rsidRPr="00144A96">
            <w:rPr>
              <w:b/>
              <w:bCs/>
              <w:color w:val="FFFFFF" w:themeColor="background1"/>
              <w:sz w:val="24"/>
              <w:szCs w:val="24"/>
            </w:rPr>
            <w:t xml:space="preserve"> and Progress</w:t>
          </w:r>
        </w:p>
      </w:tc>
    </w:tr>
  </w:tbl>
  <w:p w14:paraId="025D60CE" w14:textId="7E388038" w:rsidR="007F1D4A" w:rsidRPr="00144A96" w:rsidRDefault="006C2D7D" w:rsidP="006C2D7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D08C1" w14:textId="77777777" w:rsidR="00205C00" w:rsidRDefault="00205C00" w:rsidP="00434F74">
      <w:pPr>
        <w:spacing w:after="0" w:line="240" w:lineRule="auto"/>
      </w:pPr>
      <w:r>
        <w:separator/>
      </w:r>
    </w:p>
  </w:footnote>
  <w:footnote w:type="continuationSeparator" w:id="0">
    <w:p w14:paraId="7CB680BE" w14:textId="77777777" w:rsidR="00205C00" w:rsidRDefault="00205C00" w:rsidP="00434F74">
      <w:pPr>
        <w:spacing w:after="0" w:line="240" w:lineRule="auto"/>
      </w:pPr>
      <w:r>
        <w:continuationSeparator/>
      </w:r>
    </w:p>
  </w:footnote>
  <w:footnote w:type="continuationNotice" w:id="1">
    <w:p w14:paraId="460718ED" w14:textId="77777777" w:rsidR="00205C00" w:rsidRDefault="00205C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A72E39" w:rsidRPr="005F54E5" w14:paraId="753BD25C" w14:textId="77777777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4B9F50C6" w14:textId="77777777" w:rsidR="00A72E39" w:rsidRPr="005F54E5" w:rsidRDefault="00A72E39" w:rsidP="00A72E39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3" behindDoc="0" locked="0" layoutInCell="1" allowOverlap="1" wp14:anchorId="6000E72C" wp14:editId="1DB1697D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2" name="Picture 2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  <w:vAlign w:val="center"/>
        </w:tcPr>
        <w:p w14:paraId="39EA86A2" w14:textId="77777777" w:rsidR="00A72E39" w:rsidRPr="005F54E5" w:rsidRDefault="00A72E39" w:rsidP="00A72E39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Professional Development</w:t>
          </w:r>
        </w:p>
      </w:tc>
    </w:tr>
    <w:tr w:rsidR="00A72E39" w:rsidRPr="005F54E5" w14:paraId="2353C6DE" w14:textId="77777777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130207A4" w14:textId="77777777" w:rsidR="00A72E39" w:rsidRPr="0061275C" w:rsidRDefault="00A72E39" w:rsidP="00A72E39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4FEBC790" w14:textId="77777777" w:rsidR="00A72E39" w:rsidRDefault="00A72E39" w:rsidP="00A72E39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Expectations</w:t>
          </w:r>
        </w:p>
      </w:tc>
    </w:tr>
  </w:tbl>
  <w:p w14:paraId="605F32C8" w14:textId="77777777" w:rsidR="002F3A8A" w:rsidRPr="0086768D" w:rsidRDefault="002F3A8A" w:rsidP="009A05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445710" w:rsidRPr="005F54E5" w14:paraId="35CD3B48" w14:textId="77777777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27A8B828" w14:textId="77777777" w:rsidR="00445710" w:rsidRPr="005F54E5" w:rsidRDefault="00445710" w:rsidP="00445710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5" behindDoc="0" locked="0" layoutInCell="1" allowOverlap="1" wp14:anchorId="5F5F3301" wp14:editId="62348EC5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13" name="Picture 13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  <w:vAlign w:val="center"/>
        </w:tcPr>
        <w:p w14:paraId="0EAD9F84" w14:textId="77777777" w:rsidR="00445710" w:rsidRPr="005F54E5" w:rsidRDefault="00445710" w:rsidP="00445710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Professional Development</w:t>
          </w:r>
        </w:p>
      </w:tc>
    </w:tr>
    <w:tr w:rsidR="00445710" w:rsidRPr="005F54E5" w14:paraId="4E1A3B3B" w14:textId="77777777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1D681911" w14:textId="77777777" w:rsidR="00445710" w:rsidRPr="0061275C" w:rsidRDefault="00445710" w:rsidP="00445710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3D9667D5" w14:textId="77777777" w:rsidR="00445710" w:rsidRDefault="00445710" w:rsidP="00445710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Steps for an IDP</w:t>
          </w:r>
        </w:p>
      </w:tc>
    </w:tr>
  </w:tbl>
  <w:p w14:paraId="16CCE473" w14:textId="77777777" w:rsidR="00A72E39" w:rsidRPr="0086768D" w:rsidRDefault="00A72E39" w:rsidP="009A05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DE7DED" w:rsidRPr="005F54E5" w14:paraId="40D2C8D1" w14:textId="77777777" w:rsidTr="00DE0261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03912275" w14:textId="77777777" w:rsidR="00DE7DED" w:rsidRPr="005F54E5" w:rsidRDefault="00DE7DED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4" behindDoc="0" locked="0" layoutInCell="1" allowOverlap="1" wp14:anchorId="604B9750" wp14:editId="4EF8D4BE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4" name="Picture 4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  <w:vAlign w:val="center"/>
        </w:tcPr>
        <w:p w14:paraId="71E38784" w14:textId="77777777" w:rsidR="00DE7DED" w:rsidRPr="005F54E5" w:rsidRDefault="00DE7DED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Professional Development</w:t>
          </w:r>
        </w:p>
      </w:tc>
    </w:tr>
    <w:tr w:rsidR="00DE7DED" w:rsidRPr="005F54E5" w14:paraId="605DC94A" w14:textId="77777777" w:rsidTr="00DE0261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716EC91F" w14:textId="77777777" w:rsidR="00DE7DED" w:rsidRPr="0061275C" w:rsidRDefault="00DE7DED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4226AA3D" w14:textId="77777777" w:rsidR="00DE7DED" w:rsidRDefault="00DE7DED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Self-assessment</w:t>
          </w:r>
        </w:p>
      </w:tc>
    </w:tr>
  </w:tbl>
  <w:p w14:paraId="090001A4" w14:textId="77777777" w:rsidR="00DE7DED" w:rsidRPr="0086768D" w:rsidRDefault="00DE7DED" w:rsidP="009A055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DE0261" w:rsidRPr="005F54E5" w14:paraId="4CE2235A" w14:textId="77777777" w:rsidTr="00DE0261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4887A14E" w14:textId="77777777" w:rsidR="00DE0261" w:rsidRPr="005F54E5" w:rsidRDefault="00DE0261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2" behindDoc="0" locked="0" layoutInCell="1" allowOverlap="1" wp14:anchorId="3082A7E8" wp14:editId="1F704407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26" name="Picture 26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  <w:vAlign w:val="center"/>
        </w:tcPr>
        <w:p w14:paraId="164414E4" w14:textId="59294C35" w:rsidR="00DE0261" w:rsidRPr="005F54E5" w:rsidRDefault="00310083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Professional Development</w:t>
          </w:r>
        </w:p>
      </w:tc>
    </w:tr>
    <w:tr w:rsidR="00DE0261" w:rsidRPr="005F54E5" w14:paraId="1DDB39F7" w14:textId="77777777" w:rsidTr="00DE0261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1A731A33" w14:textId="77777777" w:rsidR="00DE0261" w:rsidRPr="0061275C" w:rsidRDefault="00DE0261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4CC0DC96" w14:textId="77777777" w:rsidR="00DE0261" w:rsidRDefault="00DE0261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Self-assessment</w:t>
          </w:r>
        </w:p>
      </w:tc>
    </w:tr>
  </w:tbl>
  <w:p w14:paraId="7E4B798A" w14:textId="77777777" w:rsidR="00DE0261" w:rsidRPr="0086768D" w:rsidRDefault="00DE0261" w:rsidP="009A055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010A18" w:rsidRPr="005F54E5" w14:paraId="6DD98189" w14:textId="77777777" w:rsidTr="00B10C5F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2F19CD8B" w14:textId="77777777" w:rsidR="00010A18" w:rsidRPr="005F54E5" w:rsidRDefault="00010A18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0" behindDoc="0" locked="0" layoutInCell="1" allowOverlap="1" wp14:anchorId="200AFEB0" wp14:editId="60D97320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23" name="Picture 23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</w:tcPr>
        <w:p w14:paraId="0BEF13DB" w14:textId="205D7D59" w:rsidR="00010A18" w:rsidRPr="005F54E5" w:rsidRDefault="00310083" w:rsidP="00B10C5F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Professional Development</w:t>
          </w:r>
        </w:p>
      </w:tc>
    </w:tr>
    <w:tr w:rsidR="00010A18" w:rsidRPr="005F54E5" w14:paraId="01CF29D8" w14:textId="77777777" w:rsidTr="0061275C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4C4B61D3" w14:textId="77777777" w:rsidR="00010A18" w:rsidRPr="0061275C" w:rsidRDefault="00010A18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02F4BBA4" w14:textId="6B2C45DA" w:rsidR="00010A18" w:rsidRDefault="00B10C5F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 xml:space="preserve">Summary and </w:t>
          </w:r>
          <w:r w:rsidR="008D0697">
            <w:rPr>
              <w:b/>
              <w:bCs/>
              <w:color w:val="FFFFFF" w:themeColor="background1"/>
              <w:sz w:val="32"/>
              <w:szCs w:val="32"/>
            </w:rPr>
            <w:t>Prioritie</w:t>
          </w:r>
          <w:r>
            <w:rPr>
              <w:b/>
              <w:bCs/>
              <w:color w:val="FFFFFF" w:themeColor="background1"/>
              <w:sz w:val="32"/>
              <w:szCs w:val="32"/>
            </w:rPr>
            <w:t>s</w:t>
          </w:r>
        </w:p>
      </w:tc>
    </w:tr>
  </w:tbl>
  <w:p w14:paraId="0384FDD8" w14:textId="77777777" w:rsidR="00010A18" w:rsidRPr="0086768D" w:rsidRDefault="00010A18" w:rsidP="009A055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596834" w:rsidRPr="005F54E5" w14:paraId="30D94B45" w14:textId="77777777" w:rsidTr="0061275C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13A170E8" w14:textId="77777777" w:rsidR="00596834" w:rsidRPr="005F54E5" w:rsidRDefault="00596834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1" behindDoc="0" locked="0" layoutInCell="1" allowOverlap="1" wp14:anchorId="0ECA0ED4" wp14:editId="78A79203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25" name="Picture 25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  <w:vAlign w:val="center"/>
        </w:tcPr>
        <w:p w14:paraId="33752A02" w14:textId="221AC70C" w:rsidR="00596834" w:rsidRPr="005F54E5" w:rsidRDefault="00310083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 xml:space="preserve">Professional </w:t>
          </w:r>
          <w:proofErr w:type="spellStart"/>
          <w:r>
            <w:rPr>
              <w:b/>
              <w:bCs/>
              <w:color w:val="FFFFFF" w:themeColor="background1"/>
              <w:sz w:val="32"/>
              <w:szCs w:val="32"/>
            </w:rPr>
            <w:t>Developoment</w:t>
          </w:r>
          <w:proofErr w:type="spellEnd"/>
        </w:p>
      </w:tc>
    </w:tr>
    <w:tr w:rsidR="00596834" w:rsidRPr="005F54E5" w14:paraId="16120F27" w14:textId="77777777" w:rsidTr="0061275C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1B2966EB" w14:textId="77777777" w:rsidR="00596834" w:rsidRPr="0061275C" w:rsidRDefault="00596834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1E5DF879" w14:textId="6A217603" w:rsidR="00596834" w:rsidRDefault="007327B5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Action Plan</w:t>
          </w:r>
        </w:p>
      </w:tc>
    </w:tr>
  </w:tbl>
  <w:p w14:paraId="4DDC12CD" w14:textId="77777777" w:rsidR="00596834" w:rsidRPr="0086768D" w:rsidRDefault="00596834" w:rsidP="009A055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8102E"/>
      <w:tblLook w:val="04A0" w:firstRow="1" w:lastRow="0" w:firstColumn="1" w:lastColumn="0" w:noHBand="0" w:noVBand="1"/>
    </w:tblPr>
    <w:tblGrid>
      <w:gridCol w:w="6346"/>
      <w:gridCol w:w="4694"/>
    </w:tblGrid>
    <w:tr w:rsidR="007F1D4A" w:rsidRPr="005F54E5" w14:paraId="4DF1C588" w14:textId="77777777" w:rsidTr="0061275C">
      <w:trPr>
        <w:trHeight w:val="864"/>
      </w:trPr>
      <w:tc>
        <w:tcPr>
          <w:tcW w:w="2874" w:type="pct"/>
          <w:shd w:val="clear" w:color="auto" w:fill="C8102E"/>
          <w:vAlign w:val="center"/>
        </w:tcPr>
        <w:p w14:paraId="1B3720CA" w14:textId="77777777" w:rsidR="007F1D4A" w:rsidRPr="005F54E5" w:rsidRDefault="007F1D4A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rFonts w:ascii="Univers LT Std 47 Cn Lt" w:hAnsi="Univers LT Std 47 Cn Lt" w:cs="Arial"/>
              <w:noProof/>
              <w:color w:val="948F73"/>
            </w:rPr>
            <w:drawing>
              <wp:anchor distT="0" distB="0" distL="114300" distR="114300" simplePos="0" relativeHeight="251658246" behindDoc="0" locked="0" layoutInCell="1" allowOverlap="1" wp14:anchorId="6A80973F" wp14:editId="62372FC4">
                <wp:simplePos x="0" y="0"/>
                <wp:positionH relativeFrom="column">
                  <wp:posOffset>-6350</wp:posOffset>
                </wp:positionH>
                <wp:positionV relativeFrom="paragraph">
                  <wp:posOffset>7620</wp:posOffset>
                </wp:positionV>
                <wp:extent cx="2405099" cy="384048"/>
                <wp:effectExtent l="0" t="0" r="0" b="0"/>
                <wp:wrapNone/>
                <wp:docPr id="6" name="Picture 6" descr="A black background with white 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9682506" name="Picture 1" descr="A black background with white text&#10;&#10;Description automatically generated with low confidenc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5099" cy="384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6" w:type="pct"/>
          <w:shd w:val="clear" w:color="auto" w:fill="C8102E"/>
          <w:vAlign w:val="center"/>
        </w:tcPr>
        <w:p w14:paraId="2CF1A91F" w14:textId="77777777" w:rsidR="007F1D4A" w:rsidRPr="005F54E5" w:rsidRDefault="007F1D4A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 xml:space="preserve">Professional </w:t>
          </w:r>
          <w:proofErr w:type="spellStart"/>
          <w:r>
            <w:rPr>
              <w:b/>
              <w:bCs/>
              <w:color w:val="FFFFFF" w:themeColor="background1"/>
              <w:sz w:val="32"/>
              <w:szCs w:val="32"/>
            </w:rPr>
            <w:t>Developoment</w:t>
          </w:r>
          <w:proofErr w:type="spellEnd"/>
        </w:p>
      </w:tc>
    </w:tr>
    <w:tr w:rsidR="007F1D4A" w:rsidRPr="005F54E5" w14:paraId="4DE92D61" w14:textId="77777777" w:rsidTr="0061275C">
      <w:trPr>
        <w:trHeight w:val="576"/>
      </w:trPr>
      <w:tc>
        <w:tcPr>
          <w:tcW w:w="2874" w:type="pct"/>
          <w:shd w:val="clear" w:color="auto" w:fill="C8102E"/>
          <w:vAlign w:val="center"/>
        </w:tcPr>
        <w:p w14:paraId="4F33BFE2" w14:textId="77777777" w:rsidR="007F1D4A" w:rsidRPr="0061275C" w:rsidRDefault="007F1D4A" w:rsidP="0061275C">
          <w:pPr>
            <w:pStyle w:val="Header"/>
            <w:rPr>
              <w:b/>
              <w:bCs/>
              <w:color w:val="FFFFFF" w:themeColor="background1"/>
              <w:sz w:val="32"/>
              <w:szCs w:val="32"/>
            </w:rPr>
          </w:pPr>
          <w:r w:rsidRPr="0061275C">
            <w:rPr>
              <w:b/>
              <w:bCs/>
              <w:color w:val="FFFFFF" w:themeColor="background1"/>
              <w:sz w:val="32"/>
              <w:szCs w:val="32"/>
            </w:rPr>
            <w:t>INDIVIDUAL DEVELOPMENT PLAN</w:t>
          </w:r>
        </w:p>
      </w:tc>
      <w:tc>
        <w:tcPr>
          <w:tcW w:w="2126" w:type="pct"/>
          <w:shd w:val="clear" w:color="auto" w:fill="C8102E"/>
          <w:vAlign w:val="center"/>
        </w:tcPr>
        <w:p w14:paraId="0F5513E7" w14:textId="77777777" w:rsidR="007F1D4A" w:rsidRDefault="007F1D4A" w:rsidP="0061275C">
          <w:pPr>
            <w:pStyle w:val="Header"/>
            <w:jc w:val="right"/>
            <w:rPr>
              <w:b/>
              <w:bCs/>
              <w:color w:val="FFFFFF" w:themeColor="background1"/>
              <w:sz w:val="32"/>
              <w:szCs w:val="32"/>
            </w:rPr>
          </w:pPr>
          <w:r>
            <w:rPr>
              <w:b/>
              <w:bCs/>
              <w:color w:val="FFFFFF" w:themeColor="background1"/>
              <w:sz w:val="32"/>
              <w:szCs w:val="32"/>
            </w:rPr>
            <w:t>Signatures and Progress</w:t>
          </w:r>
        </w:p>
      </w:tc>
    </w:tr>
  </w:tbl>
  <w:p w14:paraId="057EBF61" w14:textId="77777777" w:rsidR="007F1D4A" w:rsidRPr="0086768D" w:rsidRDefault="007F1D4A" w:rsidP="009A0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A32F0"/>
    <w:multiLevelType w:val="hybridMultilevel"/>
    <w:tmpl w:val="7116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95955"/>
    <w:multiLevelType w:val="hybridMultilevel"/>
    <w:tmpl w:val="C4629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A15EF"/>
    <w:multiLevelType w:val="hybridMultilevel"/>
    <w:tmpl w:val="2D1AC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32BAF"/>
    <w:multiLevelType w:val="hybridMultilevel"/>
    <w:tmpl w:val="0BCA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DE7CA9"/>
    <w:multiLevelType w:val="hybridMultilevel"/>
    <w:tmpl w:val="76F4CDE6"/>
    <w:lvl w:ilvl="0" w:tplc="82185680">
      <w:start w:val="1"/>
      <w:numFmt w:val="bullet"/>
      <w:lvlText w:val="-"/>
      <w:lvlJc w:val="left"/>
      <w:pPr>
        <w:ind w:hanging="109"/>
      </w:pPr>
      <w:rPr>
        <w:rFonts w:ascii="Kokila" w:eastAsia="Kokila" w:hAnsi="Kokila" w:hint="default"/>
        <w:w w:val="99"/>
        <w:sz w:val="24"/>
        <w:szCs w:val="24"/>
      </w:rPr>
    </w:lvl>
    <w:lvl w:ilvl="1" w:tplc="C472CE88">
      <w:start w:val="2"/>
      <w:numFmt w:val="decimal"/>
      <w:lvlText w:val="%2"/>
      <w:lvlJc w:val="left"/>
      <w:pPr>
        <w:ind w:hanging="2232"/>
      </w:pPr>
      <w:rPr>
        <w:rFonts w:ascii="Quadon Thin" w:eastAsia="Quadon Thin" w:hAnsi="Quadon Thin" w:hint="default"/>
        <w:color w:val="FFFFFF"/>
        <w:position w:val="-26"/>
        <w:sz w:val="96"/>
        <w:szCs w:val="96"/>
      </w:rPr>
    </w:lvl>
    <w:lvl w:ilvl="2" w:tplc="C974031C">
      <w:start w:val="1"/>
      <w:numFmt w:val="bullet"/>
      <w:lvlText w:val="•"/>
      <w:lvlJc w:val="left"/>
      <w:rPr>
        <w:rFonts w:hint="default"/>
      </w:rPr>
    </w:lvl>
    <w:lvl w:ilvl="3" w:tplc="8F2E6DDC">
      <w:start w:val="1"/>
      <w:numFmt w:val="bullet"/>
      <w:lvlText w:val="•"/>
      <w:lvlJc w:val="left"/>
      <w:rPr>
        <w:rFonts w:hint="default"/>
      </w:rPr>
    </w:lvl>
    <w:lvl w:ilvl="4" w:tplc="23246172">
      <w:start w:val="1"/>
      <w:numFmt w:val="bullet"/>
      <w:lvlText w:val="•"/>
      <w:lvlJc w:val="left"/>
      <w:rPr>
        <w:rFonts w:hint="default"/>
      </w:rPr>
    </w:lvl>
    <w:lvl w:ilvl="5" w:tplc="B35EADB2">
      <w:start w:val="1"/>
      <w:numFmt w:val="bullet"/>
      <w:lvlText w:val="•"/>
      <w:lvlJc w:val="left"/>
      <w:rPr>
        <w:rFonts w:hint="default"/>
      </w:rPr>
    </w:lvl>
    <w:lvl w:ilvl="6" w:tplc="F4D4072C">
      <w:start w:val="1"/>
      <w:numFmt w:val="bullet"/>
      <w:lvlText w:val="•"/>
      <w:lvlJc w:val="left"/>
      <w:rPr>
        <w:rFonts w:hint="default"/>
      </w:rPr>
    </w:lvl>
    <w:lvl w:ilvl="7" w:tplc="874A8B2E">
      <w:start w:val="1"/>
      <w:numFmt w:val="bullet"/>
      <w:lvlText w:val="•"/>
      <w:lvlJc w:val="left"/>
      <w:rPr>
        <w:rFonts w:hint="default"/>
      </w:rPr>
    </w:lvl>
    <w:lvl w:ilvl="8" w:tplc="071E7FC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90A45E1"/>
    <w:multiLevelType w:val="hybridMultilevel"/>
    <w:tmpl w:val="FDF2D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890677">
    <w:abstractNumId w:val="4"/>
  </w:num>
  <w:num w:numId="2" w16cid:durableId="2122989857">
    <w:abstractNumId w:val="4"/>
    <w:lvlOverride w:ilvl="0"/>
    <w:lvlOverride w:ilvl="1">
      <w:startOverride w:val="2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554736883">
    <w:abstractNumId w:val="5"/>
  </w:num>
  <w:num w:numId="4" w16cid:durableId="1703479494">
    <w:abstractNumId w:val="2"/>
  </w:num>
  <w:num w:numId="5" w16cid:durableId="1773933258">
    <w:abstractNumId w:val="0"/>
  </w:num>
  <w:num w:numId="6" w16cid:durableId="1475676454">
    <w:abstractNumId w:val="3"/>
  </w:num>
  <w:num w:numId="7" w16cid:durableId="15974411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NTQ0NDcxs7QwNDRT0lEKTi0uzszPAykwrAUASFJlriwAAAA="/>
  </w:docVars>
  <w:rsids>
    <w:rsidRoot w:val="00434F74"/>
    <w:rsid w:val="00010A18"/>
    <w:rsid w:val="00012141"/>
    <w:rsid w:val="00016BFB"/>
    <w:rsid w:val="00021705"/>
    <w:rsid w:val="00024EC0"/>
    <w:rsid w:val="00072215"/>
    <w:rsid w:val="000741DD"/>
    <w:rsid w:val="000755EE"/>
    <w:rsid w:val="00075AC5"/>
    <w:rsid w:val="00082F9F"/>
    <w:rsid w:val="000A4EC1"/>
    <w:rsid w:val="000A6562"/>
    <w:rsid w:val="000B160B"/>
    <w:rsid w:val="000C28E5"/>
    <w:rsid w:val="000D0575"/>
    <w:rsid w:val="000F3F31"/>
    <w:rsid w:val="00101C34"/>
    <w:rsid w:val="0010232F"/>
    <w:rsid w:val="00112F98"/>
    <w:rsid w:val="00114215"/>
    <w:rsid w:val="00114D23"/>
    <w:rsid w:val="0011795C"/>
    <w:rsid w:val="00124C86"/>
    <w:rsid w:val="0013160D"/>
    <w:rsid w:val="001443AA"/>
    <w:rsid w:val="00144A96"/>
    <w:rsid w:val="001509A5"/>
    <w:rsid w:val="0016785D"/>
    <w:rsid w:val="001866D1"/>
    <w:rsid w:val="001A669D"/>
    <w:rsid w:val="001B3EE4"/>
    <w:rsid w:val="001B49BF"/>
    <w:rsid w:val="001C619B"/>
    <w:rsid w:val="001C7687"/>
    <w:rsid w:val="001D4B2F"/>
    <w:rsid w:val="001F75FA"/>
    <w:rsid w:val="00205C00"/>
    <w:rsid w:val="0021656D"/>
    <w:rsid w:val="00217F4C"/>
    <w:rsid w:val="00232D44"/>
    <w:rsid w:val="002450BE"/>
    <w:rsid w:val="002605D5"/>
    <w:rsid w:val="00264597"/>
    <w:rsid w:val="00267EB3"/>
    <w:rsid w:val="002807CF"/>
    <w:rsid w:val="002811DD"/>
    <w:rsid w:val="00282B39"/>
    <w:rsid w:val="002A1E6E"/>
    <w:rsid w:val="002A2812"/>
    <w:rsid w:val="002A358D"/>
    <w:rsid w:val="002A6DBB"/>
    <w:rsid w:val="002B6E65"/>
    <w:rsid w:val="002D0128"/>
    <w:rsid w:val="002E0122"/>
    <w:rsid w:val="002E7891"/>
    <w:rsid w:val="002E7E6D"/>
    <w:rsid w:val="002F06A2"/>
    <w:rsid w:val="002F0BFD"/>
    <w:rsid w:val="002F3A8A"/>
    <w:rsid w:val="00310083"/>
    <w:rsid w:val="00317430"/>
    <w:rsid w:val="003225EA"/>
    <w:rsid w:val="00347FA6"/>
    <w:rsid w:val="00357220"/>
    <w:rsid w:val="00362E72"/>
    <w:rsid w:val="00364A64"/>
    <w:rsid w:val="003659D3"/>
    <w:rsid w:val="003713C4"/>
    <w:rsid w:val="003A09A9"/>
    <w:rsid w:val="003B3C8A"/>
    <w:rsid w:val="003B7B7E"/>
    <w:rsid w:val="003C1A51"/>
    <w:rsid w:val="003D0C59"/>
    <w:rsid w:val="003D49A9"/>
    <w:rsid w:val="003D5AD5"/>
    <w:rsid w:val="003E02B8"/>
    <w:rsid w:val="003E6789"/>
    <w:rsid w:val="003F0C2D"/>
    <w:rsid w:val="003F10F9"/>
    <w:rsid w:val="003F7372"/>
    <w:rsid w:val="0040274F"/>
    <w:rsid w:val="0041199C"/>
    <w:rsid w:val="00430A52"/>
    <w:rsid w:val="00434AB1"/>
    <w:rsid w:val="00434F74"/>
    <w:rsid w:val="00436FFA"/>
    <w:rsid w:val="004371D8"/>
    <w:rsid w:val="00445710"/>
    <w:rsid w:val="00465ADE"/>
    <w:rsid w:val="0046686B"/>
    <w:rsid w:val="0046708F"/>
    <w:rsid w:val="004724C4"/>
    <w:rsid w:val="00490290"/>
    <w:rsid w:val="00496D0D"/>
    <w:rsid w:val="004A0E84"/>
    <w:rsid w:val="004C3063"/>
    <w:rsid w:val="004C5627"/>
    <w:rsid w:val="004D462D"/>
    <w:rsid w:val="004D7F73"/>
    <w:rsid w:val="004E556B"/>
    <w:rsid w:val="004F6B5A"/>
    <w:rsid w:val="005005AC"/>
    <w:rsid w:val="005038B2"/>
    <w:rsid w:val="00514F93"/>
    <w:rsid w:val="00516114"/>
    <w:rsid w:val="00537158"/>
    <w:rsid w:val="005452C4"/>
    <w:rsid w:val="005608ED"/>
    <w:rsid w:val="005619A7"/>
    <w:rsid w:val="00565C53"/>
    <w:rsid w:val="005730F2"/>
    <w:rsid w:val="00586244"/>
    <w:rsid w:val="00596834"/>
    <w:rsid w:val="005B71D3"/>
    <w:rsid w:val="005C0B45"/>
    <w:rsid w:val="005D3756"/>
    <w:rsid w:val="005E62AD"/>
    <w:rsid w:val="005F31D9"/>
    <w:rsid w:val="005F54E5"/>
    <w:rsid w:val="0061275C"/>
    <w:rsid w:val="006264CD"/>
    <w:rsid w:val="00633F95"/>
    <w:rsid w:val="00636F98"/>
    <w:rsid w:val="00656470"/>
    <w:rsid w:val="00661686"/>
    <w:rsid w:val="00664E85"/>
    <w:rsid w:val="006728A9"/>
    <w:rsid w:val="00674116"/>
    <w:rsid w:val="00676DC1"/>
    <w:rsid w:val="006827D3"/>
    <w:rsid w:val="00696068"/>
    <w:rsid w:val="006971CB"/>
    <w:rsid w:val="006A308A"/>
    <w:rsid w:val="006C2D7D"/>
    <w:rsid w:val="006D43EC"/>
    <w:rsid w:val="006D5E52"/>
    <w:rsid w:val="006D7683"/>
    <w:rsid w:val="006E3EDC"/>
    <w:rsid w:val="006E45D8"/>
    <w:rsid w:val="007045AE"/>
    <w:rsid w:val="0071392C"/>
    <w:rsid w:val="00717EF5"/>
    <w:rsid w:val="00720F26"/>
    <w:rsid w:val="00721BC8"/>
    <w:rsid w:val="00724A0F"/>
    <w:rsid w:val="00731DD5"/>
    <w:rsid w:val="007327B5"/>
    <w:rsid w:val="007348C4"/>
    <w:rsid w:val="00740F96"/>
    <w:rsid w:val="00741317"/>
    <w:rsid w:val="00760185"/>
    <w:rsid w:val="00763F66"/>
    <w:rsid w:val="007643C4"/>
    <w:rsid w:val="007665BD"/>
    <w:rsid w:val="0077388D"/>
    <w:rsid w:val="007766E6"/>
    <w:rsid w:val="007961CC"/>
    <w:rsid w:val="007A772A"/>
    <w:rsid w:val="007A796A"/>
    <w:rsid w:val="007B1263"/>
    <w:rsid w:val="007C0B36"/>
    <w:rsid w:val="007C3440"/>
    <w:rsid w:val="007C4B03"/>
    <w:rsid w:val="007C54A5"/>
    <w:rsid w:val="007D258C"/>
    <w:rsid w:val="007D54A3"/>
    <w:rsid w:val="007F1D4A"/>
    <w:rsid w:val="00826AA2"/>
    <w:rsid w:val="008409DD"/>
    <w:rsid w:val="0084783D"/>
    <w:rsid w:val="00847ABB"/>
    <w:rsid w:val="008535EC"/>
    <w:rsid w:val="00862D6B"/>
    <w:rsid w:val="00866D7D"/>
    <w:rsid w:val="00891B1F"/>
    <w:rsid w:val="00892E2F"/>
    <w:rsid w:val="00894A69"/>
    <w:rsid w:val="008A46E3"/>
    <w:rsid w:val="008A7D88"/>
    <w:rsid w:val="008D0697"/>
    <w:rsid w:val="008D0839"/>
    <w:rsid w:val="008D1281"/>
    <w:rsid w:val="008E3C34"/>
    <w:rsid w:val="008F1C3F"/>
    <w:rsid w:val="008F291A"/>
    <w:rsid w:val="008F7206"/>
    <w:rsid w:val="00903EED"/>
    <w:rsid w:val="00930966"/>
    <w:rsid w:val="00935BE9"/>
    <w:rsid w:val="009550CB"/>
    <w:rsid w:val="00966C72"/>
    <w:rsid w:val="00987325"/>
    <w:rsid w:val="00994D22"/>
    <w:rsid w:val="009A0552"/>
    <w:rsid w:val="009A4D92"/>
    <w:rsid w:val="009B29CF"/>
    <w:rsid w:val="009C4C12"/>
    <w:rsid w:val="009C7797"/>
    <w:rsid w:val="009D7A16"/>
    <w:rsid w:val="009F0569"/>
    <w:rsid w:val="009F5D83"/>
    <w:rsid w:val="00A063C9"/>
    <w:rsid w:val="00A07E30"/>
    <w:rsid w:val="00A11CE5"/>
    <w:rsid w:val="00A167FF"/>
    <w:rsid w:val="00A20564"/>
    <w:rsid w:val="00A2099C"/>
    <w:rsid w:val="00A40996"/>
    <w:rsid w:val="00A45C7B"/>
    <w:rsid w:val="00A46D53"/>
    <w:rsid w:val="00A6525F"/>
    <w:rsid w:val="00A6579E"/>
    <w:rsid w:val="00A72E39"/>
    <w:rsid w:val="00A77333"/>
    <w:rsid w:val="00A93C51"/>
    <w:rsid w:val="00A9526A"/>
    <w:rsid w:val="00AA5900"/>
    <w:rsid w:val="00AA7CD4"/>
    <w:rsid w:val="00AB0537"/>
    <w:rsid w:val="00AB0808"/>
    <w:rsid w:val="00AB0A59"/>
    <w:rsid w:val="00AB759F"/>
    <w:rsid w:val="00AC19A2"/>
    <w:rsid w:val="00AC1B40"/>
    <w:rsid w:val="00AC3E9B"/>
    <w:rsid w:val="00AC7272"/>
    <w:rsid w:val="00AD4A96"/>
    <w:rsid w:val="00AE08D5"/>
    <w:rsid w:val="00B054E6"/>
    <w:rsid w:val="00B10C5F"/>
    <w:rsid w:val="00B1211C"/>
    <w:rsid w:val="00B26BAD"/>
    <w:rsid w:val="00B317A4"/>
    <w:rsid w:val="00B32AC7"/>
    <w:rsid w:val="00B36EEF"/>
    <w:rsid w:val="00B518F6"/>
    <w:rsid w:val="00B53C5F"/>
    <w:rsid w:val="00B6221E"/>
    <w:rsid w:val="00B65619"/>
    <w:rsid w:val="00B70524"/>
    <w:rsid w:val="00B7278F"/>
    <w:rsid w:val="00B774C7"/>
    <w:rsid w:val="00B8155D"/>
    <w:rsid w:val="00B87CB5"/>
    <w:rsid w:val="00BD2E3A"/>
    <w:rsid w:val="00BF511C"/>
    <w:rsid w:val="00BF5AE8"/>
    <w:rsid w:val="00C02045"/>
    <w:rsid w:val="00C13321"/>
    <w:rsid w:val="00C1717A"/>
    <w:rsid w:val="00C34844"/>
    <w:rsid w:val="00C375AC"/>
    <w:rsid w:val="00C402FC"/>
    <w:rsid w:val="00C42AA8"/>
    <w:rsid w:val="00C534AA"/>
    <w:rsid w:val="00C63DC8"/>
    <w:rsid w:val="00C65AC9"/>
    <w:rsid w:val="00C7251F"/>
    <w:rsid w:val="00C83523"/>
    <w:rsid w:val="00C91E03"/>
    <w:rsid w:val="00CB7500"/>
    <w:rsid w:val="00CD1B95"/>
    <w:rsid w:val="00CE160B"/>
    <w:rsid w:val="00CE242B"/>
    <w:rsid w:val="00CE69A2"/>
    <w:rsid w:val="00CE6FAB"/>
    <w:rsid w:val="00CF39C9"/>
    <w:rsid w:val="00CF47E1"/>
    <w:rsid w:val="00D05F2A"/>
    <w:rsid w:val="00D17728"/>
    <w:rsid w:val="00D30DD8"/>
    <w:rsid w:val="00D31EFB"/>
    <w:rsid w:val="00D33802"/>
    <w:rsid w:val="00D4651C"/>
    <w:rsid w:val="00D46F11"/>
    <w:rsid w:val="00D5013D"/>
    <w:rsid w:val="00D54D5B"/>
    <w:rsid w:val="00D55FE8"/>
    <w:rsid w:val="00D60B0F"/>
    <w:rsid w:val="00D64C0D"/>
    <w:rsid w:val="00D75342"/>
    <w:rsid w:val="00D8278F"/>
    <w:rsid w:val="00D839EC"/>
    <w:rsid w:val="00D95348"/>
    <w:rsid w:val="00DC30DD"/>
    <w:rsid w:val="00DC613B"/>
    <w:rsid w:val="00DD776A"/>
    <w:rsid w:val="00DE0261"/>
    <w:rsid w:val="00DE6FAF"/>
    <w:rsid w:val="00DE7DED"/>
    <w:rsid w:val="00DF0532"/>
    <w:rsid w:val="00E1294A"/>
    <w:rsid w:val="00E1405D"/>
    <w:rsid w:val="00E17C21"/>
    <w:rsid w:val="00E32649"/>
    <w:rsid w:val="00E455DC"/>
    <w:rsid w:val="00E458AF"/>
    <w:rsid w:val="00E528CF"/>
    <w:rsid w:val="00E652E9"/>
    <w:rsid w:val="00E6674F"/>
    <w:rsid w:val="00E76C7B"/>
    <w:rsid w:val="00E97D2A"/>
    <w:rsid w:val="00EA3EBF"/>
    <w:rsid w:val="00EA40D6"/>
    <w:rsid w:val="00EA4CCB"/>
    <w:rsid w:val="00EA56FD"/>
    <w:rsid w:val="00EC09DA"/>
    <w:rsid w:val="00EC6DBB"/>
    <w:rsid w:val="00ED32D6"/>
    <w:rsid w:val="00ED7FF7"/>
    <w:rsid w:val="00EE0C4C"/>
    <w:rsid w:val="00EE1DFF"/>
    <w:rsid w:val="00EE4830"/>
    <w:rsid w:val="00EF1ABF"/>
    <w:rsid w:val="00F00D03"/>
    <w:rsid w:val="00F04DE8"/>
    <w:rsid w:val="00F22B2B"/>
    <w:rsid w:val="00F337D7"/>
    <w:rsid w:val="00F364FE"/>
    <w:rsid w:val="00F407EA"/>
    <w:rsid w:val="00F71868"/>
    <w:rsid w:val="00FA235C"/>
    <w:rsid w:val="00FA306C"/>
    <w:rsid w:val="00FC1DD1"/>
    <w:rsid w:val="00FD0493"/>
    <w:rsid w:val="00FD2773"/>
    <w:rsid w:val="011695BC"/>
    <w:rsid w:val="05659906"/>
    <w:rsid w:val="06C4A175"/>
    <w:rsid w:val="09FC4237"/>
    <w:rsid w:val="0B981298"/>
    <w:rsid w:val="0C83E805"/>
    <w:rsid w:val="0D4D0B56"/>
    <w:rsid w:val="0F7865FB"/>
    <w:rsid w:val="10581758"/>
    <w:rsid w:val="112CB986"/>
    <w:rsid w:val="12A494A0"/>
    <w:rsid w:val="16D9B111"/>
    <w:rsid w:val="1886F8E2"/>
    <w:rsid w:val="1D632F20"/>
    <w:rsid w:val="1FD99A17"/>
    <w:rsid w:val="2288AE37"/>
    <w:rsid w:val="24A6D7C8"/>
    <w:rsid w:val="297376BD"/>
    <w:rsid w:val="3017BA48"/>
    <w:rsid w:val="3395C96C"/>
    <w:rsid w:val="34454475"/>
    <w:rsid w:val="34AA06A7"/>
    <w:rsid w:val="3645D708"/>
    <w:rsid w:val="3771731A"/>
    <w:rsid w:val="39348649"/>
    <w:rsid w:val="397D77CA"/>
    <w:rsid w:val="3B080D54"/>
    <w:rsid w:val="3B2135B1"/>
    <w:rsid w:val="3C0D0B1E"/>
    <w:rsid w:val="3CBD0612"/>
    <w:rsid w:val="3F9413F1"/>
    <w:rsid w:val="434474B8"/>
    <w:rsid w:val="443CD4E9"/>
    <w:rsid w:val="45702565"/>
    <w:rsid w:val="47B7806A"/>
    <w:rsid w:val="4A7623B0"/>
    <w:rsid w:val="4C11F411"/>
    <w:rsid w:val="556FD3A0"/>
    <w:rsid w:val="57FCB426"/>
    <w:rsid w:val="5B3454E8"/>
    <w:rsid w:val="5CE94DA6"/>
    <w:rsid w:val="64680109"/>
    <w:rsid w:val="6950343F"/>
    <w:rsid w:val="72AD7D29"/>
    <w:rsid w:val="75CBF58E"/>
    <w:rsid w:val="7618AA63"/>
    <w:rsid w:val="761D6107"/>
    <w:rsid w:val="79039650"/>
    <w:rsid w:val="7D36E78B"/>
    <w:rsid w:val="7DDEF4F9"/>
    <w:rsid w:val="7E22BCF8"/>
    <w:rsid w:val="7F72D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82F39A"/>
  <w15:chartTrackingRefBased/>
  <w15:docId w15:val="{4C3BA9AE-61D2-440E-8F86-8D9F42FC7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493"/>
  </w:style>
  <w:style w:type="paragraph" w:styleId="Heading1">
    <w:name w:val="heading 1"/>
    <w:basedOn w:val="Normal"/>
    <w:next w:val="Normal"/>
    <w:link w:val="Heading1Char"/>
    <w:uiPriority w:val="9"/>
    <w:qFormat/>
    <w:rsid w:val="0013160D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049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049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04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04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049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049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049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049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60D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049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D049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F74"/>
  </w:style>
  <w:style w:type="paragraph" w:styleId="Footer">
    <w:name w:val="footer"/>
    <w:basedOn w:val="Normal"/>
    <w:link w:val="Foot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F74"/>
  </w:style>
  <w:style w:type="paragraph" w:styleId="BodyText">
    <w:name w:val="Body Text"/>
    <w:basedOn w:val="Normal"/>
    <w:link w:val="BodyTextChar"/>
    <w:uiPriority w:val="1"/>
    <w:rsid w:val="00434F74"/>
    <w:pPr>
      <w:widowControl w:val="0"/>
      <w:spacing w:after="0" w:line="240" w:lineRule="auto"/>
      <w:ind w:left="659"/>
    </w:pPr>
    <w:rPr>
      <w:rFonts w:ascii="Kokila" w:eastAsia="Kokila" w:hAnsi="Kokil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34F74"/>
    <w:rPr>
      <w:rFonts w:ascii="Kokila" w:eastAsia="Kokila" w:hAnsi="Kokila"/>
      <w:sz w:val="24"/>
      <w:szCs w:val="24"/>
    </w:rPr>
  </w:style>
  <w:style w:type="paragraph" w:styleId="ListParagraph">
    <w:name w:val="List Paragraph"/>
    <w:basedOn w:val="Normal"/>
    <w:uiPriority w:val="34"/>
    <w:qFormat/>
    <w:rsid w:val="00A6579E"/>
    <w:pPr>
      <w:ind w:left="720"/>
      <w:contextualSpacing/>
    </w:pPr>
  </w:style>
  <w:style w:type="paragraph" w:styleId="NoSpacing">
    <w:name w:val="No Spacing"/>
    <w:uiPriority w:val="1"/>
    <w:qFormat/>
    <w:rsid w:val="00FD0493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rsid w:val="00A6579E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57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3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3C9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D049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FD049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049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049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049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049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049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FD049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049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049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D049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D0493"/>
    <w:rPr>
      <w:b/>
      <w:bCs/>
    </w:rPr>
  </w:style>
  <w:style w:type="character" w:styleId="Emphasis">
    <w:name w:val="Emphasis"/>
    <w:basedOn w:val="DefaultParagraphFont"/>
    <w:uiPriority w:val="20"/>
    <w:qFormat/>
    <w:rsid w:val="00FD0493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FD049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049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049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049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D049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D049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049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D049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D049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0493"/>
    <w:pPr>
      <w:outlineLvl w:val="9"/>
    </w:p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783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B7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B7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3B7B7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B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7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26" Type="http://schemas.openxmlformats.org/officeDocument/2006/relationships/header" Target="header7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yperlink" Target="http://biosciences.stanford.edu/idp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://myidp.sciencecareers.org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://graduateschool.ufl.edu/faculty--staff/resources/individual-development-plan-idp-policy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footer" Target="footer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98AB460A8E5C4BAE6D011417B4A471" ma:contentTypeVersion="14" ma:contentTypeDescription="Create a new document." ma:contentTypeScope="" ma:versionID="f1453ce8a79bde149db6927944f14d4f">
  <xsd:schema xmlns:xsd="http://www.w3.org/2001/XMLSchema" xmlns:xs="http://www.w3.org/2001/XMLSchema" xmlns:p="http://schemas.microsoft.com/office/2006/metadata/properties" xmlns:ns2="80297984-64f8-4e13-a02a-1605aa7e6f3e" xmlns:ns3="5e513375-3768-4688-b735-24cbd8e44d8b" targetNamespace="http://schemas.microsoft.com/office/2006/metadata/properties" ma:root="true" ma:fieldsID="b1765a7aefe388457fc528d0832bf9c3" ns2:_="" ns3:_="">
    <xsd:import namespace="80297984-64f8-4e13-a02a-1605aa7e6f3e"/>
    <xsd:import namespace="5e513375-3768-4688-b735-24cbd8e44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297984-64f8-4e13-a02a-1605aa7e6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de203d1-7cfb-462f-9308-eb621c314a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13375-3768-4688-b735-24cbd8e44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221898f-0a7d-4b27-ae26-401b0b0f9886}" ma:internalName="TaxCatchAll" ma:showField="CatchAllData" ma:web="5e513375-3768-4688-b735-24cbd8e44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e513375-3768-4688-b735-24cbd8e44d8b">
      <UserInfo>
        <DisplayName>CCE Staff [copy] Members</DisplayName>
        <AccountId>7</AccountId>
        <AccountType/>
      </UserInfo>
      <UserInfo>
        <DisplayName>Yuan, Hang [A V C]</DisplayName>
        <AccountId>43</AccountId>
        <AccountType/>
      </UserInfo>
    </SharedWithUsers>
    <lcf76f155ced4ddcb4097134ff3c332f xmlns="80297984-64f8-4e13-a02a-1605aa7e6f3e">
      <Terms xmlns="http://schemas.microsoft.com/office/infopath/2007/PartnerControls"/>
    </lcf76f155ced4ddcb4097134ff3c332f>
    <TaxCatchAll xmlns="5e513375-3768-4688-b735-24cbd8e44d8b" xsi:nil="true"/>
  </documentManagement>
</p:properties>
</file>

<file path=customXml/itemProps1.xml><?xml version="1.0" encoding="utf-8"?>
<ds:datastoreItem xmlns:ds="http://schemas.openxmlformats.org/officeDocument/2006/customXml" ds:itemID="{B219413D-1629-49CA-8E8B-3A90581DA7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8B861D-C323-4340-ABB7-5BFFBCDB6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8D4C8-4129-42E3-ADAC-7E4812F12F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297984-64f8-4e13-a02a-1605aa7e6f3e"/>
    <ds:schemaRef ds:uri="5e513375-3768-4688-b735-24cbd8e44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A98740-B275-4AD8-84B5-7F0F833F7569}">
  <ds:schemaRefs>
    <ds:schemaRef ds:uri="http://schemas.microsoft.com/office/2006/metadata/properties"/>
    <ds:schemaRef ds:uri="http://schemas.microsoft.com/office/infopath/2007/PartnerControls"/>
    <ds:schemaRef ds:uri="5e513375-3768-4688-b735-24cbd8e44d8b"/>
    <ds:schemaRef ds:uri="80297984-64f8-4e13-a02a-1605aa7e6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30</Pages>
  <Words>2864</Words>
  <Characters>1632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19153</CharactersWithSpaces>
  <SharedDoc>false</SharedDoc>
  <HLinks>
    <vt:vector size="18" baseType="variant">
      <vt:variant>
        <vt:i4>3604535</vt:i4>
      </vt:variant>
      <vt:variant>
        <vt:i4>6</vt:i4>
      </vt:variant>
      <vt:variant>
        <vt:i4>0</vt:i4>
      </vt:variant>
      <vt:variant>
        <vt:i4>5</vt:i4>
      </vt:variant>
      <vt:variant>
        <vt:lpwstr>http://biosciences.stanford.edu/idp</vt:lpwstr>
      </vt:variant>
      <vt:variant>
        <vt:lpwstr/>
      </vt:variant>
      <vt:variant>
        <vt:i4>4915280</vt:i4>
      </vt:variant>
      <vt:variant>
        <vt:i4>3</vt:i4>
      </vt:variant>
      <vt:variant>
        <vt:i4>0</vt:i4>
      </vt:variant>
      <vt:variant>
        <vt:i4>5</vt:i4>
      </vt:variant>
      <vt:variant>
        <vt:lpwstr>http://myidp.sciencecareers.org/</vt:lpwstr>
      </vt:variant>
      <vt:variant>
        <vt:lpwstr/>
      </vt:variant>
      <vt:variant>
        <vt:i4>7405602</vt:i4>
      </vt:variant>
      <vt:variant>
        <vt:i4>0</vt:i4>
      </vt:variant>
      <vt:variant>
        <vt:i4>0</vt:i4>
      </vt:variant>
      <vt:variant>
        <vt:i4>5</vt:i4>
      </vt:variant>
      <vt:variant>
        <vt:lpwstr>http://graduateschool.ufl.edu/faculty--staff/resources/individual-development-plan-idp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itterko</dc:creator>
  <cp:keywords/>
  <dc:description/>
  <cp:lastModifiedBy>Terrill, Kristin I [G COL]</cp:lastModifiedBy>
  <cp:revision>230</cp:revision>
  <cp:lastPrinted>2017-06-14T21:42:00Z</cp:lastPrinted>
  <dcterms:created xsi:type="dcterms:W3CDTF">2023-06-05T17:06:00Z</dcterms:created>
  <dcterms:modified xsi:type="dcterms:W3CDTF">2023-09-22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8AB460A8E5C4BAE6D011417B4A471</vt:lpwstr>
  </property>
  <property fmtid="{D5CDD505-2E9C-101B-9397-08002B2CF9AE}" pid="3" name="MediaServiceImageTags">
    <vt:lpwstr/>
  </property>
</Properties>
</file>